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DC5FCB" w14:textId="77777777" w:rsidR="00A66012" w:rsidRDefault="00A66012" w:rsidP="00A66012">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9264" behindDoc="0" locked="0" layoutInCell="1" allowOverlap="1" wp14:anchorId="64DA4946" wp14:editId="253A00B0">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773CEBC" w14:textId="77777777" w:rsidR="00A66012" w:rsidRDefault="00A66012" w:rsidP="00A66012">
                            <w:r>
                              <w:rPr>
                                <w:noProof/>
                              </w:rPr>
                              <w:drawing>
                                <wp:inline distT="0" distB="0" distL="0" distR="0" wp14:anchorId="121B292E" wp14:editId="37077CD0">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pic="http://schemas.openxmlformats.org/drawingml/2006/picture" xmlns:a="http://schemas.openxmlformats.org/drawingml/2006/main">
            <w:pict w14:anchorId="61CCF380">
              <v:shapetype id="_x0000_t202" coordsize="21600,21600" o:spt="202" path="m,l,21600r21600,l21600,xe" w14:anchorId="64DA4946">
                <v:stroke joinstyle="miter"/>
                <v:path gradientshapeok="t" o:connecttype="rect"/>
              </v:shapetype>
              <v:shape id="Text Box 10" style="position:absolute;margin-left:-10.5pt;margin-top:4.5pt;width:327pt;height:148.5pt;z-index:251659264;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12]" strokecolor="white [3212]"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">
                <v:textbox>
                  <w:txbxContent>
                    <w:p w:rsidR="00A66012" w:rsidP="00A66012" w:rsidRDefault="00A66012" w14:paraId="672A6659" w14:textId="77777777">
                      <w:r>
                        <w:rPr>
                          <w:noProof/>
                        </w:rPr>
                        <w:drawing>
                          <wp:inline distT="0" distB="0" distL="0" distR="0" wp14:anchorId="3E5E38BD" wp14:editId="37077CD0">
                            <wp:extent cx="2955851" cy="1218117"/>
                            <wp:effectExtent l="0" t="0" r="0" b="1270"/>
                            <wp:docPr id="8281429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72250" cy="1224875"/>
                                    </a:xfrm>
                                    <a:prstGeom prst="rect">
                                      <a:avLst/>
                                    </a:prstGeom>
                                  </pic:spPr>
                                </pic:pic>
                              </a:graphicData>
                            </a:graphic>
                          </wp:inline>
                        </w:drawing>
                      </w:r>
                    </w:p>
                  </w:txbxContent>
                </v:textbox>
              </v:shape>
            </w:pict>
          </mc:Fallback>
        </mc:AlternateContent>
      </w:r>
    </w:p>
    <w:p w14:paraId="2953B196" w14:textId="77777777" w:rsidR="00A66012" w:rsidRDefault="00A66012" w:rsidP="00A66012">
      <w:pPr>
        <w:spacing w:after="0" w:line="240" w:lineRule="auto"/>
      </w:pPr>
    </w:p>
    <w:p w14:paraId="0AD092E0" w14:textId="77777777" w:rsidR="00A66012" w:rsidRDefault="00A66012" w:rsidP="00A66012">
      <w:pPr>
        <w:spacing w:after="0" w:line="240" w:lineRule="auto"/>
        <w:rPr>
          <w:rFonts w:ascii="Century Gothic" w:hAnsi="Century Gothic"/>
          <w:b/>
          <w:sz w:val="40"/>
        </w:rPr>
      </w:pPr>
    </w:p>
    <w:p w14:paraId="7E9F4482" w14:textId="77777777" w:rsidR="00A66012" w:rsidRDefault="00A66012" w:rsidP="00A66012">
      <w:pPr>
        <w:spacing w:after="0" w:line="240" w:lineRule="auto"/>
        <w:rPr>
          <w:rFonts w:ascii="Century Gothic" w:hAnsi="Century Gothic"/>
          <w:b/>
          <w:sz w:val="40"/>
        </w:rPr>
      </w:pPr>
    </w:p>
    <w:p w14:paraId="3F1424B7" w14:textId="77777777" w:rsidR="00A66012" w:rsidRDefault="00A66012" w:rsidP="00A66012">
      <w:pPr>
        <w:spacing w:after="0" w:line="240" w:lineRule="auto"/>
        <w:rPr>
          <w:rFonts w:ascii="Century Gothic" w:hAnsi="Century Gothic"/>
          <w:b/>
          <w:sz w:val="40"/>
        </w:rPr>
      </w:pPr>
    </w:p>
    <w:p w14:paraId="02D15321" w14:textId="77777777" w:rsidR="00A66012" w:rsidRDefault="00A66012" w:rsidP="00A66012">
      <w:pPr>
        <w:spacing w:after="0" w:line="240" w:lineRule="auto"/>
        <w:rPr>
          <w:rFonts w:ascii="Century Gothic" w:hAnsi="Century Gothic"/>
          <w:b/>
          <w:sz w:val="40"/>
        </w:rPr>
      </w:pPr>
    </w:p>
    <w:p w14:paraId="336ED9E1" w14:textId="77777777" w:rsidR="00A66012" w:rsidRDefault="00A66012" w:rsidP="00A66012">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0288" behindDoc="0" locked="0" layoutInCell="1" allowOverlap="1" wp14:anchorId="3D3915E3" wp14:editId="520976E9">
                <wp:simplePos x="0" y="0"/>
                <wp:positionH relativeFrom="margin">
                  <wp:posOffset>-244549</wp:posOffset>
                </wp:positionH>
                <wp:positionV relativeFrom="paragraph">
                  <wp:posOffset>324943</wp:posOffset>
                </wp:positionV>
                <wp:extent cx="9069572" cy="4603617"/>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572" cy="4603617"/>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A66012" w14:paraId="6B0F363B" w14:textId="77777777" w:rsidTr="00962EB9">
                              <w:tc>
                                <w:tcPr>
                                  <w:tcW w:w="1345" w:type="dxa"/>
                                  <w:tcBorders>
                                    <w:right w:val="dotted" w:sz="36" w:space="0" w:color="E28700"/>
                                  </w:tcBorders>
                                </w:tcPr>
                                <w:p w14:paraId="354C0CC2" w14:textId="77777777" w:rsidR="00A66012" w:rsidRDefault="00A66012"/>
                              </w:tc>
                              <w:tc>
                                <w:tcPr>
                                  <w:tcW w:w="11862" w:type="dxa"/>
                                  <w:tcBorders>
                                    <w:left w:val="dotted" w:sz="36" w:space="0" w:color="E28700"/>
                                  </w:tcBorders>
                                </w:tcPr>
                                <w:p w14:paraId="4192361C" w14:textId="77777777" w:rsidR="00A66012" w:rsidRDefault="00A66012"/>
                                <w:p w14:paraId="21329C87" w14:textId="46C3BF0E" w:rsidR="00A66012" w:rsidRDefault="00A66012" w:rsidP="00FC10C0">
                                  <w:pPr>
                                    <w:rPr>
                                      <w:rFonts w:ascii="Century Gothic" w:hAnsi="Century Gothic"/>
                                      <w:sz w:val="36"/>
                                    </w:rPr>
                                  </w:pPr>
                                  <w:r>
                                    <w:rPr>
                                      <w:rFonts w:ascii="Century Gothic" w:hAnsi="Century Gothic"/>
                                      <w:sz w:val="36"/>
                                    </w:rPr>
                                    <w:t xml:space="preserve">  </w:t>
                                  </w:r>
                                  <w:r w:rsidR="00DC091C">
                                    <w:rPr>
                                      <w:rFonts w:ascii="Century Gothic" w:hAnsi="Century Gothic"/>
                                      <w:color w:val="17365D" w:themeColor="text2" w:themeShade="BF"/>
                                      <w:sz w:val="36"/>
                                    </w:rPr>
                                    <w:t>201</w:t>
                                  </w:r>
                                  <w:r w:rsidR="001A68B6">
                                    <w:rPr>
                                      <w:rFonts w:ascii="Century Gothic" w:hAnsi="Century Gothic"/>
                                      <w:color w:val="17365D" w:themeColor="text2" w:themeShade="BF"/>
                                      <w:sz w:val="36"/>
                                    </w:rPr>
                                    <w:t>9</w:t>
                                  </w:r>
                                  <w:r w:rsidR="00DC091C">
                                    <w:rPr>
                                      <w:rFonts w:ascii="Century Gothic" w:hAnsi="Century Gothic"/>
                                      <w:color w:val="17365D" w:themeColor="text2" w:themeShade="BF"/>
                                      <w:sz w:val="36"/>
                                    </w:rPr>
                                    <w:t>-</w:t>
                                  </w:r>
                                  <w:r>
                                    <w:rPr>
                                      <w:rFonts w:ascii="Century Gothic" w:hAnsi="Century Gothic"/>
                                      <w:color w:val="17365D" w:themeColor="text2" w:themeShade="BF"/>
                                      <w:sz w:val="36"/>
                                    </w:rPr>
                                    <w:t>20</w:t>
                                  </w:r>
                                  <w:r w:rsidR="001A68B6">
                                    <w:rPr>
                                      <w:rFonts w:ascii="Century Gothic" w:hAnsi="Century Gothic"/>
                                      <w:color w:val="17365D" w:themeColor="text2" w:themeShade="BF"/>
                                      <w:sz w:val="36"/>
                                    </w:rPr>
                                    <w:t>20</w:t>
                                  </w:r>
                                </w:p>
                                <w:p w14:paraId="2DAB9E0B" w14:textId="77777777" w:rsidR="00A66012" w:rsidRDefault="00A66012" w:rsidP="00FC10C0">
                                  <w:pPr>
                                    <w:rPr>
                                      <w:rFonts w:ascii="Century Gothic" w:hAnsi="Century Gothic"/>
                                      <w:sz w:val="36"/>
                                    </w:rPr>
                                  </w:pPr>
                                </w:p>
                                <w:p w14:paraId="2BDACBE9" w14:textId="77777777" w:rsidR="00A66012" w:rsidRPr="00641DE9" w:rsidRDefault="00A66012" w:rsidP="00FC10C0">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03CD812A" w14:textId="77777777" w:rsidR="00A66012" w:rsidRPr="00641DE9" w:rsidRDefault="00A66012" w:rsidP="00FC10C0">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7DE0E1B9" w14:textId="77777777" w:rsidR="00A66012" w:rsidRDefault="00A66012" w:rsidP="00FC10C0">
                                  <w:pPr>
                                    <w:rPr>
                                      <w:rFonts w:ascii="Century Gothic" w:hAnsi="Century Gothic"/>
                                      <w:sz w:val="36"/>
                                    </w:rPr>
                                  </w:pPr>
                                </w:p>
                                <w:p w14:paraId="374082A0" w14:textId="77777777" w:rsidR="00A66012" w:rsidRPr="00641DE9" w:rsidRDefault="00A66012" w:rsidP="00FC10C0">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Kindergarten</w:t>
                                  </w:r>
                                </w:p>
                                <w:p w14:paraId="40DFF6E3" w14:textId="77777777" w:rsidR="00A66012" w:rsidRPr="002920A4" w:rsidRDefault="00A66012">
                                  <w:pPr>
                                    <w:rPr>
                                      <w:rFonts w:ascii="Century Gothic" w:hAnsi="Century Gothic"/>
                                    </w:rPr>
                                  </w:pPr>
                                </w:p>
                              </w:tc>
                            </w:tr>
                          </w:tbl>
                          <w:p w14:paraId="41A0787C" w14:textId="77777777" w:rsidR="00A66012" w:rsidRDefault="00A66012" w:rsidP="00A6601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3915E3" id="_x0000_t202" coordsize="21600,21600" o:spt="202" path="m,l,21600r21600,l21600,xe">
                <v:stroke joinstyle="miter"/>
                <v:path gradientshapeok="t" o:connecttype="rect"/>
              </v:shapetype>
              <v:shape id="Text Box 13" o:spid="_x0000_s1027" type="#_x0000_t202" style="position:absolute;margin-left:-19.25pt;margin-top:25.6pt;width:714.15pt;height:36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" fillcolor="white [3212]"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A66012" w14:paraId="6B0F363B" w14:textId="77777777" w:rsidTr="00962EB9">
                        <w:tc>
                          <w:tcPr>
                            <w:tcW w:w="1345" w:type="dxa"/>
                            <w:tcBorders>
                              <w:right w:val="dotted" w:sz="36" w:space="0" w:color="E28700"/>
                            </w:tcBorders>
                          </w:tcPr>
                          <w:p w14:paraId="354C0CC2" w14:textId="77777777" w:rsidR="00A66012" w:rsidRDefault="00A66012"/>
                        </w:tc>
                        <w:tc>
                          <w:tcPr>
                            <w:tcW w:w="11862" w:type="dxa"/>
                            <w:tcBorders>
                              <w:left w:val="dotted" w:sz="36" w:space="0" w:color="E28700"/>
                            </w:tcBorders>
                          </w:tcPr>
                          <w:p w14:paraId="4192361C" w14:textId="77777777" w:rsidR="00A66012" w:rsidRDefault="00A66012"/>
                          <w:p w14:paraId="21329C87" w14:textId="46C3BF0E" w:rsidR="00A66012" w:rsidRDefault="00A66012" w:rsidP="00FC10C0">
                            <w:pPr>
                              <w:rPr>
                                <w:rFonts w:ascii="Century Gothic" w:hAnsi="Century Gothic"/>
                                <w:sz w:val="36"/>
                              </w:rPr>
                            </w:pPr>
                            <w:r>
                              <w:rPr>
                                <w:rFonts w:ascii="Century Gothic" w:hAnsi="Century Gothic"/>
                                <w:sz w:val="36"/>
                              </w:rPr>
                              <w:t xml:space="preserve">  </w:t>
                            </w:r>
                            <w:r w:rsidR="00DC091C">
                              <w:rPr>
                                <w:rFonts w:ascii="Century Gothic" w:hAnsi="Century Gothic"/>
                                <w:color w:val="17365D" w:themeColor="text2" w:themeShade="BF"/>
                                <w:sz w:val="36"/>
                              </w:rPr>
                              <w:t>201</w:t>
                            </w:r>
                            <w:r w:rsidR="001A68B6">
                              <w:rPr>
                                <w:rFonts w:ascii="Century Gothic" w:hAnsi="Century Gothic"/>
                                <w:color w:val="17365D" w:themeColor="text2" w:themeShade="BF"/>
                                <w:sz w:val="36"/>
                              </w:rPr>
                              <w:t>9</w:t>
                            </w:r>
                            <w:r w:rsidR="00DC091C">
                              <w:rPr>
                                <w:rFonts w:ascii="Century Gothic" w:hAnsi="Century Gothic"/>
                                <w:color w:val="17365D" w:themeColor="text2" w:themeShade="BF"/>
                                <w:sz w:val="36"/>
                              </w:rPr>
                              <w:t>-</w:t>
                            </w:r>
                            <w:r>
                              <w:rPr>
                                <w:rFonts w:ascii="Century Gothic" w:hAnsi="Century Gothic"/>
                                <w:color w:val="17365D" w:themeColor="text2" w:themeShade="BF"/>
                                <w:sz w:val="36"/>
                              </w:rPr>
                              <w:t>20</w:t>
                            </w:r>
                            <w:r w:rsidR="001A68B6">
                              <w:rPr>
                                <w:rFonts w:ascii="Century Gothic" w:hAnsi="Century Gothic"/>
                                <w:color w:val="17365D" w:themeColor="text2" w:themeShade="BF"/>
                                <w:sz w:val="36"/>
                              </w:rPr>
                              <w:t>20</w:t>
                            </w:r>
                          </w:p>
                          <w:p w14:paraId="2DAB9E0B" w14:textId="77777777" w:rsidR="00A66012" w:rsidRDefault="00A66012" w:rsidP="00FC10C0">
                            <w:pPr>
                              <w:rPr>
                                <w:rFonts w:ascii="Century Gothic" w:hAnsi="Century Gothic"/>
                                <w:sz w:val="36"/>
                              </w:rPr>
                            </w:pPr>
                          </w:p>
                          <w:p w14:paraId="2BDACBE9" w14:textId="77777777" w:rsidR="00A66012" w:rsidRPr="00641DE9" w:rsidRDefault="00A66012" w:rsidP="00FC10C0">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03CD812A" w14:textId="77777777" w:rsidR="00A66012" w:rsidRPr="00641DE9" w:rsidRDefault="00A66012" w:rsidP="00FC10C0">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7DE0E1B9" w14:textId="77777777" w:rsidR="00A66012" w:rsidRDefault="00A66012" w:rsidP="00FC10C0">
                            <w:pPr>
                              <w:rPr>
                                <w:rFonts w:ascii="Century Gothic" w:hAnsi="Century Gothic"/>
                                <w:sz w:val="36"/>
                              </w:rPr>
                            </w:pPr>
                          </w:p>
                          <w:p w14:paraId="374082A0" w14:textId="77777777" w:rsidR="00A66012" w:rsidRPr="00641DE9" w:rsidRDefault="00A66012" w:rsidP="00FC10C0">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Kindergarten</w:t>
                            </w:r>
                          </w:p>
                          <w:p w14:paraId="40DFF6E3" w14:textId="77777777" w:rsidR="00A66012" w:rsidRPr="002920A4" w:rsidRDefault="00A66012">
                            <w:pPr>
                              <w:rPr>
                                <w:rFonts w:ascii="Century Gothic" w:hAnsi="Century Gothic"/>
                              </w:rPr>
                            </w:pPr>
                          </w:p>
                        </w:tc>
                      </w:tr>
                    </w:tbl>
                    <w:p w14:paraId="41A0787C" w14:textId="77777777" w:rsidR="00A66012" w:rsidRDefault="00A66012" w:rsidP="00A66012"/>
                  </w:txbxContent>
                </v:textbox>
                <w10:wrap anchorx="margin"/>
              </v:shape>
            </w:pict>
          </mc:Fallback>
        </mc:AlternateContent>
      </w:r>
    </w:p>
    <w:p w14:paraId="3EA94BC1" w14:textId="77777777" w:rsidR="00A66012" w:rsidRDefault="00A66012" w:rsidP="00A66012">
      <w:pPr>
        <w:spacing w:after="0" w:line="240" w:lineRule="auto"/>
        <w:rPr>
          <w:rFonts w:ascii="Century Gothic" w:hAnsi="Century Gothic"/>
          <w:b/>
          <w:sz w:val="40"/>
        </w:rPr>
      </w:pPr>
    </w:p>
    <w:p w14:paraId="7FCC12BC" w14:textId="77777777" w:rsidR="00A66012" w:rsidRDefault="00A66012" w:rsidP="00A66012">
      <w:pPr>
        <w:spacing w:after="0" w:line="240" w:lineRule="auto"/>
        <w:rPr>
          <w:rFonts w:ascii="Century Gothic" w:hAnsi="Century Gothic"/>
          <w:b/>
          <w:sz w:val="40"/>
        </w:rPr>
      </w:pPr>
    </w:p>
    <w:p w14:paraId="52F7BE84" w14:textId="77777777" w:rsidR="00A66012" w:rsidRDefault="00A66012" w:rsidP="00A66012">
      <w:pPr>
        <w:spacing w:after="0" w:line="240" w:lineRule="auto"/>
        <w:rPr>
          <w:rFonts w:ascii="Century Gothic" w:hAnsi="Century Gothic"/>
          <w:b/>
          <w:sz w:val="40"/>
        </w:rPr>
      </w:pPr>
    </w:p>
    <w:p w14:paraId="0554B07D" w14:textId="77777777" w:rsidR="00A66012" w:rsidRDefault="00A66012" w:rsidP="00A66012">
      <w:pPr>
        <w:spacing w:after="0" w:line="240" w:lineRule="auto"/>
        <w:rPr>
          <w:rFonts w:ascii="Century Gothic" w:hAnsi="Century Gothic"/>
          <w:b/>
          <w:sz w:val="40"/>
        </w:rPr>
      </w:pPr>
    </w:p>
    <w:p w14:paraId="1D03596B" w14:textId="77777777" w:rsidR="00A66012" w:rsidRDefault="00A66012" w:rsidP="00A66012">
      <w:pPr>
        <w:spacing w:after="0" w:line="240" w:lineRule="auto"/>
        <w:rPr>
          <w:rFonts w:ascii="Century Gothic" w:hAnsi="Century Gothic"/>
          <w:b/>
          <w:sz w:val="40"/>
        </w:rPr>
      </w:pPr>
    </w:p>
    <w:p w14:paraId="248A2594" w14:textId="77777777" w:rsidR="00A66012" w:rsidRDefault="00A66012" w:rsidP="00A66012">
      <w:pPr>
        <w:spacing w:after="0" w:line="240" w:lineRule="auto"/>
        <w:rPr>
          <w:rFonts w:ascii="Century Gothic" w:hAnsi="Century Gothic"/>
          <w:b/>
          <w:sz w:val="40"/>
        </w:rPr>
      </w:pPr>
    </w:p>
    <w:p w14:paraId="62D07216" w14:textId="77777777" w:rsidR="00A66012" w:rsidRDefault="00A66012" w:rsidP="00A66012">
      <w:pPr>
        <w:spacing w:after="0" w:line="240" w:lineRule="auto"/>
        <w:rPr>
          <w:rFonts w:ascii="Century Gothic" w:hAnsi="Century Gothic"/>
          <w:b/>
          <w:sz w:val="40"/>
        </w:rPr>
      </w:pPr>
    </w:p>
    <w:p w14:paraId="71B58F3B" w14:textId="77777777" w:rsidR="00A66012" w:rsidRDefault="00A66012" w:rsidP="00A66012">
      <w:pPr>
        <w:spacing w:after="0" w:line="240" w:lineRule="auto"/>
        <w:rPr>
          <w:rFonts w:ascii="Century Gothic" w:hAnsi="Century Gothic"/>
          <w:b/>
          <w:sz w:val="40"/>
        </w:rPr>
      </w:pPr>
    </w:p>
    <w:p w14:paraId="5D44B115" w14:textId="77777777" w:rsidR="00A66012" w:rsidRDefault="00A66012" w:rsidP="00A66012">
      <w:pPr>
        <w:spacing w:after="0" w:line="240" w:lineRule="auto"/>
        <w:rPr>
          <w:rFonts w:ascii="Century Gothic" w:hAnsi="Century Gothic"/>
          <w:b/>
          <w:sz w:val="40"/>
        </w:rPr>
      </w:pPr>
    </w:p>
    <w:p w14:paraId="2F4A6D23" w14:textId="77777777" w:rsidR="00A66012" w:rsidRDefault="00A66012" w:rsidP="00A66012">
      <w:pPr>
        <w:spacing w:after="0" w:line="240" w:lineRule="auto"/>
        <w:rPr>
          <w:rFonts w:ascii="Century Gothic" w:hAnsi="Century Gothic"/>
          <w:b/>
          <w:sz w:val="40"/>
        </w:rPr>
      </w:pPr>
    </w:p>
    <w:p w14:paraId="5549B0E1" w14:textId="77777777" w:rsidR="00A66012" w:rsidRDefault="00A66012" w:rsidP="00A66012">
      <w:pPr>
        <w:spacing w:after="0" w:line="240" w:lineRule="auto"/>
        <w:rPr>
          <w:rFonts w:ascii="Century Gothic" w:hAnsi="Century Gothic"/>
          <w:b/>
          <w:sz w:val="40"/>
        </w:rPr>
      </w:pPr>
    </w:p>
    <w:p w14:paraId="0713876D" w14:textId="77777777" w:rsidR="00A66012" w:rsidRDefault="00A66012" w:rsidP="00A66012">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1312" behindDoc="0" locked="0" layoutInCell="1" allowOverlap="1" wp14:anchorId="5023B37E" wp14:editId="04A9C35E">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5BDD892" w14:textId="77777777" w:rsidR="00A66012" w:rsidRPr="00641DE9" w:rsidRDefault="008175F9" w:rsidP="00A66012">
                            <w:pPr>
                              <w:jc w:val="right"/>
                              <w:rPr>
                                <w:rFonts w:ascii="Century Gothic" w:hAnsi="Century Gothic"/>
                                <w:sz w:val="32"/>
                              </w:rPr>
                            </w:pPr>
                            <w:hyperlink r:id="rId13" w:history="1">
                              <w:r w:rsidR="00A66012" w:rsidRPr="007E3BA4">
                                <w:rPr>
                                  <w:rStyle w:val="Hyperlink"/>
                                  <w:rFonts w:ascii="Century Gothic" w:hAnsi="Century Gothic"/>
                                  <w:sz w:val="32"/>
                                </w:rPr>
                                <w:t>http://elementary.dmschools.org</w:t>
                              </w:r>
                            </w:hyperlink>
                            <w:r w:rsidR="00A66012">
                              <w:rPr>
                                <w:rFonts w:ascii="Century Gothic" w:hAnsi="Century Gothic"/>
                                <w:sz w:val="32"/>
                              </w:rPr>
                              <w:t xml:space="preserve"> </w:t>
                            </w:r>
                          </w:p>
                          <w:p w14:paraId="7F2A3160" w14:textId="77777777" w:rsidR="00A66012" w:rsidRPr="00641DE9" w:rsidRDefault="008175F9" w:rsidP="00A66012">
                            <w:pPr>
                              <w:jc w:val="right"/>
                              <w:rPr>
                                <w:rFonts w:ascii="Century Gothic" w:hAnsi="Century Gothic"/>
                                <w:sz w:val="32"/>
                              </w:rPr>
                            </w:pPr>
                            <w:hyperlink r:id="rId14" w:history="1">
                              <w:r w:rsidR="00A66012" w:rsidRPr="007E3BA4">
                                <w:rPr>
                                  <w:rStyle w:val="Hyperlink"/>
                                  <w:rFonts w:ascii="Century Gothic" w:hAnsi="Century Gothic"/>
                                  <w:sz w:val="32"/>
                                </w:rPr>
                                <w:t>http://grading.dmschools.org</w:t>
                              </w:r>
                            </w:hyperlink>
                            <w:r w:rsidR="00A66012">
                              <w:rPr>
                                <w:rFonts w:ascii="Century Gothic" w:hAnsi="Century Gothic"/>
                                <w:sz w:val="32"/>
                              </w:rPr>
                              <w:t xml:space="preserve"> </w:t>
                            </w:r>
                          </w:p>
                          <w:p w14:paraId="10B53600" w14:textId="77777777" w:rsidR="00A66012" w:rsidRPr="00641DE9" w:rsidRDefault="008175F9" w:rsidP="00A66012">
                            <w:pPr>
                              <w:jc w:val="right"/>
                              <w:rPr>
                                <w:rFonts w:ascii="Century Gothic" w:hAnsi="Century Gothic"/>
                                <w:sz w:val="32"/>
                              </w:rPr>
                            </w:pPr>
                            <w:hyperlink r:id="rId15" w:history="1">
                              <w:r w:rsidR="00A66012" w:rsidRPr="007E3BA4">
                                <w:rPr>
                                  <w:rStyle w:val="Hyperlink"/>
                                  <w:rFonts w:ascii="Century Gothic" w:hAnsi="Century Gothic"/>
                                  <w:sz w:val="32"/>
                                </w:rPr>
                                <w:t>http://dmschools.org</w:t>
                              </w:r>
                            </w:hyperlink>
                          </w:p>
                          <w:p w14:paraId="12E556E0" w14:textId="77777777" w:rsidR="00A66012" w:rsidRDefault="00A66012" w:rsidP="00A66012">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pic="http://schemas.openxmlformats.org/drawingml/2006/picture" xmlns:a="http://schemas.openxmlformats.org/drawingml/2006/main">
            <w:pict w14:anchorId="763BA1E2">
              <v:shape id="Text Box 14" style="position:absolute;margin-left:422.7pt;margin-top:10.4pt;width:473.9pt;height:107.45pt;z-index:251661312;visibility:visible;mso-wrap-style:square;mso-wrap-distance-left:9pt;mso-wrap-distance-top:0;mso-wrap-distance-right:9pt;mso-wrap-distance-bottom:0;mso-position-horizontal:right;mso-position-horizontal-relative:margin;mso-position-vertical:absolute;mso-position-vertical-relative:text;v-text-anchor:top" o:spid="_x0000_s1028" fillcolor="white [3212]" strokecolor="white [3212]"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" w14:anchorId="5023B37E">
                <v:textbox>
                  <w:txbxContent>
                    <w:p w:rsidRPr="00641DE9" w:rsidR="00A66012" w:rsidP="00A66012" w:rsidRDefault="008869AE" w14:paraId="3B3F8C5C" w14:textId="77777777">
                      <w:pPr>
                        <w:jc w:val="right"/>
                        <w:rPr>
                          <w:rFonts w:ascii="Century Gothic" w:hAnsi="Century Gothic"/>
                          <w:sz w:val="32"/>
                        </w:rPr>
                      </w:pPr>
                      <w:hyperlink w:history="1" r:id="rId16">
                        <w:r w:rsidRPr="007E3BA4" w:rsidR="00A66012">
                          <w:rPr>
                            <w:rStyle w:val="Hyperlink"/>
                            <w:rFonts w:ascii="Century Gothic" w:hAnsi="Century Gothic"/>
                            <w:sz w:val="32"/>
                          </w:rPr>
                          <w:t>http://elementary.dmschools.org</w:t>
                        </w:r>
                      </w:hyperlink>
                      <w:r w:rsidR="00A66012">
                        <w:rPr>
                          <w:rFonts w:ascii="Century Gothic" w:hAnsi="Century Gothic"/>
                          <w:sz w:val="32"/>
                        </w:rPr>
                        <w:t xml:space="preserve"> </w:t>
                      </w:r>
                    </w:p>
                    <w:p w:rsidRPr="00641DE9" w:rsidR="00A66012" w:rsidP="00A66012" w:rsidRDefault="008869AE" w14:paraId="616E9CEC" w14:textId="77777777">
                      <w:pPr>
                        <w:jc w:val="right"/>
                        <w:rPr>
                          <w:rFonts w:ascii="Century Gothic" w:hAnsi="Century Gothic"/>
                          <w:sz w:val="32"/>
                        </w:rPr>
                      </w:pPr>
                      <w:hyperlink w:history="1" r:id="rId17">
                        <w:r w:rsidRPr="007E3BA4" w:rsidR="00A66012">
                          <w:rPr>
                            <w:rStyle w:val="Hyperlink"/>
                            <w:rFonts w:ascii="Century Gothic" w:hAnsi="Century Gothic"/>
                            <w:sz w:val="32"/>
                          </w:rPr>
                          <w:t>http://grading.dmschools.org</w:t>
                        </w:r>
                      </w:hyperlink>
                      <w:r w:rsidR="00A66012">
                        <w:rPr>
                          <w:rFonts w:ascii="Century Gothic" w:hAnsi="Century Gothic"/>
                          <w:sz w:val="32"/>
                        </w:rPr>
                        <w:t xml:space="preserve"> </w:t>
                      </w:r>
                    </w:p>
                    <w:p w:rsidRPr="00641DE9" w:rsidR="00A66012" w:rsidP="00A66012" w:rsidRDefault="008869AE" w14:paraId="1E5A27DC" w14:textId="77777777">
                      <w:pPr>
                        <w:jc w:val="right"/>
                        <w:rPr>
                          <w:rFonts w:ascii="Century Gothic" w:hAnsi="Century Gothic"/>
                          <w:sz w:val="32"/>
                        </w:rPr>
                      </w:pPr>
                      <w:hyperlink w:history="1" r:id="rId18">
                        <w:r w:rsidRPr="007E3BA4" w:rsidR="00A66012">
                          <w:rPr>
                            <w:rStyle w:val="Hyperlink"/>
                            <w:rFonts w:ascii="Century Gothic" w:hAnsi="Century Gothic"/>
                            <w:sz w:val="32"/>
                          </w:rPr>
                          <w:t>http://dmschools.org</w:t>
                        </w:r>
                      </w:hyperlink>
                    </w:p>
                    <w:p w:rsidR="00A66012" w:rsidP="00A66012" w:rsidRDefault="00A66012" w14:paraId="72A3D3EC" w14:textId="77777777">
                      <w:pPr>
                        <w:jc w:val="right"/>
                      </w:pPr>
                    </w:p>
                  </w:txbxContent>
                </v:textbox>
                <w10:wrap anchorx="margin"/>
              </v:shape>
            </w:pict>
          </mc:Fallback>
        </mc:AlternateContent>
      </w:r>
    </w:p>
    <w:p w14:paraId="133F125A" w14:textId="77777777" w:rsidR="00A66012" w:rsidRDefault="00A66012" w:rsidP="00A66012">
      <w:pPr>
        <w:spacing w:after="0" w:line="240" w:lineRule="auto"/>
        <w:rPr>
          <w:rFonts w:ascii="Century Gothic" w:hAnsi="Century Gothic"/>
          <w:b/>
          <w:sz w:val="40"/>
        </w:rPr>
      </w:pPr>
    </w:p>
    <w:p w14:paraId="75AFD18C" w14:textId="77777777" w:rsidR="00A66012" w:rsidRDefault="00A66012" w:rsidP="00A66012">
      <w:pPr>
        <w:spacing w:after="0" w:line="240" w:lineRule="auto"/>
        <w:rPr>
          <w:rFonts w:ascii="Century Gothic" w:hAnsi="Century Gothic"/>
          <w:b/>
          <w:sz w:val="40"/>
        </w:rPr>
      </w:pPr>
    </w:p>
    <w:p w14:paraId="7506D34E" w14:textId="77777777" w:rsidR="00A66012" w:rsidRDefault="00A66012" w:rsidP="00A66012">
      <w:pPr>
        <w:spacing w:after="0" w:line="240" w:lineRule="auto"/>
        <w:rPr>
          <w:rFonts w:ascii="Century Gothic" w:hAnsi="Century Gothic"/>
          <w:b/>
          <w:sz w:val="40"/>
        </w:rPr>
      </w:pPr>
    </w:p>
    <w:p w14:paraId="2E2EC922" w14:textId="77777777" w:rsidR="007D3920" w:rsidRDefault="00A66012" w:rsidP="00A66012">
      <w:pPr>
        <w:rPr>
          <w:rFonts w:ascii="Century Gothic" w:hAnsi="Century Gothic"/>
          <w:sz w:val="28"/>
        </w:rPr>
      </w:pPr>
      <w:r>
        <w:rPr>
          <w:rFonts w:ascii="Century Gothic" w:hAnsi="Century Gothic"/>
          <w:sz w:val="28"/>
        </w:rPr>
        <w:lastRenderedPageBreak/>
        <w:t>Grade K</w:t>
      </w:r>
      <w:r w:rsidRPr="00320871">
        <w:rPr>
          <w:rFonts w:ascii="Century Gothic" w:hAnsi="Century Gothic"/>
          <w:sz w:val="28"/>
        </w:rPr>
        <w:t>:  Year at a Glance</w:t>
      </w:r>
      <w:r>
        <w:rPr>
          <w:rFonts w:ascii="Century Gothic" w:hAnsi="Century Gothic"/>
          <w:sz w:val="28"/>
        </w:rPr>
        <w:t xml:space="preserve"> </w:t>
      </w:r>
    </w:p>
    <w:p w14:paraId="5B758933" w14:textId="51BC568F" w:rsidR="007D3920" w:rsidRDefault="007D3920" w:rsidP="007D3920">
      <w:pPr>
        <w:outlineLvl w:val="0"/>
        <w:rPr>
          <w:rFonts w:ascii="Century Gothic" w:hAnsi="Century Gothic"/>
        </w:rPr>
      </w:pPr>
      <w:r w:rsidRPr="704B2E7E">
        <w:rPr>
          <w:rFonts w:ascii="Century Gothic" w:hAnsi="Century Gothic"/>
        </w:rPr>
        <w:t>Kindergarten</w:t>
      </w:r>
    </w:p>
    <w:tbl>
      <w:tblPr>
        <w:tblStyle w:val="TableGrid"/>
        <w:tblW w:w="14586" w:type="dxa"/>
        <w:tblLook w:val="04A0" w:firstRow="1" w:lastRow="0" w:firstColumn="1" w:lastColumn="0" w:noHBand="0" w:noVBand="1"/>
      </w:tblPr>
      <w:tblGrid>
        <w:gridCol w:w="1885"/>
        <w:gridCol w:w="1878"/>
        <w:gridCol w:w="1824"/>
        <w:gridCol w:w="2058"/>
        <w:gridCol w:w="1800"/>
        <w:gridCol w:w="1614"/>
        <w:gridCol w:w="1824"/>
        <w:gridCol w:w="1703"/>
      </w:tblGrid>
      <w:tr w:rsidR="00981966" w:rsidRPr="00981966" w14:paraId="6F2D0ABB" w14:textId="77777777" w:rsidTr="00981966">
        <w:trPr>
          <w:trHeight w:val="280"/>
        </w:trPr>
        <w:tc>
          <w:tcPr>
            <w:tcW w:w="3763" w:type="dxa"/>
            <w:gridSpan w:val="2"/>
            <w:shd w:val="clear" w:color="auto" w:fill="D9D9D9"/>
          </w:tcPr>
          <w:p w14:paraId="2B10C623"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Aug-Oct</w:t>
            </w:r>
          </w:p>
        </w:tc>
        <w:tc>
          <w:tcPr>
            <w:tcW w:w="3882" w:type="dxa"/>
            <w:gridSpan w:val="2"/>
            <w:shd w:val="clear" w:color="auto" w:fill="D9D9D9"/>
          </w:tcPr>
          <w:p w14:paraId="3D8E0009"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Oct-Jan</w:t>
            </w:r>
          </w:p>
        </w:tc>
        <w:tc>
          <w:tcPr>
            <w:tcW w:w="3414" w:type="dxa"/>
            <w:gridSpan w:val="2"/>
            <w:shd w:val="clear" w:color="auto" w:fill="D9D9D9"/>
          </w:tcPr>
          <w:p w14:paraId="0BA43283"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Jan-March</w:t>
            </w:r>
          </w:p>
        </w:tc>
        <w:tc>
          <w:tcPr>
            <w:tcW w:w="3527" w:type="dxa"/>
            <w:gridSpan w:val="2"/>
            <w:shd w:val="clear" w:color="auto" w:fill="D9D9D9"/>
          </w:tcPr>
          <w:p w14:paraId="35328BE1"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March-May</w:t>
            </w:r>
          </w:p>
        </w:tc>
      </w:tr>
      <w:tr w:rsidR="00981966" w:rsidRPr="00981966" w14:paraId="655AFFEF" w14:textId="77777777" w:rsidTr="00981966">
        <w:trPr>
          <w:trHeight w:val="264"/>
        </w:trPr>
        <w:tc>
          <w:tcPr>
            <w:tcW w:w="1885" w:type="dxa"/>
            <w:shd w:val="clear" w:color="auto" w:fill="D9D9D9"/>
          </w:tcPr>
          <w:p w14:paraId="2E019987"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Unit 1</w:t>
            </w:r>
          </w:p>
        </w:tc>
        <w:tc>
          <w:tcPr>
            <w:tcW w:w="1878" w:type="dxa"/>
            <w:shd w:val="clear" w:color="auto" w:fill="D9D9D9"/>
          </w:tcPr>
          <w:p w14:paraId="0E6B919C"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Unit 2</w:t>
            </w:r>
          </w:p>
        </w:tc>
        <w:tc>
          <w:tcPr>
            <w:tcW w:w="1824" w:type="dxa"/>
            <w:shd w:val="clear" w:color="auto" w:fill="D9D9D9"/>
          </w:tcPr>
          <w:p w14:paraId="4FBDBEAD"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Unit 3</w:t>
            </w:r>
          </w:p>
        </w:tc>
        <w:tc>
          <w:tcPr>
            <w:tcW w:w="2058" w:type="dxa"/>
            <w:shd w:val="clear" w:color="auto" w:fill="D9D9D9"/>
          </w:tcPr>
          <w:p w14:paraId="3D48C4BF"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Unit 4</w:t>
            </w:r>
          </w:p>
        </w:tc>
        <w:tc>
          <w:tcPr>
            <w:tcW w:w="1800" w:type="dxa"/>
            <w:shd w:val="clear" w:color="auto" w:fill="D9D9D9"/>
          </w:tcPr>
          <w:p w14:paraId="2BB09B52"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Unit 5</w:t>
            </w:r>
          </w:p>
        </w:tc>
        <w:tc>
          <w:tcPr>
            <w:tcW w:w="1614" w:type="dxa"/>
            <w:shd w:val="clear" w:color="auto" w:fill="D9D9D9"/>
          </w:tcPr>
          <w:p w14:paraId="31435AA7"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Unit 6</w:t>
            </w:r>
          </w:p>
        </w:tc>
        <w:tc>
          <w:tcPr>
            <w:tcW w:w="1824" w:type="dxa"/>
            <w:shd w:val="clear" w:color="auto" w:fill="D9D9D9"/>
          </w:tcPr>
          <w:p w14:paraId="7FF9858A"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Unit 7</w:t>
            </w:r>
          </w:p>
        </w:tc>
        <w:tc>
          <w:tcPr>
            <w:tcW w:w="1703" w:type="dxa"/>
            <w:shd w:val="clear" w:color="auto" w:fill="D9D9D9"/>
          </w:tcPr>
          <w:p w14:paraId="22850D46"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Unit 8</w:t>
            </w:r>
          </w:p>
        </w:tc>
      </w:tr>
      <w:tr w:rsidR="00981966" w:rsidRPr="00981966" w14:paraId="4939920B" w14:textId="77777777" w:rsidTr="00981966">
        <w:trPr>
          <w:trHeight w:val="280"/>
        </w:trPr>
        <w:tc>
          <w:tcPr>
            <w:tcW w:w="1885" w:type="dxa"/>
            <w:shd w:val="clear" w:color="auto" w:fill="C5E0B3"/>
          </w:tcPr>
          <w:p w14:paraId="6F1954EE"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SS</w:t>
            </w:r>
          </w:p>
        </w:tc>
        <w:tc>
          <w:tcPr>
            <w:tcW w:w="1878" w:type="dxa"/>
            <w:shd w:val="clear" w:color="auto" w:fill="C5E0B3"/>
          </w:tcPr>
          <w:p w14:paraId="39DC17E3"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SS</w:t>
            </w:r>
          </w:p>
        </w:tc>
        <w:tc>
          <w:tcPr>
            <w:tcW w:w="1824" w:type="dxa"/>
            <w:shd w:val="clear" w:color="auto" w:fill="FFE599"/>
          </w:tcPr>
          <w:p w14:paraId="4B8D28D2"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Science</w:t>
            </w:r>
          </w:p>
        </w:tc>
        <w:tc>
          <w:tcPr>
            <w:tcW w:w="2058" w:type="dxa"/>
            <w:shd w:val="clear" w:color="auto" w:fill="FFE599"/>
          </w:tcPr>
          <w:p w14:paraId="0163D377"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Science</w:t>
            </w:r>
          </w:p>
        </w:tc>
        <w:tc>
          <w:tcPr>
            <w:tcW w:w="1800" w:type="dxa"/>
            <w:shd w:val="clear" w:color="auto" w:fill="C5E0B3"/>
          </w:tcPr>
          <w:p w14:paraId="6DB4212B" w14:textId="77777777" w:rsidR="00981966" w:rsidRPr="00981966" w:rsidRDefault="00981966" w:rsidP="00981966">
            <w:pPr>
              <w:jc w:val="center"/>
              <w:rPr>
                <w:rFonts w:ascii="Century Gothic" w:eastAsia="Calibri" w:hAnsi="Century Gothic" w:cs="Times New Roman"/>
                <w:b/>
              </w:rPr>
            </w:pPr>
            <w:r w:rsidRPr="00981966">
              <w:rPr>
                <w:rFonts w:ascii="Century Gothic" w:eastAsia="Calibri" w:hAnsi="Century Gothic" w:cs="Times New Roman"/>
                <w:b/>
                <w:bCs/>
              </w:rPr>
              <w:t>SS</w:t>
            </w:r>
          </w:p>
        </w:tc>
        <w:tc>
          <w:tcPr>
            <w:tcW w:w="1614" w:type="dxa"/>
            <w:shd w:val="clear" w:color="auto" w:fill="FFE599"/>
          </w:tcPr>
          <w:p w14:paraId="32695D84" w14:textId="77777777" w:rsidR="00981966" w:rsidRPr="00981966" w:rsidRDefault="00981966" w:rsidP="00981966">
            <w:pPr>
              <w:jc w:val="center"/>
              <w:rPr>
                <w:rFonts w:ascii="Century Gothic" w:eastAsia="Calibri" w:hAnsi="Century Gothic" w:cs="Times New Roman"/>
                <w:b/>
              </w:rPr>
            </w:pPr>
            <w:r w:rsidRPr="00981966">
              <w:rPr>
                <w:rFonts w:ascii="Century Gothic" w:eastAsia="Calibri" w:hAnsi="Century Gothic" w:cs="Times New Roman"/>
                <w:b/>
                <w:bCs/>
              </w:rPr>
              <w:t>Science</w:t>
            </w:r>
          </w:p>
        </w:tc>
        <w:tc>
          <w:tcPr>
            <w:tcW w:w="1824" w:type="dxa"/>
            <w:shd w:val="clear" w:color="auto" w:fill="FFE599"/>
          </w:tcPr>
          <w:p w14:paraId="0F356FBE" w14:textId="77777777" w:rsidR="00981966" w:rsidRPr="00981966" w:rsidRDefault="00981966" w:rsidP="00981966">
            <w:pPr>
              <w:jc w:val="center"/>
              <w:rPr>
                <w:rFonts w:ascii="Century Gothic" w:eastAsia="Calibri" w:hAnsi="Century Gothic" w:cs="Times New Roman"/>
                <w:b/>
              </w:rPr>
            </w:pPr>
            <w:r w:rsidRPr="00981966">
              <w:rPr>
                <w:rFonts w:ascii="Century Gothic" w:eastAsia="Calibri" w:hAnsi="Century Gothic" w:cs="Times New Roman"/>
                <w:b/>
                <w:bCs/>
              </w:rPr>
              <w:t>Science</w:t>
            </w:r>
          </w:p>
        </w:tc>
        <w:tc>
          <w:tcPr>
            <w:tcW w:w="1703" w:type="dxa"/>
            <w:shd w:val="clear" w:color="auto" w:fill="C5E0B3"/>
          </w:tcPr>
          <w:p w14:paraId="100C76E3" w14:textId="77777777" w:rsidR="00981966" w:rsidRPr="00981966" w:rsidRDefault="00981966" w:rsidP="00981966">
            <w:pPr>
              <w:jc w:val="center"/>
              <w:rPr>
                <w:rFonts w:ascii="Century Gothic" w:eastAsia="Calibri" w:hAnsi="Century Gothic" w:cs="Times New Roman"/>
                <w:b/>
              </w:rPr>
            </w:pPr>
            <w:r w:rsidRPr="00981966">
              <w:rPr>
                <w:rFonts w:ascii="Century Gothic" w:eastAsia="Calibri" w:hAnsi="Century Gothic" w:cs="Times New Roman"/>
                <w:b/>
                <w:bCs/>
              </w:rPr>
              <w:t>SS</w:t>
            </w:r>
          </w:p>
        </w:tc>
      </w:tr>
      <w:tr w:rsidR="00981966" w:rsidRPr="00981966" w14:paraId="57D12A0F" w14:textId="77777777" w:rsidTr="002F31FC">
        <w:trPr>
          <w:trHeight w:val="280"/>
        </w:trPr>
        <w:tc>
          <w:tcPr>
            <w:tcW w:w="3763" w:type="dxa"/>
            <w:gridSpan w:val="2"/>
            <w:shd w:val="clear" w:color="auto" w:fill="B680B3"/>
            <w:vAlign w:val="center"/>
          </w:tcPr>
          <w:p w14:paraId="40A496F3" w14:textId="77777777" w:rsidR="00981966" w:rsidRPr="00981966" w:rsidRDefault="00981966" w:rsidP="00981966">
            <w:pPr>
              <w:jc w:val="center"/>
              <w:rPr>
                <w:rFonts w:ascii="Century Gothic" w:eastAsia="Calibri" w:hAnsi="Century Gothic" w:cs="Times New Roman"/>
                <w:b/>
                <w:bCs/>
                <w:sz w:val="20"/>
              </w:rPr>
            </w:pPr>
            <w:r w:rsidRPr="00981966">
              <w:rPr>
                <w:rFonts w:ascii="Century Gothic" w:eastAsia="Calibri" w:hAnsi="Century Gothic" w:cs="Times New Roman"/>
                <w:b/>
                <w:bCs/>
                <w:sz w:val="20"/>
              </w:rPr>
              <w:t>EL Module 1: Toys and Play</w:t>
            </w:r>
          </w:p>
        </w:tc>
        <w:tc>
          <w:tcPr>
            <w:tcW w:w="3882" w:type="dxa"/>
            <w:gridSpan w:val="2"/>
            <w:shd w:val="clear" w:color="auto" w:fill="B680B3"/>
            <w:vAlign w:val="center"/>
          </w:tcPr>
          <w:p w14:paraId="053FB1C9" w14:textId="77777777" w:rsidR="00981966" w:rsidRPr="00981966" w:rsidRDefault="00981966" w:rsidP="00981966">
            <w:pPr>
              <w:jc w:val="center"/>
              <w:rPr>
                <w:rFonts w:ascii="Century Gothic" w:eastAsia="Calibri" w:hAnsi="Century Gothic" w:cs="Times New Roman"/>
                <w:b/>
                <w:bCs/>
                <w:sz w:val="20"/>
              </w:rPr>
            </w:pPr>
            <w:r w:rsidRPr="00981966">
              <w:rPr>
                <w:rFonts w:ascii="Century Gothic" w:eastAsia="Calibri" w:hAnsi="Century Gothic" w:cs="Times New Roman"/>
                <w:b/>
                <w:bCs/>
                <w:sz w:val="20"/>
              </w:rPr>
              <w:t>EL Module 2: Weather Wonders</w:t>
            </w:r>
          </w:p>
        </w:tc>
        <w:tc>
          <w:tcPr>
            <w:tcW w:w="3414" w:type="dxa"/>
            <w:gridSpan w:val="2"/>
            <w:shd w:val="clear" w:color="auto" w:fill="B680B3"/>
            <w:vAlign w:val="center"/>
          </w:tcPr>
          <w:p w14:paraId="779426C3" w14:textId="77777777" w:rsidR="00981966" w:rsidRPr="00981966" w:rsidRDefault="00981966" w:rsidP="00981966">
            <w:pPr>
              <w:jc w:val="center"/>
              <w:rPr>
                <w:rFonts w:ascii="Century Gothic" w:eastAsia="Calibri" w:hAnsi="Century Gothic" w:cs="Times New Roman"/>
                <w:b/>
                <w:bCs/>
                <w:sz w:val="20"/>
              </w:rPr>
            </w:pPr>
            <w:r w:rsidRPr="00981966">
              <w:rPr>
                <w:rFonts w:ascii="Century Gothic" w:eastAsia="Calibri" w:hAnsi="Century Gothic" w:cs="Times New Roman"/>
                <w:b/>
                <w:bCs/>
                <w:sz w:val="20"/>
              </w:rPr>
              <w:t>EL Module 3: Tree are Alive</w:t>
            </w:r>
          </w:p>
        </w:tc>
        <w:tc>
          <w:tcPr>
            <w:tcW w:w="3527" w:type="dxa"/>
            <w:gridSpan w:val="2"/>
            <w:shd w:val="clear" w:color="auto" w:fill="B680B3"/>
            <w:vAlign w:val="center"/>
          </w:tcPr>
          <w:p w14:paraId="099FF045" w14:textId="77777777" w:rsidR="00981966" w:rsidRPr="00981966" w:rsidRDefault="00981966" w:rsidP="00981966">
            <w:pPr>
              <w:jc w:val="center"/>
              <w:rPr>
                <w:rFonts w:ascii="Century Gothic" w:eastAsia="Calibri" w:hAnsi="Century Gothic" w:cs="Times New Roman"/>
                <w:b/>
                <w:bCs/>
                <w:sz w:val="20"/>
              </w:rPr>
            </w:pPr>
            <w:r w:rsidRPr="00981966">
              <w:rPr>
                <w:rFonts w:ascii="Century Gothic" w:eastAsia="Calibri" w:hAnsi="Century Gothic" w:cs="Times New Roman"/>
                <w:b/>
                <w:bCs/>
                <w:sz w:val="20"/>
              </w:rPr>
              <w:t>EL Module 4: Enjoying and Appreciating Trees</w:t>
            </w:r>
          </w:p>
        </w:tc>
      </w:tr>
      <w:tr w:rsidR="00981966" w:rsidRPr="00981966" w14:paraId="5E9C736F" w14:textId="77777777" w:rsidTr="00981966">
        <w:trPr>
          <w:trHeight w:val="1484"/>
        </w:trPr>
        <w:tc>
          <w:tcPr>
            <w:tcW w:w="1885" w:type="dxa"/>
            <w:shd w:val="clear" w:color="auto" w:fill="C5E0B3"/>
            <w:vAlign w:val="center"/>
          </w:tcPr>
          <w:p w14:paraId="0E47549F" w14:textId="77777777" w:rsidR="00981966" w:rsidRPr="00981966" w:rsidRDefault="00981966" w:rsidP="00981966">
            <w:pPr>
              <w:spacing w:after="160" w:line="259" w:lineRule="auto"/>
              <w:jc w:val="center"/>
              <w:rPr>
                <w:rFonts w:ascii="Century Gothic" w:eastAsia="Calibri" w:hAnsi="Century Gothic" w:cs="Times New Roman"/>
                <w:sz w:val="20"/>
              </w:rPr>
            </w:pPr>
            <w:proofErr w:type="gramStart"/>
            <w:r w:rsidRPr="00981966">
              <w:rPr>
                <w:rFonts w:ascii="Century Gothic" w:eastAsia="Calibri" w:hAnsi="Century Gothic" w:cs="Times New Roman"/>
                <w:sz w:val="20"/>
              </w:rPr>
              <w:t>Myself and Getting Along</w:t>
            </w:r>
            <w:proofErr w:type="gramEnd"/>
          </w:p>
          <w:p w14:paraId="61862310" w14:textId="77777777" w:rsidR="00981966" w:rsidRPr="00981966" w:rsidRDefault="00981966" w:rsidP="00981966">
            <w:pPr>
              <w:spacing w:after="160" w:line="259" w:lineRule="auto"/>
              <w:jc w:val="center"/>
              <w:rPr>
                <w:rFonts w:ascii="Century Gothic" w:eastAsia="Calibri" w:hAnsi="Century Gothic" w:cs="Times New Roman"/>
                <w:sz w:val="20"/>
              </w:rPr>
            </w:pPr>
            <w:r w:rsidRPr="00981966">
              <w:rPr>
                <w:rFonts w:ascii="Wingdings" w:eastAsia="Calibri" w:hAnsi="Wingdings" w:cs="Times New Roman"/>
                <w:b/>
                <w:bCs/>
                <w:color w:val="FF0000"/>
                <w:sz w:val="28"/>
                <w:szCs w:val="28"/>
              </w:rPr>
              <w:t></w:t>
            </w:r>
          </w:p>
        </w:tc>
        <w:tc>
          <w:tcPr>
            <w:tcW w:w="1878" w:type="dxa"/>
            <w:shd w:val="clear" w:color="auto" w:fill="C5E0B3"/>
            <w:vAlign w:val="center"/>
          </w:tcPr>
          <w:p w14:paraId="71FC0BB4" w14:textId="77777777" w:rsidR="00981966" w:rsidRPr="00981966" w:rsidRDefault="00981966" w:rsidP="00981966">
            <w:pPr>
              <w:spacing w:after="160" w:line="259" w:lineRule="auto"/>
              <w:jc w:val="center"/>
              <w:rPr>
                <w:rFonts w:ascii="Century Gothic" w:eastAsia="Calibri" w:hAnsi="Century Gothic" w:cs="Times New Roman"/>
                <w:sz w:val="20"/>
              </w:rPr>
            </w:pPr>
            <w:r w:rsidRPr="00981966">
              <w:rPr>
                <w:rFonts w:ascii="Century Gothic" w:eastAsia="Calibri" w:hAnsi="Century Gothic" w:cs="Times New Roman"/>
                <w:sz w:val="20"/>
              </w:rPr>
              <w:t xml:space="preserve">People Around Me </w:t>
            </w:r>
          </w:p>
          <w:p w14:paraId="6D59F1FF" w14:textId="77777777" w:rsidR="00981966" w:rsidRPr="00981966" w:rsidRDefault="00981966" w:rsidP="00981966">
            <w:pPr>
              <w:spacing w:after="160" w:line="259" w:lineRule="auto"/>
              <w:jc w:val="center"/>
              <w:rPr>
                <w:rFonts w:ascii="Century Gothic" w:eastAsia="Calibri" w:hAnsi="Century Gothic" w:cs="Times New Roman"/>
                <w:sz w:val="20"/>
              </w:rPr>
            </w:pPr>
            <w:bookmarkStart w:id="0" w:name="_Hlk8904131"/>
            <w:r w:rsidRPr="00981966">
              <w:rPr>
                <w:rFonts w:ascii="Wingdings" w:eastAsia="Calibri" w:hAnsi="Wingdings" w:cs="Times New Roman"/>
                <w:b/>
                <w:bCs/>
                <w:color w:val="FF0000"/>
                <w:sz w:val="28"/>
                <w:szCs w:val="28"/>
              </w:rPr>
              <w:t></w:t>
            </w:r>
            <w:bookmarkEnd w:id="0"/>
          </w:p>
        </w:tc>
        <w:tc>
          <w:tcPr>
            <w:tcW w:w="1824" w:type="dxa"/>
            <w:shd w:val="clear" w:color="auto" w:fill="FFE599"/>
            <w:vAlign w:val="center"/>
          </w:tcPr>
          <w:p w14:paraId="2EA5BC59" w14:textId="77777777" w:rsidR="00981966" w:rsidRPr="00981966" w:rsidRDefault="00981966" w:rsidP="00981966">
            <w:pPr>
              <w:jc w:val="center"/>
              <w:rPr>
                <w:rFonts w:ascii="Century Gothic" w:eastAsia="Calibri" w:hAnsi="Century Gothic" w:cs="Times New Roman"/>
                <w:sz w:val="20"/>
              </w:rPr>
            </w:pPr>
            <w:r w:rsidRPr="00981966">
              <w:rPr>
                <w:rFonts w:ascii="Century Gothic" w:eastAsia="Calibri" w:hAnsi="Century Gothic" w:cs="Times New Roman"/>
                <w:sz w:val="20"/>
              </w:rPr>
              <w:t>Weather</w:t>
            </w:r>
          </w:p>
          <w:p w14:paraId="27376DC9" w14:textId="77777777" w:rsidR="00981966" w:rsidRPr="00981966" w:rsidRDefault="00981966" w:rsidP="00981966">
            <w:pPr>
              <w:jc w:val="center"/>
              <w:rPr>
                <w:rFonts w:ascii="Century Gothic" w:eastAsia="Calibri" w:hAnsi="Century Gothic" w:cs="Times New Roman"/>
                <w:sz w:val="20"/>
              </w:rPr>
            </w:pPr>
            <w:r w:rsidRPr="00981966">
              <w:rPr>
                <w:rFonts w:ascii="Century Gothic" w:eastAsia="Calibri" w:hAnsi="Century Gothic" w:cs="Times New Roman"/>
                <w:sz w:val="20"/>
              </w:rPr>
              <w:t>+</w:t>
            </w:r>
          </w:p>
          <w:p w14:paraId="147B8E7D" w14:textId="77777777" w:rsidR="00981966" w:rsidRPr="00981966" w:rsidRDefault="00981966" w:rsidP="00981966">
            <w:pPr>
              <w:jc w:val="center"/>
              <w:rPr>
                <w:rFonts w:ascii="Century Gothic" w:eastAsia="Calibri" w:hAnsi="Century Gothic" w:cs="Times New Roman"/>
                <w:sz w:val="20"/>
              </w:rPr>
            </w:pPr>
            <w:r w:rsidRPr="00981966">
              <w:rPr>
                <w:rFonts w:ascii="Century Gothic" w:eastAsia="Calibri" w:hAnsi="Century Gothic" w:cs="Times New Roman"/>
                <w:sz w:val="20"/>
              </w:rPr>
              <w:t>Sun’s Energy</w:t>
            </w:r>
          </w:p>
          <w:p w14:paraId="63161C69" w14:textId="77777777" w:rsidR="00981966" w:rsidRPr="00981966" w:rsidRDefault="00981966" w:rsidP="00981966">
            <w:pPr>
              <w:jc w:val="center"/>
              <w:rPr>
                <w:rFonts w:ascii="Century Gothic" w:eastAsia="Calibri" w:hAnsi="Century Gothic" w:cs="Times New Roman"/>
                <w:sz w:val="20"/>
              </w:rPr>
            </w:pPr>
            <w:r w:rsidRPr="00981966">
              <w:rPr>
                <w:rFonts w:ascii="Century Gothic" w:eastAsia="Calibri" w:hAnsi="Century Gothic" w:cs="Times New Roman"/>
                <w:sz w:val="20"/>
              </w:rPr>
              <w:t>(</w:t>
            </w:r>
            <w:r w:rsidRPr="00981966">
              <w:rPr>
                <w:rFonts w:ascii="Century Gothic" w:eastAsia="Calibri" w:hAnsi="Century Gothic" w:cs="Times New Roman"/>
                <w:i/>
                <w:sz w:val="18"/>
              </w:rPr>
              <w:t>Trees and Weather FOSS Kit</w:t>
            </w:r>
            <w:r w:rsidRPr="00981966">
              <w:rPr>
                <w:rFonts w:ascii="Century Gothic" w:eastAsia="Calibri" w:hAnsi="Century Gothic" w:cs="Times New Roman"/>
                <w:sz w:val="20"/>
              </w:rPr>
              <w:t>)</w:t>
            </w:r>
          </w:p>
          <w:p w14:paraId="624CE187" w14:textId="77777777" w:rsidR="00981966" w:rsidRPr="00981966" w:rsidRDefault="00981966" w:rsidP="00981966">
            <w:pPr>
              <w:jc w:val="center"/>
              <w:rPr>
                <w:rFonts w:ascii="Century Gothic" w:eastAsia="Calibri" w:hAnsi="Century Gothic" w:cs="Times New Roman"/>
                <w:sz w:val="20"/>
              </w:rPr>
            </w:pPr>
            <w:r w:rsidRPr="00981966">
              <w:rPr>
                <w:rFonts w:ascii="Wingdings" w:eastAsia="Calibri" w:hAnsi="Wingdings" w:cs="Times New Roman"/>
                <w:b/>
                <w:bCs/>
                <w:color w:val="FF0000"/>
                <w:sz w:val="28"/>
                <w:szCs w:val="28"/>
              </w:rPr>
              <w:t></w:t>
            </w:r>
          </w:p>
        </w:tc>
        <w:tc>
          <w:tcPr>
            <w:tcW w:w="2058" w:type="dxa"/>
            <w:shd w:val="clear" w:color="auto" w:fill="FFE599"/>
            <w:vAlign w:val="center"/>
          </w:tcPr>
          <w:p w14:paraId="3A74DBC6" w14:textId="77777777" w:rsidR="00981966" w:rsidRPr="00981966" w:rsidRDefault="00981966" w:rsidP="00981966">
            <w:pPr>
              <w:jc w:val="center"/>
              <w:rPr>
                <w:rFonts w:ascii="Century Gothic" w:eastAsia="Calibri" w:hAnsi="Century Gothic" w:cs="Times New Roman"/>
                <w:sz w:val="20"/>
              </w:rPr>
            </w:pPr>
            <w:r w:rsidRPr="00981966">
              <w:rPr>
                <w:rFonts w:ascii="Century Gothic" w:eastAsia="Calibri" w:hAnsi="Century Gothic" w:cs="Times New Roman"/>
                <w:sz w:val="20"/>
              </w:rPr>
              <w:t>Forces and Motion</w:t>
            </w:r>
          </w:p>
          <w:p w14:paraId="30200BB4" w14:textId="77777777" w:rsidR="00981966" w:rsidRPr="00981966" w:rsidRDefault="00981966" w:rsidP="00981966">
            <w:pPr>
              <w:jc w:val="center"/>
              <w:rPr>
                <w:rFonts w:ascii="Century Gothic" w:eastAsia="Calibri" w:hAnsi="Century Gothic" w:cs="Times New Roman"/>
                <w:sz w:val="20"/>
              </w:rPr>
            </w:pPr>
            <w:r w:rsidRPr="00981966">
              <w:rPr>
                <w:rFonts w:ascii="Century Gothic" w:eastAsia="Calibri" w:hAnsi="Century Gothic" w:cs="Times New Roman"/>
                <w:sz w:val="20"/>
              </w:rPr>
              <w:t>+</w:t>
            </w:r>
            <w:r w:rsidRPr="00981966">
              <w:rPr>
                <w:rFonts w:ascii="Calibri" w:eastAsia="Calibri" w:hAnsi="Calibri" w:cs="Times New Roman"/>
                <w:sz w:val="20"/>
              </w:rPr>
              <w:br/>
            </w:r>
            <w:r w:rsidRPr="00981966">
              <w:rPr>
                <w:rFonts w:ascii="Century Gothic" w:eastAsia="Calibri" w:hAnsi="Century Gothic" w:cs="Times New Roman"/>
                <w:sz w:val="20"/>
              </w:rPr>
              <w:t>Earth and Humans</w:t>
            </w:r>
          </w:p>
          <w:p w14:paraId="586DCAE3" w14:textId="77777777" w:rsidR="00981966" w:rsidRPr="00981966" w:rsidRDefault="00981966" w:rsidP="00981966">
            <w:pPr>
              <w:jc w:val="center"/>
              <w:rPr>
                <w:rFonts w:ascii="Century Gothic" w:eastAsia="Calibri" w:hAnsi="Century Gothic" w:cs="Times New Roman"/>
                <w:sz w:val="20"/>
              </w:rPr>
            </w:pPr>
            <w:r w:rsidRPr="00981966">
              <w:rPr>
                <w:rFonts w:ascii="Century Gothic" w:eastAsia="Calibri" w:hAnsi="Century Gothic" w:cs="Times New Roman"/>
                <w:sz w:val="20"/>
              </w:rPr>
              <w:t>(</w:t>
            </w:r>
            <w:r w:rsidRPr="00981966">
              <w:rPr>
                <w:rFonts w:ascii="Century Gothic" w:eastAsia="Calibri" w:hAnsi="Century Gothic" w:cs="Times New Roman"/>
                <w:i/>
                <w:sz w:val="20"/>
              </w:rPr>
              <w:t>Materials and Motions</w:t>
            </w:r>
            <w:r w:rsidRPr="00981966">
              <w:rPr>
                <w:rFonts w:ascii="Century Gothic" w:eastAsia="Calibri" w:hAnsi="Century Gothic" w:cs="Times New Roman"/>
                <w:sz w:val="20"/>
              </w:rPr>
              <w:t>)</w:t>
            </w:r>
          </w:p>
        </w:tc>
        <w:tc>
          <w:tcPr>
            <w:tcW w:w="1800" w:type="dxa"/>
            <w:shd w:val="clear" w:color="auto" w:fill="C5E0B3"/>
            <w:vAlign w:val="center"/>
          </w:tcPr>
          <w:p w14:paraId="070D3FC8" w14:textId="77777777" w:rsidR="00981966" w:rsidRPr="00981966" w:rsidRDefault="00981966" w:rsidP="00981966">
            <w:pPr>
              <w:jc w:val="center"/>
              <w:rPr>
                <w:rFonts w:ascii="Century Gothic" w:eastAsia="Calibri" w:hAnsi="Century Gothic" w:cs="Times New Roman"/>
                <w:sz w:val="20"/>
              </w:rPr>
            </w:pPr>
            <w:r w:rsidRPr="00981966">
              <w:rPr>
                <w:rFonts w:ascii="Century Gothic" w:eastAsia="Calibri" w:hAnsi="Century Gothic" w:cs="Times New Roman"/>
                <w:sz w:val="20"/>
              </w:rPr>
              <w:t>My World</w:t>
            </w:r>
          </w:p>
          <w:p w14:paraId="2254A2EA" w14:textId="77777777" w:rsidR="00981966" w:rsidRPr="00981966" w:rsidRDefault="00981966" w:rsidP="00981966">
            <w:pPr>
              <w:jc w:val="center"/>
              <w:rPr>
                <w:rFonts w:ascii="Century Gothic" w:eastAsia="Calibri" w:hAnsi="Century Gothic" w:cs="Times New Roman"/>
                <w:sz w:val="20"/>
              </w:rPr>
            </w:pPr>
          </w:p>
        </w:tc>
        <w:tc>
          <w:tcPr>
            <w:tcW w:w="1614" w:type="dxa"/>
            <w:shd w:val="clear" w:color="auto" w:fill="FFE599"/>
            <w:vAlign w:val="center"/>
          </w:tcPr>
          <w:p w14:paraId="23FABAE2" w14:textId="0A4AF753" w:rsidR="00981966" w:rsidRPr="00981966" w:rsidRDefault="00981966" w:rsidP="00981966">
            <w:pPr>
              <w:spacing w:after="160" w:line="259" w:lineRule="auto"/>
              <w:jc w:val="center"/>
              <w:rPr>
                <w:rFonts w:ascii="Century Gothic" w:eastAsia="Calibri" w:hAnsi="Century Gothic" w:cs="Times New Roman"/>
                <w:sz w:val="20"/>
              </w:rPr>
            </w:pPr>
            <w:r w:rsidRPr="00981966">
              <w:rPr>
                <w:rFonts w:ascii="Century Gothic" w:eastAsia="Calibri" w:hAnsi="Century Gothic" w:cs="Times New Roman"/>
                <w:sz w:val="20"/>
              </w:rPr>
              <w:t>Needs of Living Things</w:t>
            </w:r>
            <w:r w:rsidR="00927A55">
              <w:rPr>
                <w:rFonts w:ascii="Century Gothic" w:eastAsia="Calibri" w:hAnsi="Century Gothic" w:cs="Times New Roman"/>
                <w:sz w:val="20"/>
              </w:rPr>
              <w:t xml:space="preserve"> (Animals Two by Two FOSS kit)</w:t>
            </w:r>
          </w:p>
          <w:p w14:paraId="64E03BB4" w14:textId="77777777" w:rsidR="00981966" w:rsidRPr="00981966" w:rsidRDefault="00981966" w:rsidP="00981966">
            <w:pPr>
              <w:spacing w:after="160" w:line="259" w:lineRule="auto"/>
              <w:jc w:val="center"/>
              <w:rPr>
                <w:rFonts w:ascii="Century Gothic" w:eastAsia="Calibri" w:hAnsi="Century Gothic" w:cs="Times New Roman"/>
                <w:sz w:val="20"/>
              </w:rPr>
            </w:pPr>
            <w:r w:rsidRPr="00981966">
              <w:rPr>
                <w:rFonts w:ascii="Wingdings" w:eastAsia="Calibri" w:hAnsi="Wingdings" w:cs="Times New Roman"/>
                <w:b/>
                <w:bCs/>
                <w:color w:val="FF0000"/>
                <w:sz w:val="28"/>
                <w:szCs w:val="28"/>
              </w:rPr>
              <w:t></w:t>
            </w:r>
          </w:p>
        </w:tc>
        <w:tc>
          <w:tcPr>
            <w:tcW w:w="1824" w:type="dxa"/>
            <w:shd w:val="clear" w:color="auto" w:fill="FFE599"/>
            <w:vAlign w:val="center"/>
          </w:tcPr>
          <w:p w14:paraId="095F4CCC" w14:textId="5127EDFC" w:rsidR="00981966" w:rsidRPr="00981966" w:rsidRDefault="00981966" w:rsidP="00981966">
            <w:pPr>
              <w:jc w:val="center"/>
              <w:rPr>
                <w:rFonts w:ascii="Century Gothic" w:eastAsia="Calibri" w:hAnsi="Century Gothic" w:cs="Times New Roman"/>
                <w:sz w:val="20"/>
              </w:rPr>
            </w:pPr>
            <w:r w:rsidRPr="00981966">
              <w:rPr>
                <w:rFonts w:ascii="Century Gothic" w:eastAsia="Calibri" w:hAnsi="Century Gothic" w:cs="Times New Roman"/>
                <w:sz w:val="20"/>
              </w:rPr>
              <w:t>Needs of Living Things</w:t>
            </w:r>
            <w:r w:rsidR="00927A55">
              <w:rPr>
                <w:rFonts w:ascii="Century Gothic" w:eastAsia="Calibri" w:hAnsi="Century Gothic" w:cs="Times New Roman"/>
                <w:sz w:val="20"/>
              </w:rPr>
              <w:t xml:space="preserve"> (Animals Two by Two FOSS kit)</w:t>
            </w:r>
          </w:p>
        </w:tc>
        <w:tc>
          <w:tcPr>
            <w:tcW w:w="1703" w:type="dxa"/>
            <w:shd w:val="clear" w:color="auto" w:fill="C5E0B3"/>
            <w:vAlign w:val="center"/>
          </w:tcPr>
          <w:p w14:paraId="2811F0DF" w14:textId="77777777" w:rsidR="00981966" w:rsidRPr="00981966" w:rsidRDefault="00981966" w:rsidP="00981966">
            <w:pPr>
              <w:spacing w:after="160" w:line="259" w:lineRule="auto"/>
              <w:jc w:val="center"/>
              <w:rPr>
                <w:rFonts w:ascii="Century Gothic" w:eastAsia="Calibri" w:hAnsi="Century Gothic" w:cs="Times New Roman"/>
                <w:sz w:val="20"/>
              </w:rPr>
            </w:pPr>
          </w:p>
          <w:p w14:paraId="53526EC8" w14:textId="77777777" w:rsidR="00981966" w:rsidRPr="00981966" w:rsidRDefault="00981966" w:rsidP="00981966">
            <w:pPr>
              <w:spacing w:after="160" w:line="259" w:lineRule="auto"/>
              <w:jc w:val="center"/>
              <w:rPr>
                <w:rFonts w:ascii="Century Gothic" w:eastAsia="Calibri" w:hAnsi="Century Gothic" w:cs="Times New Roman"/>
                <w:sz w:val="20"/>
              </w:rPr>
            </w:pPr>
            <w:r w:rsidRPr="00981966">
              <w:rPr>
                <w:rFonts w:ascii="Century Gothic" w:eastAsia="Calibri" w:hAnsi="Century Gothic" w:cs="Times New Roman"/>
                <w:sz w:val="20"/>
              </w:rPr>
              <w:t>Choices</w:t>
            </w:r>
          </w:p>
          <w:p w14:paraId="1C70CB58" w14:textId="77777777" w:rsidR="00981966" w:rsidRPr="00981966" w:rsidRDefault="00981966" w:rsidP="00981966">
            <w:pPr>
              <w:spacing w:after="160" w:line="259" w:lineRule="auto"/>
              <w:jc w:val="center"/>
              <w:rPr>
                <w:rFonts w:ascii="Century Gothic" w:eastAsia="Calibri" w:hAnsi="Century Gothic" w:cs="Times New Roman"/>
                <w:sz w:val="20"/>
              </w:rPr>
            </w:pPr>
            <w:r w:rsidRPr="00981966">
              <w:rPr>
                <w:rFonts w:ascii="Wingdings" w:eastAsia="Calibri" w:hAnsi="Wingdings" w:cs="Times New Roman"/>
                <w:b/>
                <w:bCs/>
                <w:color w:val="FF0000"/>
                <w:sz w:val="28"/>
                <w:szCs w:val="28"/>
              </w:rPr>
              <w:t></w:t>
            </w:r>
          </w:p>
          <w:p w14:paraId="2E35BCE5" w14:textId="77777777" w:rsidR="00981966" w:rsidRPr="00981966" w:rsidRDefault="00981966" w:rsidP="00981966">
            <w:pPr>
              <w:jc w:val="center"/>
              <w:rPr>
                <w:rFonts w:ascii="Century Gothic" w:eastAsia="Calibri" w:hAnsi="Century Gothic" w:cs="Times New Roman"/>
                <w:sz w:val="20"/>
              </w:rPr>
            </w:pPr>
          </w:p>
        </w:tc>
      </w:tr>
    </w:tbl>
    <w:p w14:paraId="21E54376" w14:textId="52C8E15E" w:rsidR="00A66012" w:rsidRPr="00320871" w:rsidRDefault="00A66012" w:rsidP="00A66012">
      <w:pPr>
        <w:rPr>
          <w:rFonts w:ascii="Century Gothic" w:hAnsi="Century Gothic"/>
          <w:sz w:val="28"/>
        </w:rPr>
      </w:pP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t xml:space="preserve"> </w:t>
      </w:r>
    </w:p>
    <w:tbl>
      <w:tblPr>
        <w:tblStyle w:val="TableGrid"/>
        <w:tblW w:w="13687" w:type="dxa"/>
        <w:tblInd w:w="-275" w:type="dxa"/>
        <w:tblLook w:val="04A0" w:firstRow="1" w:lastRow="0" w:firstColumn="1" w:lastColumn="0" w:noHBand="0" w:noVBand="1"/>
      </w:tblPr>
      <w:tblGrid>
        <w:gridCol w:w="4230"/>
        <w:gridCol w:w="3143"/>
        <w:gridCol w:w="3157"/>
        <w:gridCol w:w="3157"/>
      </w:tblGrid>
      <w:tr w:rsidR="00401128" w14:paraId="7BF93FAA" w14:textId="77777777" w:rsidTr="7637AF43">
        <w:trPr>
          <w:trHeight w:val="1495"/>
        </w:trPr>
        <w:tc>
          <w:tcPr>
            <w:tcW w:w="4230" w:type="dxa"/>
            <w:shd w:val="clear" w:color="auto" w:fill="FFFF00"/>
            <w:vAlign w:val="center"/>
          </w:tcPr>
          <w:p w14:paraId="4F92E343" w14:textId="77777777" w:rsidR="00401128" w:rsidRDefault="00401128" w:rsidP="00401128">
            <w:pPr>
              <w:pStyle w:val="NoSpacing"/>
              <w:jc w:val="center"/>
              <w:rPr>
                <w:rFonts w:ascii="Century Gothic" w:hAnsi="Century Gothic"/>
              </w:rPr>
            </w:pPr>
            <w:r>
              <w:rPr>
                <w:rFonts w:ascii="Century Gothic" w:hAnsi="Century Gothic"/>
                <w:noProof/>
              </w:rPr>
              <mc:AlternateContent>
                <mc:Choice Requires="wps">
                  <w:drawing>
                    <wp:anchor distT="0" distB="0" distL="114300" distR="114300" simplePos="0" relativeHeight="251664384" behindDoc="0" locked="0" layoutInCell="1" allowOverlap="1" wp14:anchorId="77B4338D" wp14:editId="572AA3B4">
                      <wp:simplePos x="0" y="0"/>
                      <wp:positionH relativeFrom="column">
                        <wp:posOffset>1655445</wp:posOffset>
                      </wp:positionH>
                      <wp:positionV relativeFrom="paragraph">
                        <wp:posOffset>51435</wp:posOffset>
                      </wp:positionV>
                      <wp:extent cx="142875" cy="104775"/>
                      <wp:effectExtent l="0" t="19050" r="47625" b="47625"/>
                      <wp:wrapNone/>
                      <wp:docPr id="4" name="Arrow: Right 4"/>
                      <wp:cNvGraphicFramePr/>
                      <a:graphic xmlns:a="http://schemas.openxmlformats.org/drawingml/2006/main">
                        <a:graphicData uri="http://schemas.microsoft.com/office/word/2010/wordprocessingShape">
                          <wps:wsp>
                            <wps:cNvSpPr/>
                            <wps:spPr>
                              <a:xfrm>
                                <a:off x="0" y="0"/>
                                <a:ext cx="142875" cy="104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6F0EA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30.35pt;margin-top:4.05pt;width:11.25pt;height: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" adj="13680" fillcolor="#4f81bd [3204]" strokecolor="#243f60 [1604]" strokeweight="2pt"/>
                  </w:pict>
                </mc:Fallback>
              </mc:AlternateContent>
            </w:r>
            <w:r>
              <w:rPr>
                <w:rFonts w:ascii="Century Gothic" w:hAnsi="Century Gothic"/>
              </w:rPr>
              <w:t xml:space="preserve">FOSS Kits </w:t>
            </w:r>
          </w:p>
          <w:p w14:paraId="51256CF0" w14:textId="77777777" w:rsidR="00401128" w:rsidRDefault="00401128" w:rsidP="00401128">
            <w:pPr>
              <w:pStyle w:val="NoSpacing"/>
              <w:rPr>
                <w:rFonts w:ascii="Century Gothic" w:hAnsi="Century Gothic"/>
              </w:rPr>
            </w:pPr>
          </w:p>
          <w:p w14:paraId="23D106BC" w14:textId="77777777" w:rsidR="00401128" w:rsidRPr="002225D6" w:rsidRDefault="00401128" w:rsidP="00401128">
            <w:pPr>
              <w:pStyle w:val="NoSpacing"/>
              <w:jc w:val="center"/>
              <w:rPr>
                <w:rFonts w:ascii="Century Gothic" w:hAnsi="Century Gothic"/>
              </w:rPr>
            </w:pPr>
            <w:r w:rsidRPr="002225D6">
              <w:rPr>
                <w:rFonts w:ascii="Century Gothic" w:hAnsi="Century Gothic"/>
              </w:rPr>
              <w:t>Topic Scales</w:t>
            </w:r>
          </w:p>
          <w:p w14:paraId="4CE2F7FC" w14:textId="24FC2215" w:rsidR="00401128" w:rsidRPr="002225D6" w:rsidRDefault="00401128" w:rsidP="00401128">
            <w:pPr>
              <w:pStyle w:val="NoSpacing"/>
              <w:jc w:val="right"/>
              <w:rPr>
                <w:rFonts w:ascii="Century Gothic" w:hAnsi="Century Gothic"/>
                <w:b/>
              </w:rPr>
            </w:pPr>
            <w:r>
              <w:rPr>
                <w:rFonts w:ascii="Century Gothic" w:hAnsi="Century Gothic"/>
                <w:noProof/>
              </w:rPr>
              <mc:AlternateContent>
                <mc:Choice Requires="wps">
                  <w:drawing>
                    <wp:anchor distT="0" distB="0" distL="114300" distR="114300" simplePos="0" relativeHeight="251663360" behindDoc="0" locked="0" layoutInCell="1" allowOverlap="1" wp14:anchorId="19D7176B" wp14:editId="6BAA3457">
                      <wp:simplePos x="0" y="0"/>
                      <wp:positionH relativeFrom="column">
                        <wp:posOffset>1255395</wp:posOffset>
                      </wp:positionH>
                      <wp:positionV relativeFrom="paragraph">
                        <wp:posOffset>70485</wp:posOffset>
                      </wp:positionV>
                      <wp:extent cx="66675" cy="104775"/>
                      <wp:effectExtent l="19050" t="0" r="47625" b="47625"/>
                      <wp:wrapNone/>
                      <wp:docPr id="1" name="Arrow: Down 1"/>
                      <wp:cNvGraphicFramePr/>
                      <a:graphic xmlns:a="http://schemas.openxmlformats.org/drawingml/2006/main">
                        <a:graphicData uri="http://schemas.microsoft.com/office/word/2010/wordprocessingShape">
                          <wps:wsp>
                            <wps:cNvSpPr/>
                            <wps:spPr>
                              <a:xfrm>
                                <a:off x="0" y="0"/>
                                <a:ext cx="66675" cy="1047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7C6AB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98.85pt;margin-top:5.55pt;width:5.25pt;height: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" adj="14727" fillcolor="#4f81bd [3204]" strokecolor="#243f60 [1604]" strokeweight="2pt"/>
                  </w:pict>
                </mc:Fallback>
              </mc:AlternateContent>
            </w:r>
          </w:p>
        </w:tc>
        <w:tc>
          <w:tcPr>
            <w:tcW w:w="3143" w:type="dxa"/>
            <w:shd w:val="clear" w:color="auto" w:fill="FFFF00"/>
          </w:tcPr>
          <w:p w14:paraId="45F6291D" w14:textId="77777777" w:rsidR="00401128" w:rsidRPr="002225D6" w:rsidRDefault="00401128" w:rsidP="00401128">
            <w:pPr>
              <w:pStyle w:val="NoSpacing"/>
              <w:jc w:val="center"/>
              <w:rPr>
                <w:rFonts w:ascii="Century Gothic" w:hAnsi="Century Gothic"/>
              </w:rPr>
            </w:pPr>
          </w:p>
          <w:p w14:paraId="0F941BE0" w14:textId="77777777" w:rsidR="00401128" w:rsidRPr="002225D6" w:rsidRDefault="00401128" w:rsidP="00401128">
            <w:pPr>
              <w:pStyle w:val="NoSpacing"/>
              <w:jc w:val="center"/>
              <w:rPr>
                <w:rFonts w:ascii="Century Gothic" w:hAnsi="Century Gothic"/>
              </w:rPr>
            </w:pPr>
            <w:r>
              <w:rPr>
                <w:rFonts w:ascii="Century Gothic" w:hAnsi="Century Gothic"/>
                <w:b/>
              </w:rPr>
              <w:t>Trees and Weather Foss kit</w:t>
            </w:r>
          </w:p>
          <w:p w14:paraId="3FFE07CA" w14:textId="77777777" w:rsidR="00401128" w:rsidRPr="002225D6" w:rsidRDefault="00401128" w:rsidP="00401128">
            <w:pPr>
              <w:pStyle w:val="NoSpacing"/>
              <w:jc w:val="center"/>
              <w:rPr>
                <w:rFonts w:ascii="Century Gothic" w:hAnsi="Century Gothic"/>
              </w:rPr>
            </w:pPr>
          </w:p>
          <w:p w14:paraId="0F7D98B1" w14:textId="7F7ABED1" w:rsidR="00401128" w:rsidRPr="002225D6" w:rsidRDefault="00401128" w:rsidP="00401128">
            <w:pPr>
              <w:pStyle w:val="NoSpacing"/>
              <w:jc w:val="center"/>
              <w:rPr>
                <w:rFonts w:ascii="Century Gothic" w:hAnsi="Century Gothic"/>
                <w:b/>
              </w:rPr>
            </w:pPr>
          </w:p>
        </w:tc>
        <w:tc>
          <w:tcPr>
            <w:tcW w:w="3157" w:type="dxa"/>
            <w:shd w:val="clear" w:color="auto" w:fill="FFFF00"/>
          </w:tcPr>
          <w:p w14:paraId="33884145" w14:textId="77777777" w:rsidR="00401128" w:rsidRPr="002225D6" w:rsidRDefault="00401128" w:rsidP="00401128">
            <w:pPr>
              <w:pStyle w:val="NoSpacing"/>
              <w:jc w:val="center"/>
              <w:rPr>
                <w:rFonts w:ascii="Century Gothic" w:hAnsi="Century Gothic"/>
              </w:rPr>
            </w:pPr>
          </w:p>
          <w:p w14:paraId="0D3CB33C" w14:textId="77777777" w:rsidR="00401128" w:rsidRPr="002225D6" w:rsidRDefault="00401128" w:rsidP="00401128">
            <w:pPr>
              <w:pStyle w:val="NoSpacing"/>
              <w:jc w:val="center"/>
              <w:rPr>
                <w:rFonts w:ascii="Century Gothic" w:hAnsi="Century Gothic"/>
                <w:b/>
              </w:rPr>
            </w:pPr>
            <w:r>
              <w:rPr>
                <w:rFonts w:ascii="Century Gothic" w:hAnsi="Century Gothic"/>
                <w:b/>
              </w:rPr>
              <w:t>Materials and Motion Foss Kit</w:t>
            </w:r>
          </w:p>
          <w:p w14:paraId="6CB4BCFE" w14:textId="77777777" w:rsidR="00401128" w:rsidRDefault="00401128" w:rsidP="00401128">
            <w:pPr>
              <w:pStyle w:val="NoSpacing"/>
              <w:jc w:val="center"/>
              <w:rPr>
                <w:rFonts w:ascii="Century Gothic" w:hAnsi="Century Gothic"/>
              </w:rPr>
            </w:pPr>
          </w:p>
          <w:p w14:paraId="3E57EB48" w14:textId="22F758CE" w:rsidR="00401128" w:rsidRPr="002225D6" w:rsidRDefault="00401128" w:rsidP="00401128">
            <w:pPr>
              <w:pStyle w:val="NoSpacing"/>
              <w:jc w:val="center"/>
              <w:rPr>
                <w:rFonts w:ascii="Century Gothic" w:hAnsi="Century Gothic"/>
              </w:rPr>
            </w:pPr>
          </w:p>
        </w:tc>
        <w:tc>
          <w:tcPr>
            <w:tcW w:w="3157" w:type="dxa"/>
            <w:shd w:val="clear" w:color="auto" w:fill="FFFF00"/>
          </w:tcPr>
          <w:p w14:paraId="60577CA4" w14:textId="7F8F7A68" w:rsidR="00401128" w:rsidRPr="002225D6" w:rsidRDefault="00401128" w:rsidP="00401128">
            <w:pPr>
              <w:pStyle w:val="NoSpacing"/>
              <w:jc w:val="center"/>
              <w:rPr>
                <w:rFonts w:ascii="Century Gothic" w:hAnsi="Century Gothic"/>
              </w:rPr>
            </w:pPr>
          </w:p>
          <w:p w14:paraId="17557E37" w14:textId="77777777" w:rsidR="00401128" w:rsidRPr="002225D6" w:rsidRDefault="00401128" w:rsidP="00401128">
            <w:pPr>
              <w:pStyle w:val="NoSpacing"/>
              <w:jc w:val="center"/>
              <w:rPr>
                <w:rFonts w:ascii="Century Gothic" w:hAnsi="Century Gothic"/>
              </w:rPr>
            </w:pPr>
            <w:r>
              <w:rPr>
                <w:rFonts w:ascii="Century Gothic" w:hAnsi="Century Gothic"/>
                <w:b/>
              </w:rPr>
              <w:t>Animals Two by Two Foss Kit</w:t>
            </w:r>
          </w:p>
          <w:p w14:paraId="45D7C744" w14:textId="77777777" w:rsidR="00401128" w:rsidRPr="002225D6" w:rsidRDefault="00401128" w:rsidP="00401128">
            <w:pPr>
              <w:pStyle w:val="NoSpacing"/>
              <w:jc w:val="center"/>
              <w:rPr>
                <w:rFonts w:ascii="Century Gothic" w:hAnsi="Century Gothic"/>
              </w:rPr>
            </w:pPr>
          </w:p>
          <w:p w14:paraId="020459E4" w14:textId="06169A80" w:rsidR="00401128" w:rsidRPr="002225D6" w:rsidRDefault="00401128" w:rsidP="00401128">
            <w:pPr>
              <w:pStyle w:val="NoSpacing"/>
              <w:jc w:val="center"/>
              <w:rPr>
                <w:rFonts w:ascii="Century Gothic" w:hAnsi="Century Gothic"/>
                <w:b/>
              </w:rPr>
            </w:pPr>
          </w:p>
        </w:tc>
      </w:tr>
      <w:tr w:rsidR="00401128" w14:paraId="473841AA" w14:textId="77777777" w:rsidTr="7637AF43">
        <w:trPr>
          <w:trHeight w:val="506"/>
        </w:trPr>
        <w:tc>
          <w:tcPr>
            <w:tcW w:w="4230" w:type="dxa"/>
            <w:vAlign w:val="center"/>
          </w:tcPr>
          <w:p w14:paraId="57A08AC7" w14:textId="77777777" w:rsidR="00401128" w:rsidRPr="00AA1695" w:rsidRDefault="00401128" w:rsidP="00401128">
            <w:pPr>
              <w:pStyle w:val="NoSpacing"/>
              <w:jc w:val="right"/>
              <w:rPr>
                <w:rFonts w:ascii="Century Gothic" w:hAnsi="Century Gothic"/>
                <w:b/>
              </w:rPr>
            </w:pPr>
          </w:p>
          <w:p w14:paraId="44F8E536" w14:textId="77777777" w:rsidR="00401128" w:rsidRPr="002225D6" w:rsidRDefault="00401128" w:rsidP="00401128">
            <w:pPr>
              <w:pStyle w:val="NoSpacing"/>
              <w:jc w:val="right"/>
              <w:rPr>
                <w:rFonts w:ascii="Century Gothic" w:hAnsi="Century Gothic"/>
              </w:rPr>
            </w:pPr>
            <w:r>
              <w:rPr>
                <w:rFonts w:ascii="Century Gothic" w:hAnsi="Century Gothic"/>
                <w:b/>
              </w:rPr>
              <w:t>Forces and Motion</w:t>
            </w:r>
          </w:p>
        </w:tc>
        <w:tc>
          <w:tcPr>
            <w:tcW w:w="3143" w:type="dxa"/>
            <w:vAlign w:val="center"/>
          </w:tcPr>
          <w:p w14:paraId="05EA50B8" w14:textId="77777777" w:rsidR="00401128" w:rsidRPr="002225D6" w:rsidRDefault="00401128" w:rsidP="00401128">
            <w:pPr>
              <w:pStyle w:val="NoSpacing"/>
              <w:jc w:val="center"/>
              <w:rPr>
                <w:rFonts w:ascii="Century Gothic" w:hAnsi="Century Gothic"/>
              </w:rPr>
            </w:pPr>
          </w:p>
        </w:tc>
        <w:tc>
          <w:tcPr>
            <w:tcW w:w="3157" w:type="dxa"/>
            <w:vAlign w:val="center"/>
          </w:tcPr>
          <w:p w14:paraId="1F2821B1" w14:textId="77777777" w:rsidR="00401128" w:rsidRDefault="00401128" w:rsidP="00401128">
            <w:pPr>
              <w:pStyle w:val="NoSpacing"/>
              <w:jc w:val="center"/>
              <w:rPr>
                <w:rFonts w:ascii="Century Gothic" w:hAnsi="Century Gothic"/>
              </w:rPr>
            </w:pPr>
          </w:p>
          <w:p w14:paraId="28E06BDF" w14:textId="61A133DA" w:rsidR="00401128" w:rsidRPr="002225D6" w:rsidRDefault="00401128" w:rsidP="00401128">
            <w:pPr>
              <w:pStyle w:val="NoSpacing"/>
              <w:jc w:val="center"/>
              <w:rPr>
                <w:rFonts w:ascii="Century Gothic" w:hAnsi="Century Gothic"/>
              </w:rPr>
            </w:pPr>
            <w:r>
              <w:rPr>
                <w:rFonts w:ascii="Century Gothic" w:hAnsi="Century Gothic"/>
              </w:rPr>
              <w:t>Investigation 4</w:t>
            </w:r>
          </w:p>
        </w:tc>
        <w:tc>
          <w:tcPr>
            <w:tcW w:w="3157" w:type="dxa"/>
            <w:vAlign w:val="center"/>
          </w:tcPr>
          <w:p w14:paraId="0927641C" w14:textId="3F39D656" w:rsidR="00401128" w:rsidRPr="002225D6" w:rsidRDefault="00401128" w:rsidP="00401128">
            <w:pPr>
              <w:pStyle w:val="NoSpacing"/>
              <w:jc w:val="center"/>
              <w:rPr>
                <w:rFonts w:ascii="Century Gothic" w:hAnsi="Century Gothic"/>
              </w:rPr>
            </w:pPr>
          </w:p>
        </w:tc>
      </w:tr>
      <w:tr w:rsidR="00401128" w14:paraId="7C11D9FB" w14:textId="77777777" w:rsidTr="7637AF43">
        <w:trPr>
          <w:trHeight w:val="597"/>
        </w:trPr>
        <w:tc>
          <w:tcPr>
            <w:tcW w:w="4230" w:type="dxa"/>
            <w:vAlign w:val="center"/>
          </w:tcPr>
          <w:p w14:paraId="543BF923" w14:textId="77777777" w:rsidR="00401128" w:rsidRPr="00AA1695" w:rsidRDefault="00401128" w:rsidP="00401128">
            <w:pPr>
              <w:pStyle w:val="NoSpacing"/>
              <w:jc w:val="right"/>
              <w:rPr>
                <w:rFonts w:ascii="Century Gothic" w:hAnsi="Century Gothic"/>
                <w:b/>
              </w:rPr>
            </w:pPr>
            <w:r>
              <w:rPr>
                <w:rFonts w:ascii="Century Gothic" w:hAnsi="Century Gothic"/>
                <w:b/>
              </w:rPr>
              <w:t>Earth and Humans</w:t>
            </w:r>
          </w:p>
        </w:tc>
        <w:tc>
          <w:tcPr>
            <w:tcW w:w="3143" w:type="dxa"/>
            <w:vAlign w:val="center"/>
          </w:tcPr>
          <w:p w14:paraId="41672DB4" w14:textId="77777777" w:rsidR="00401128" w:rsidRPr="002225D6" w:rsidRDefault="00401128" w:rsidP="00401128">
            <w:pPr>
              <w:pStyle w:val="NoSpacing"/>
              <w:jc w:val="center"/>
              <w:rPr>
                <w:rFonts w:ascii="Century Gothic" w:hAnsi="Century Gothic"/>
              </w:rPr>
            </w:pPr>
          </w:p>
        </w:tc>
        <w:tc>
          <w:tcPr>
            <w:tcW w:w="3157" w:type="dxa"/>
            <w:vAlign w:val="center"/>
          </w:tcPr>
          <w:p w14:paraId="004F2703" w14:textId="77777777" w:rsidR="00401128" w:rsidRPr="002225D6" w:rsidRDefault="00401128" w:rsidP="00401128">
            <w:pPr>
              <w:pStyle w:val="NoSpacing"/>
              <w:jc w:val="center"/>
              <w:rPr>
                <w:rFonts w:ascii="Century Gothic" w:hAnsi="Century Gothic"/>
              </w:rPr>
            </w:pPr>
          </w:p>
          <w:p w14:paraId="74C8B98E" w14:textId="77985862" w:rsidR="00401128" w:rsidRPr="002225D6" w:rsidRDefault="00401128" w:rsidP="00401128">
            <w:pPr>
              <w:pStyle w:val="NoSpacing"/>
              <w:jc w:val="center"/>
              <w:rPr>
                <w:rFonts w:ascii="Century Gothic" w:hAnsi="Century Gothic"/>
              </w:rPr>
            </w:pPr>
            <w:r>
              <w:rPr>
                <w:rFonts w:ascii="Century Gothic" w:hAnsi="Century Gothic"/>
              </w:rPr>
              <w:t>Investigations 1 and 2</w:t>
            </w:r>
          </w:p>
        </w:tc>
        <w:tc>
          <w:tcPr>
            <w:tcW w:w="3157" w:type="dxa"/>
            <w:vAlign w:val="center"/>
          </w:tcPr>
          <w:p w14:paraId="2E5132AD" w14:textId="4497208E" w:rsidR="00401128" w:rsidRPr="002225D6" w:rsidRDefault="00401128" w:rsidP="00401128">
            <w:pPr>
              <w:pStyle w:val="NoSpacing"/>
              <w:jc w:val="center"/>
              <w:rPr>
                <w:rFonts w:ascii="Century Gothic" w:hAnsi="Century Gothic"/>
              </w:rPr>
            </w:pPr>
          </w:p>
        </w:tc>
      </w:tr>
      <w:tr w:rsidR="00401128" w14:paraId="12485AA1" w14:textId="77777777" w:rsidTr="7637AF43">
        <w:trPr>
          <w:trHeight w:val="570"/>
        </w:trPr>
        <w:tc>
          <w:tcPr>
            <w:tcW w:w="4230" w:type="dxa"/>
            <w:vAlign w:val="center"/>
          </w:tcPr>
          <w:p w14:paraId="53E468CB" w14:textId="77777777" w:rsidR="00401128" w:rsidRPr="00AA1695" w:rsidRDefault="00401128" w:rsidP="00401128">
            <w:pPr>
              <w:pStyle w:val="NoSpacing"/>
              <w:jc w:val="right"/>
              <w:rPr>
                <w:rFonts w:ascii="Century Gothic" w:hAnsi="Century Gothic"/>
                <w:b/>
              </w:rPr>
            </w:pPr>
            <w:r>
              <w:rPr>
                <w:rFonts w:ascii="Century Gothic" w:hAnsi="Century Gothic"/>
                <w:b/>
              </w:rPr>
              <w:t>The Sun’s Energy</w:t>
            </w:r>
          </w:p>
        </w:tc>
        <w:tc>
          <w:tcPr>
            <w:tcW w:w="3143" w:type="dxa"/>
            <w:vAlign w:val="center"/>
          </w:tcPr>
          <w:p w14:paraId="26B81F9F" w14:textId="3F6B7375" w:rsidR="00401128" w:rsidRDefault="00401128" w:rsidP="00401128">
            <w:pPr>
              <w:pStyle w:val="NoSpacing"/>
              <w:jc w:val="center"/>
              <w:rPr>
                <w:rFonts w:ascii="Century Gothic" w:hAnsi="Century Gothic"/>
              </w:rPr>
            </w:pPr>
          </w:p>
          <w:p w14:paraId="00A1E73E" w14:textId="77777777" w:rsidR="00401128" w:rsidRPr="002225D6" w:rsidRDefault="00401128" w:rsidP="00401128">
            <w:pPr>
              <w:pStyle w:val="NoSpacing"/>
              <w:jc w:val="center"/>
              <w:rPr>
                <w:rFonts w:ascii="Century Gothic" w:hAnsi="Century Gothic"/>
              </w:rPr>
            </w:pPr>
            <w:r>
              <w:rPr>
                <w:rFonts w:ascii="Century Gothic" w:hAnsi="Century Gothic"/>
              </w:rPr>
              <w:t>Investigation 3</w:t>
            </w:r>
          </w:p>
        </w:tc>
        <w:tc>
          <w:tcPr>
            <w:tcW w:w="3157" w:type="dxa"/>
            <w:vAlign w:val="center"/>
          </w:tcPr>
          <w:p w14:paraId="2A838D95" w14:textId="77777777" w:rsidR="00401128" w:rsidRPr="002225D6" w:rsidRDefault="00401128" w:rsidP="00401128">
            <w:pPr>
              <w:pStyle w:val="NoSpacing"/>
              <w:jc w:val="center"/>
              <w:rPr>
                <w:rFonts w:ascii="Century Gothic" w:hAnsi="Century Gothic"/>
              </w:rPr>
            </w:pPr>
          </w:p>
          <w:p w14:paraId="74B37602" w14:textId="13DB573C" w:rsidR="00401128" w:rsidRPr="002225D6" w:rsidRDefault="00401128" w:rsidP="00401128">
            <w:pPr>
              <w:pStyle w:val="NoSpacing"/>
              <w:jc w:val="center"/>
              <w:rPr>
                <w:rFonts w:ascii="Century Gothic" w:hAnsi="Century Gothic"/>
              </w:rPr>
            </w:pPr>
            <w:r>
              <w:rPr>
                <w:rFonts w:ascii="Century Gothic" w:hAnsi="Century Gothic"/>
              </w:rPr>
              <w:t>Investigation 3</w:t>
            </w:r>
          </w:p>
        </w:tc>
        <w:tc>
          <w:tcPr>
            <w:tcW w:w="3157" w:type="dxa"/>
            <w:vAlign w:val="center"/>
          </w:tcPr>
          <w:p w14:paraId="5E30D42B" w14:textId="538371D9" w:rsidR="00401128" w:rsidRPr="002225D6" w:rsidRDefault="00401128" w:rsidP="00401128">
            <w:pPr>
              <w:pStyle w:val="NoSpacing"/>
              <w:jc w:val="center"/>
              <w:rPr>
                <w:rFonts w:ascii="Century Gothic" w:hAnsi="Century Gothic"/>
              </w:rPr>
            </w:pPr>
          </w:p>
        </w:tc>
      </w:tr>
      <w:tr w:rsidR="00401128" w14:paraId="713ECEAB" w14:textId="77777777" w:rsidTr="7637AF43">
        <w:trPr>
          <w:trHeight w:val="557"/>
        </w:trPr>
        <w:tc>
          <w:tcPr>
            <w:tcW w:w="4230" w:type="dxa"/>
            <w:vAlign w:val="center"/>
          </w:tcPr>
          <w:p w14:paraId="7CC98BBB" w14:textId="77777777" w:rsidR="00401128" w:rsidRPr="00AA1695" w:rsidRDefault="00401128" w:rsidP="00401128">
            <w:pPr>
              <w:pStyle w:val="NoSpacing"/>
              <w:jc w:val="right"/>
              <w:rPr>
                <w:rFonts w:ascii="Century Gothic" w:hAnsi="Century Gothic"/>
                <w:b/>
              </w:rPr>
            </w:pPr>
            <w:r>
              <w:rPr>
                <w:rFonts w:ascii="Century Gothic" w:hAnsi="Century Gothic"/>
                <w:b/>
              </w:rPr>
              <w:t>Weather</w:t>
            </w:r>
          </w:p>
        </w:tc>
        <w:tc>
          <w:tcPr>
            <w:tcW w:w="3143" w:type="dxa"/>
            <w:vAlign w:val="center"/>
          </w:tcPr>
          <w:p w14:paraId="096CF078" w14:textId="18392B12" w:rsidR="00401128" w:rsidRPr="002225D6" w:rsidRDefault="00401128" w:rsidP="00401128">
            <w:pPr>
              <w:pStyle w:val="NoSpacing"/>
              <w:jc w:val="center"/>
              <w:rPr>
                <w:rFonts w:ascii="Century Gothic" w:hAnsi="Century Gothic"/>
              </w:rPr>
            </w:pPr>
          </w:p>
          <w:p w14:paraId="3351D0E9" w14:textId="77777777" w:rsidR="00401128" w:rsidRPr="002225D6" w:rsidRDefault="00401128" w:rsidP="00401128">
            <w:pPr>
              <w:pStyle w:val="NoSpacing"/>
              <w:jc w:val="center"/>
              <w:rPr>
                <w:rFonts w:ascii="Century Gothic" w:hAnsi="Century Gothic"/>
              </w:rPr>
            </w:pPr>
            <w:r>
              <w:rPr>
                <w:rFonts w:ascii="Century Gothic" w:hAnsi="Century Gothic"/>
              </w:rPr>
              <w:t>Investigations 3 and 4</w:t>
            </w:r>
          </w:p>
        </w:tc>
        <w:tc>
          <w:tcPr>
            <w:tcW w:w="3157" w:type="dxa"/>
            <w:vAlign w:val="center"/>
          </w:tcPr>
          <w:p w14:paraId="107B27D6" w14:textId="77777777" w:rsidR="00401128" w:rsidRPr="002225D6" w:rsidRDefault="00401128" w:rsidP="00401128">
            <w:pPr>
              <w:pStyle w:val="NoSpacing"/>
              <w:jc w:val="center"/>
              <w:rPr>
                <w:rFonts w:ascii="Century Gothic" w:hAnsi="Century Gothic"/>
              </w:rPr>
            </w:pPr>
          </w:p>
        </w:tc>
        <w:tc>
          <w:tcPr>
            <w:tcW w:w="3157" w:type="dxa"/>
            <w:vAlign w:val="center"/>
          </w:tcPr>
          <w:p w14:paraId="64C83FA7" w14:textId="23C32550" w:rsidR="00401128" w:rsidRPr="002225D6" w:rsidRDefault="00401128" w:rsidP="00401128">
            <w:pPr>
              <w:pStyle w:val="NoSpacing"/>
              <w:jc w:val="center"/>
              <w:rPr>
                <w:rFonts w:ascii="Century Gothic" w:hAnsi="Century Gothic"/>
              </w:rPr>
            </w:pPr>
          </w:p>
        </w:tc>
      </w:tr>
      <w:tr w:rsidR="00401128" w14:paraId="0DF14BE9" w14:textId="77777777" w:rsidTr="7637AF43">
        <w:trPr>
          <w:trHeight w:val="636"/>
        </w:trPr>
        <w:tc>
          <w:tcPr>
            <w:tcW w:w="4230" w:type="dxa"/>
            <w:vAlign w:val="center"/>
          </w:tcPr>
          <w:p w14:paraId="118B70A2" w14:textId="77777777" w:rsidR="00401128" w:rsidRPr="00AA1695" w:rsidRDefault="00401128" w:rsidP="00401128">
            <w:pPr>
              <w:pStyle w:val="NoSpacing"/>
              <w:jc w:val="right"/>
              <w:rPr>
                <w:rFonts w:ascii="Century Gothic" w:hAnsi="Century Gothic"/>
                <w:b/>
              </w:rPr>
            </w:pPr>
            <w:r>
              <w:rPr>
                <w:rFonts w:ascii="Century Gothic" w:hAnsi="Century Gothic"/>
                <w:b/>
              </w:rPr>
              <w:t>The Needs of Living Things</w:t>
            </w:r>
          </w:p>
        </w:tc>
        <w:tc>
          <w:tcPr>
            <w:tcW w:w="3143" w:type="dxa"/>
            <w:vAlign w:val="center"/>
          </w:tcPr>
          <w:p w14:paraId="3CB82B39" w14:textId="643603AA" w:rsidR="00401128" w:rsidRDefault="00401128" w:rsidP="00401128">
            <w:pPr>
              <w:pStyle w:val="NoSpacing"/>
              <w:jc w:val="center"/>
              <w:rPr>
                <w:rFonts w:ascii="Century Gothic" w:hAnsi="Century Gothic"/>
              </w:rPr>
            </w:pPr>
          </w:p>
          <w:p w14:paraId="005EFDB5" w14:textId="77777777" w:rsidR="00401128" w:rsidRPr="002225D6" w:rsidRDefault="00401128" w:rsidP="00401128">
            <w:pPr>
              <w:pStyle w:val="NoSpacing"/>
              <w:jc w:val="center"/>
              <w:rPr>
                <w:rFonts w:ascii="Century Gothic" w:hAnsi="Century Gothic"/>
              </w:rPr>
            </w:pPr>
            <w:r>
              <w:rPr>
                <w:rFonts w:ascii="Century Gothic" w:hAnsi="Century Gothic"/>
              </w:rPr>
              <w:t>Investigation 4</w:t>
            </w:r>
          </w:p>
        </w:tc>
        <w:tc>
          <w:tcPr>
            <w:tcW w:w="3157" w:type="dxa"/>
            <w:vAlign w:val="center"/>
          </w:tcPr>
          <w:p w14:paraId="1555830B" w14:textId="77777777" w:rsidR="00401128" w:rsidRDefault="00401128" w:rsidP="00401128">
            <w:pPr>
              <w:pStyle w:val="NoSpacing"/>
              <w:jc w:val="center"/>
              <w:rPr>
                <w:rFonts w:ascii="Century Gothic" w:hAnsi="Century Gothic"/>
              </w:rPr>
            </w:pPr>
          </w:p>
        </w:tc>
        <w:tc>
          <w:tcPr>
            <w:tcW w:w="3157" w:type="dxa"/>
            <w:vAlign w:val="center"/>
          </w:tcPr>
          <w:p w14:paraId="5737AD9E" w14:textId="5FB3F1F1" w:rsidR="00401128" w:rsidRDefault="00401128" w:rsidP="00401128">
            <w:pPr>
              <w:pStyle w:val="NoSpacing"/>
              <w:jc w:val="center"/>
              <w:rPr>
                <w:rFonts w:ascii="Century Gothic" w:hAnsi="Century Gothic"/>
              </w:rPr>
            </w:pPr>
          </w:p>
          <w:p w14:paraId="0E0C6E54" w14:textId="37ECA7E3" w:rsidR="00401128" w:rsidRPr="002225D6" w:rsidRDefault="00401128" w:rsidP="00401128">
            <w:pPr>
              <w:pStyle w:val="NoSpacing"/>
              <w:jc w:val="center"/>
              <w:rPr>
                <w:rFonts w:ascii="Century Gothic" w:hAnsi="Century Gothic"/>
              </w:rPr>
            </w:pPr>
            <w:r w:rsidRPr="7637AF43">
              <w:rPr>
                <w:rFonts w:ascii="Century Gothic" w:hAnsi="Century Gothic"/>
              </w:rPr>
              <w:t>Investigations 1, 2, 3, 4(could use any of the 4 do not need to use all 4)</w:t>
            </w:r>
          </w:p>
        </w:tc>
      </w:tr>
    </w:tbl>
    <w:p w14:paraId="7CF9D061" w14:textId="77777777" w:rsidR="00A66012" w:rsidRDefault="00A66012" w:rsidP="00A66012">
      <w:pPr>
        <w:pStyle w:val="NoSpacing"/>
      </w:pPr>
    </w:p>
    <w:p w14:paraId="16BC15EC" w14:textId="77777777" w:rsidR="00A66012" w:rsidRDefault="00A66012" w:rsidP="00A66012">
      <w:pPr>
        <w:pStyle w:val="NoSpacing"/>
      </w:pPr>
    </w:p>
    <w:p w14:paraId="48A1BBCD" w14:textId="77777777" w:rsidR="00A66012" w:rsidRDefault="00A66012" w:rsidP="00A66012">
      <w:pPr>
        <w:pStyle w:val="NoSpacing"/>
      </w:pPr>
    </w:p>
    <w:p w14:paraId="7FAE82BB" w14:textId="77777777" w:rsidR="00A66012" w:rsidRPr="004E46BB" w:rsidRDefault="00A66012" w:rsidP="00A66012"/>
    <w:p w14:paraId="395C5C4C" w14:textId="77777777" w:rsidR="0098654D" w:rsidRDefault="0098654D" w:rsidP="0098654D">
      <w:pPr>
        <w:rPr>
          <w:rFonts w:ascii="Calibri" w:eastAsia="Calibri" w:hAnsi="Calibri" w:cs="Calibri"/>
        </w:rPr>
      </w:pPr>
      <w:r w:rsidRPr="23213336">
        <w:rPr>
          <w:rFonts w:ascii="Calibri" w:eastAsia="Calibri" w:hAnsi="Calibri" w:cs="Calibri"/>
        </w:rPr>
        <w:t xml:space="preserve">Below you will find a list resources to support the DMPS Science scales for your grade level. Each includes the scale (state standards) to be addressed. </w:t>
      </w:r>
    </w:p>
    <w:p w14:paraId="274DAA46" w14:textId="77777777" w:rsidR="0098654D" w:rsidRDefault="0098654D" w:rsidP="0098654D">
      <w:pPr>
        <w:rPr>
          <w:rFonts w:ascii="Calibri" w:eastAsia="Calibri" w:hAnsi="Calibri" w:cs="Calibri"/>
        </w:rPr>
      </w:pPr>
      <w:r w:rsidRPr="23213336">
        <w:rPr>
          <w:rFonts w:ascii="Calibri" w:eastAsia="Calibri" w:hAnsi="Calibri" w:cs="Calibri"/>
        </w:rPr>
        <w:t>The scale should always be your starting point for deciding what you will be offering for a learning experience. Think “what will I see students doing to show me they “get" this standard?” As a reminder the standards are written as “performance expectations” and include a Science Practice, a Core Idea, and a Crosscutting Concept, so it should be something the student does (is engaged in) and not merely a recall of information.</w:t>
      </w:r>
    </w:p>
    <w:p w14:paraId="698A1106" w14:textId="77777777" w:rsidR="0098654D" w:rsidRDefault="0098654D" w:rsidP="0098654D">
      <w:pPr>
        <w:rPr>
          <w:rFonts w:ascii="Calibri" w:eastAsia="Calibri" w:hAnsi="Calibri" w:cs="Calibri"/>
        </w:rPr>
      </w:pPr>
      <w:r w:rsidRPr="23213336">
        <w:rPr>
          <w:rFonts w:ascii="Calibri" w:eastAsia="Calibri" w:hAnsi="Calibri" w:cs="Calibri"/>
        </w:rPr>
        <w:t>Below the scale is a “Big idea” statement to try to capture the essence of the scale. If this does not help you stick with the scale. The scale is the expected learning.</w:t>
      </w:r>
    </w:p>
    <w:p w14:paraId="70BC0BF6" w14:textId="77777777" w:rsidR="0098654D" w:rsidRDefault="0098654D" w:rsidP="0098654D">
      <w:pPr>
        <w:rPr>
          <w:rFonts w:ascii="Calibri" w:eastAsia="Calibri" w:hAnsi="Calibri" w:cs="Calibri"/>
        </w:rPr>
      </w:pPr>
      <w:r w:rsidRPr="23213336">
        <w:rPr>
          <w:rFonts w:ascii="Calibri" w:eastAsia="Calibri" w:hAnsi="Calibri" w:cs="Calibri"/>
        </w:rPr>
        <w:t xml:space="preserve">After the big idea you will find the specific FOSS materials that should give you a chance to capture evidence of the scale. FOSS is a very comprehensive program and it would be very challenging to do all parts of </w:t>
      </w:r>
      <w:proofErr w:type="gramStart"/>
      <w:r w:rsidRPr="23213336">
        <w:rPr>
          <w:rFonts w:ascii="Calibri" w:eastAsia="Calibri" w:hAnsi="Calibri" w:cs="Calibri"/>
        </w:rPr>
        <w:t>all of</w:t>
      </w:r>
      <w:proofErr w:type="gramEnd"/>
      <w:r w:rsidRPr="23213336">
        <w:rPr>
          <w:rFonts w:ascii="Calibri" w:eastAsia="Calibri" w:hAnsi="Calibri" w:cs="Calibri"/>
        </w:rPr>
        <w:t xml:space="preserve"> the investigations. That said, keep the scale in mind “which parts will best help my students learn this scale?”  </w:t>
      </w:r>
    </w:p>
    <w:p w14:paraId="7923D513" w14:textId="77777777" w:rsidR="0098654D" w:rsidRDefault="0098654D" w:rsidP="0098654D">
      <w:pPr>
        <w:rPr>
          <w:rFonts w:ascii="Calibri" w:eastAsia="Calibri" w:hAnsi="Calibri" w:cs="Calibri"/>
        </w:rPr>
      </w:pPr>
      <w:r w:rsidRPr="23213336">
        <w:rPr>
          <w:rFonts w:ascii="Calibri" w:eastAsia="Calibri" w:hAnsi="Calibri" w:cs="Calibri"/>
        </w:rPr>
        <w:t>The listed FOSS items in this guide have a tight alignment to the scale but you will need to know where your students are and what Investigations will best help them learn the scale. It may be necessary to build some additional knowledge by doing additional investigations and parts. You as the teacher always have the freedom to do this. The goal of this document is to help you more quickly identify the elements in FOSS that tightly align to the scale. You have the power and responsibility to add and subtract to best meet the needs of your students.</w:t>
      </w:r>
    </w:p>
    <w:p w14:paraId="6EB22BB7" w14:textId="77777777" w:rsidR="0098654D" w:rsidRDefault="0098654D" w:rsidP="0098654D">
      <w:pPr>
        <w:rPr>
          <w:rFonts w:ascii="Calibri" w:eastAsia="Calibri" w:hAnsi="Calibri" w:cs="Calibri"/>
        </w:rPr>
      </w:pPr>
      <w:r w:rsidRPr="23213336">
        <w:rPr>
          <w:rFonts w:ascii="Calibri" w:eastAsia="Calibri" w:hAnsi="Calibri" w:cs="Calibri"/>
        </w:rPr>
        <w:t xml:space="preserve">We have also included links to Heartland AEA resources (all are free) that align with the scale being taught. </w:t>
      </w:r>
    </w:p>
    <w:p w14:paraId="44440863" w14:textId="77777777" w:rsidR="0098654D" w:rsidRDefault="0098654D" w:rsidP="0098654D">
      <w:pPr>
        <w:rPr>
          <w:rFonts w:ascii="Calibri" w:eastAsia="Calibri" w:hAnsi="Calibri" w:cs="Calibri"/>
        </w:rPr>
      </w:pPr>
      <w:r w:rsidRPr="23213336">
        <w:rPr>
          <w:rFonts w:ascii="Calibri" w:eastAsia="Calibri" w:hAnsi="Calibri" w:cs="Calibri"/>
        </w:rPr>
        <w:t>First is a link to “</w:t>
      </w:r>
      <w:hyperlink r:id="rId19">
        <w:r w:rsidRPr="23213336">
          <w:rPr>
            <w:rStyle w:val="Hyperlink"/>
            <w:rFonts w:ascii="Calibri" w:eastAsia="Calibri" w:hAnsi="Calibri" w:cs="Calibri"/>
            <w:color w:val="0563C1"/>
          </w:rPr>
          <w:t>Mystery Science</w:t>
        </w:r>
      </w:hyperlink>
      <w:r w:rsidRPr="23213336">
        <w:rPr>
          <w:rFonts w:ascii="Calibri" w:eastAsia="Calibri" w:hAnsi="Calibri" w:cs="Calibri"/>
          <w:color w:val="0563C1"/>
          <w:u w:val="single"/>
        </w:rPr>
        <w:t>” this is a fairly comprehensive program built to support the new standards and can provide a number of ways and ideas to help engage your students in the scale.</w:t>
      </w:r>
      <w:r w:rsidRPr="23213336">
        <w:rPr>
          <w:rFonts w:ascii="Calibri" w:eastAsia="Calibri" w:hAnsi="Calibri" w:cs="Calibri"/>
        </w:rPr>
        <w:t xml:space="preserve"> </w:t>
      </w:r>
      <w:hyperlink r:id="rId20">
        <w:r w:rsidRPr="23213336">
          <w:rPr>
            <w:rStyle w:val="Hyperlink"/>
            <w:rFonts w:ascii="Calibri" w:eastAsia="Calibri" w:hAnsi="Calibri" w:cs="Calibri"/>
            <w:color w:val="0563C1"/>
          </w:rPr>
          <w:t>To login you will need to set up an account with your DMPS email and select your building.</w:t>
        </w:r>
      </w:hyperlink>
    </w:p>
    <w:p w14:paraId="01029004" w14:textId="77777777" w:rsidR="0098654D" w:rsidRDefault="0098654D" w:rsidP="0098654D">
      <w:pPr>
        <w:rPr>
          <w:rFonts w:ascii="Calibri" w:eastAsia="Calibri" w:hAnsi="Calibri" w:cs="Calibri"/>
        </w:rPr>
      </w:pPr>
      <w:r w:rsidRPr="23213336">
        <w:rPr>
          <w:rFonts w:ascii="Calibri" w:eastAsia="Calibri" w:hAnsi="Calibri" w:cs="Calibri"/>
        </w:rPr>
        <w:t xml:space="preserve">Next listed </w:t>
      </w:r>
      <w:proofErr w:type="gramStart"/>
      <w:r w:rsidRPr="23213336">
        <w:rPr>
          <w:rFonts w:ascii="Calibri" w:eastAsia="Calibri" w:hAnsi="Calibri" w:cs="Calibri"/>
        </w:rPr>
        <w:t>is  a</w:t>
      </w:r>
      <w:proofErr w:type="gramEnd"/>
      <w:r w:rsidRPr="23213336">
        <w:rPr>
          <w:rFonts w:ascii="Calibri" w:eastAsia="Calibri" w:hAnsi="Calibri" w:cs="Calibri"/>
        </w:rPr>
        <w:t xml:space="preserve"> link to “</w:t>
      </w:r>
      <w:hyperlink r:id="rId21">
        <w:r w:rsidRPr="23213336">
          <w:rPr>
            <w:rStyle w:val="Hyperlink"/>
            <w:rFonts w:ascii="Calibri" w:eastAsia="Calibri" w:hAnsi="Calibri" w:cs="Calibri"/>
            <w:color w:val="0563C1"/>
          </w:rPr>
          <w:t>Pebble Go</w:t>
        </w:r>
      </w:hyperlink>
      <w:r w:rsidRPr="23213336">
        <w:rPr>
          <w:rFonts w:ascii="Calibri" w:eastAsia="Calibri" w:hAnsi="Calibri" w:cs="Calibri"/>
        </w:rPr>
        <w:t xml:space="preserve">”. This is a resource to help support access for those that are early or </w:t>
      </w:r>
      <w:proofErr w:type="gramStart"/>
      <w:r w:rsidRPr="23213336">
        <w:rPr>
          <w:rFonts w:ascii="Calibri" w:eastAsia="Calibri" w:hAnsi="Calibri" w:cs="Calibri"/>
        </w:rPr>
        <w:t>struggling  readers</w:t>
      </w:r>
      <w:proofErr w:type="gramEnd"/>
      <w:r w:rsidRPr="23213336">
        <w:rPr>
          <w:rFonts w:ascii="Calibri" w:eastAsia="Calibri" w:hAnsi="Calibri" w:cs="Calibri"/>
        </w:rPr>
        <w:t xml:space="preserve">. </w:t>
      </w:r>
      <w:proofErr w:type="gramStart"/>
      <w:r w:rsidRPr="23213336">
        <w:rPr>
          <w:rFonts w:ascii="Calibri" w:eastAsia="Calibri" w:hAnsi="Calibri" w:cs="Calibri"/>
        </w:rPr>
        <w:t>Finally</w:t>
      </w:r>
      <w:proofErr w:type="gramEnd"/>
      <w:r w:rsidRPr="23213336">
        <w:rPr>
          <w:rFonts w:ascii="Calibri" w:eastAsia="Calibri" w:hAnsi="Calibri" w:cs="Calibri"/>
        </w:rPr>
        <w:t xml:space="preserve"> for grades 3-5 is </w:t>
      </w:r>
      <w:hyperlink r:id="rId22">
        <w:r w:rsidRPr="23213336">
          <w:rPr>
            <w:rStyle w:val="Hyperlink"/>
            <w:rFonts w:ascii="Calibri" w:eastAsia="Calibri" w:hAnsi="Calibri" w:cs="Calibri"/>
            <w:color w:val="0563C1"/>
          </w:rPr>
          <w:t>Discovery Education</w:t>
        </w:r>
      </w:hyperlink>
      <w:r w:rsidRPr="23213336">
        <w:rPr>
          <w:rFonts w:ascii="Calibri" w:eastAsia="Calibri" w:hAnsi="Calibri" w:cs="Calibri"/>
          <w:color w:val="0563C1"/>
          <w:u w:val="single"/>
        </w:rPr>
        <w:t xml:space="preserve"> a bank of resources around the scale content materials. To access these </w:t>
      </w:r>
      <w:r w:rsidRPr="23213336">
        <w:rPr>
          <w:rFonts w:ascii="Calibri" w:eastAsia="Calibri" w:hAnsi="Calibri" w:cs="Calibri"/>
        </w:rPr>
        <w:t>or any other AEA resources you will need to use your DMPS login (username 1737----- and password haea11), if you do not know your building username we can help you.</w:t>
      </w:r>
    </w:p>
    <w:p w14:paraId="5A5B98F5" w14:textId="77777777" w:rsidR="0098654D" w:rsidRDefault="0098654D" w:rsidP="0098654D">
      <w:pPr>
        <w:rPr>
          <w:rFonts w:ascii="Calibri" w:eastAsia="Calibri" w:hAnsi="Calibri" w:cs="Calibri"/>
        </w:rPr>
      </w:pPr>
      <w:r w:rsidRPr="23213336">
        <w:rPr>
          <w:rFonts w:ascii="Calibri" w:eastAsia="Calibri" w:hAnsi="Calibri" w:cs="Calibri"/>
        </w:rPr>
        <w:t xml:space="preserve">The final link is to the list of </w:t>
      </w:r>
      <w:hyperlink r:id="rId23">
        <w:r w:rsidRPr="23213336">
          <w:rPr>
            <w:rStyle w:val="Hyperlink"/>
            <w:rFonts w:ascii="Calibri" w:eastAsia="Calibri" w:hAnsi="Calibri" w:cs="Calibri"/>
            <w:color w:val="0563C1"/>
          </w:rPr>
          <w:t>Heartland online resources</w:t>
        </w:r>
      </w:hyperlink>
      <w:r w:rsidRPr="23213336">
        <w:rPr>
          <w:rFonts w:ascii="Calibri" w:eastAsia="Calibri" w:hAnsi="Calibri" w:cs="Calibri"/>
        </w:rPr>
        <w:t xml:space="preserve"> in general that you may find helpful (True </w:t>
      </w:r>
      <w:proofErr w:type="spellStart"/>
      <w:r w:rsidRPr="23213336">
        <w:rPr>
          <w:rFonts w:ascii="Calibri" w:eastAsia="Calibri" w:hAnsi="Calibri" w:cs="Calibri"/>
        </w:rPr>
        <w:t>Flix</w:t>
      </w:r>
      <w:proofErr w:type="spellEnd"/>
      <w:r w:rsidRPr="23213336">
        <w:rPr>
          <w:rFonts w:ascii="Calibri" w:eastAsia="Calibri" w:hAnsi="Calibri" w:cs="Calibri"/>
        </w:rPr>
        <w:t xml:space="preserve">, Book </w:t>
      </w:r>
      <w:proofErr w:type="spellStart"/>
      <w:r w:rsidRPr="23213336">
        <w:rPr>
          <w:rFonts w:ascii="Calibri" w:eastAsia="Calibri" w:hAnsi="Calibri" w:cs="Calibri"/>
        </w:rPr>
        <w:t>Flix</w:t>
      </w:r>
      <w:proofErr w:type="spellEnd"/>
      <w:r w:rsidRPr="23213336">
        <w:rPr>
          <w:rFonts w:ascii="Calibri" w:eastAsia="Calibri" w:hAnsi="Calibri" w:cs="Calibri"/>
        </w:rPr>
        <w:t xml:space="preserve">, </w:t>
      </w:r>
      <w:proofErr w:type="spellStart"/>
      <w:r w:rsidRPr="23213336">
        <w:rPr>
          <w:rFonts w:ascii="Calibri" w:eastAsia="Calibri" w:hAnsi="Calibri" w:cs="Calibri"/>
        </w:rPr>
        <w:t>netTrekker</w:t>
      </w:r>
      <w:proofErr w:type="spellEnd"/>
      <w:r w:rsidRPr="23213336">
        <w:rPr>
          <w:rFonts w:ascii="Calibri" w:eastAsia="Calibri" w:hAnsi="Calibri" w:cs="Calibri"/>
        </w:rPr>
        <w:t>, etc.)</w:t>
      </w:r>
    </w:p>
    <w:p w14:paraId="6DEE475E" w14:textId="4601A4D4" w:rsidR="00217E8C" w:rsidRDefault="00217E8C" w:rsidP="00A66012"/>
    <w:p w14:paraId="481D2C7C" w14:textId="77777777" w:rsidR="008175F9" w:rsidRDefault="008175F9" w:rsidP="00A66012"/>
    <w:p w14:paraId="1A60AB1E" w14:textId="1805D06A" w:rsidR="00217E8C" w:rsidRPr="00E90BBF" w:rsidRDefault="00217E8C" w:rsidP="00E90BBF">
      <w:pPr>
        <w:pStyle w:val="Heading1"/>
        <w:rPr>
          <w:rFonts w:ascii="Century Gothic" w:eastAsia="Century Gothic" w:hAnsi="Century Gothic" w:cs="Century Gothic"/>
        </w:rPr>
      </w:pPr>
      <w:r w:rsidRPr="287722AD">
        <w:rPr>
          <w:rFonts w:ascii="Century Gothic" w:eastAsia="Century Gothic" w:hAnsi="Century Gothic" w:cs="Century Gothic"/>
        </w:rPr>
        <w:lastRenderedPageBreak/>
        <w:t>KINDERGARTEN Science</w:t>
      </w:r>
      <w:bookmarkStart w:id="1" w:name="AlphabeticPrincipleScale"/>
      <w:bookmarkEnd w:id="1"/>
    </w:p>
    <w:p w14:paraId="099161F0" w14:textId="77777777" w:rsidR="00217E8C" w:rsidRPr="00FD3ADD" w:rsidRDefault="00217E8C" w:rsidP="00217E8C">
      <w:pPr>
        <w:rPr>
          <w:rFonts w:ascii="Century Gothic" w:hAnsi="Century Gothic"/>
          <w:b/>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217E8C" w:rsidRPr="00ED3BE3" w14:paraId="78980F49" w14:textId="77777777" w:rsidTr="000F2323">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2966E4F8" w14:textId="77777777" w:rsidR="00217E8C" w:rsidRPr="00ED3BE3" w:rsidRDefault="00217E8C" w:rsidP="000F2323">
            <w:pPr>
              <w:jc w:val="center"/>
              <w:rPr>
                <w:rFonts w:ascii="Century Gothic" w:eastAsia="Century Gothic,Century Gothic,C" w:hAnsi="Century Gothic" w:cs="Century Gothic,Century Gothic,C"/>
                <w:color w:val="auto"/>
                <w:sz w:val="28"/>
                <w:szCs w:val="28"/>
              </w:rPr>
            </w:pPr>
            <w:r w:rsidRPr="287722AD">
              <w:rPr>
                <w:rFonts w:ascii="Century Gothic" w:eastAsia="Century Gothic,Century Gothic,C" w:hAnsi="Century Gothic" w:cs="Century Gothic,Century Gothic,C"/>
                <w:color w:val="auto"/>
                <w:sz w:val="28"/>
                <w:szCs w:val="28"/>
              </w:rPr>
              <w:t>The Sun’s Energy</w:t>
            </w:r>
          </w:p>
          <w:p w14:paraId="6B6ABB15" w14:textId="77777777" w:rsidR="00217E8C" w:rsidRPr="00ED3BE3" w:rsidRDefault="00217E8C" w:rsidP="000F2323">
            <w:pPr>
              <w:jc w:val="center"/>
              <w:rPr>
                <w:rFonts w:ascii="Century Gothic" w:eastAsia="Century Gothic,Century Gothic,C" w:hAnsi="Century Gothic" w:cs="Century Gothic,Century Gothic,C"/>
                <w:b w:val="0"/>
                <w:bCs w:val="0"/>
                <w:color w:val="auto"/>
                <w:sz w:val="28"/>
                <w:szCs w:val="28"/>
              </w:rPr>
            </w:pPr>
            <w:r w:rsidRPr="287722AD">
              <w:rPr>
                <w:rFonts w:ascii="Century Gothic" w:eastAsia="Century Gothic,Century Gothic,C" w:hAnsi="Century Gothic" w:cs="Century Gothic,Century Gothic,C"/>
                <w:color w:val="auto"/>
              </w:rPr>
              <w:t>SEP-</w:t>
            </w:r>
            <w:r w:rsidRPr="287722AD">
              <w:rPr>
                <w:rFonts w:ascii="Century Gothic" w:eastAsia="Century Gothic,Century Gothic,C" w:hAnsi="Century Gothic" w:cs="Century Gothic,Century Gothic,C"/>
                <w:b w:val="0"/>
                <w:bCs w:val="0"/>
                <w:color w:val="auto"/>
              </w:rPr>
              <w:t xml:space="preserve">Plan and Carry Out Investigations, Construct Explanations </w:t>
            </w:r>
            <w:r w:rsidRPr="287722AD">
              <w:rPr>
                <w:rFonts w:ascii="Century Gothic" w:eastAsia="Century Gothic,Century Gothic,C" w:hAnsi="Century Gothic" w:cs="Century Gothic,Century Gothic,C"/>
                <w:color w:val="auto"/>
              </w:rPr>
              <w:t xml:space="preserve">DCI- </w:t>
            </w:r>
            <w:r w:rsidRPr="287722AD">
              <w:rPr>
                <w:rFonts w:ascii="Century Gothic" w:eastAsia="Century Gothic,Century Gothic,C" w:hAnsi="Century Gothic" w:cs="Century Gothic,Century Gothic,C"/>
                <w:b w:val="0"/>
                <w:bCs w:val="0"/>
                <w:color w:val="auto"/>
              </w:rPr>
              <w:t xml:space="preserve">Energy </w:t>
            </w:r>
            <w:r w:rsidRPr="287722AD">
              <w:rPr>
                <w:rFonts w:ascii="Century Gothic" w:eastAsia="Century Gothic,Century Gothic,C" w:hAnsi="Century Gothic" w:cs="Century Gothic,Century Gothic,C"/>
                <w:color w:val="auto"/>
              </w:rPr>
              <w:t xml:space="preserve">CCC- </w:t>
            </w:r>
            <w:r w:rsidRPr="287722AD">
              <w:rPr>
                <w:rFonts w:ascii="Century Gothic" w:eastAsia="Century Gothic,Century Gothic,C" w:hAnsi="Century Gothic" w:cs="Century Gothic,Century Gothic,C"/>
                <w:b w:val="0"/>
                <w:bCs w:val="0"/>
                <w:color w:val="auto"/>
              </w:rPr>
              <w:t>Cause and Effect</w:t>
            </w:r>
          </w:p>
        </w:tc>
      </w:tr>
      <w:tr w:rsidR="00217E8C" w:rsidRPr="00ED3BE3" w14:paraId="23352698" w14:textId="77777777" w:rsidTr="000F2323">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8F4AB1" w14:textId="77777777" w:rsidR="00217E8C" w:rsidRPr="00ED3BE3"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20316D27" w14:textId="77777777" w:rsidR="00217E8C" w:rsidRPr="00ED3BE3"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The student demonstrates in-depth inferences and applications that go beyond the goal.</w:t>
            </w:r>
          </w:p>
        </w:tc>
      </w:tr>
      <w:tr w:rsidR="00217E8C" w:rsidRPr="00ED3BE3" w14:paraId="6DC97B6A" w14:textId="77777777" w:rsidTr="000F2323">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9165C40" w14:textId="77777777" w:rsidR="00217E8C" w:rsidRPr="00ED3BE3"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3</w:t>
            </w:r>
          </w:p>
          <w:p w14:paraId="79DDE494" w14:textId="77777777" w:rsidR="00217E8C" w:rsidRPr="00ED3BE3"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970018" w14:textId="77777777" w:rsidR="00217E8C" w:rsidRDefault="00217E8C"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w:t>
            </w:r>
          </w:p>
          <w:p w14:paraId="4BEB7C26" w14:textId="77777777" w:rsidR="00217E8C" w:rsidRPr="00ED3BE3" w:rsidRDefault="00217E8C"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24069912" w14:textId="77777777" w:rsidR="00217E8C" w:rsidRDefault="00217E8C" w:rsidP="000F2323">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Make observations to determine the effect of sunlight on Earth’s surface.  (</w:t>
            </w:r>
            <w:hyperlink r:id="rId24">
              <w:r w:rsidRPr="287722AD">
                <w:rPr>
                  <w:rStyle w:val="Hyperlink"/>
                  <w:rFonts w:ascii="Century Gothic" w:eastAsia="Century Gothic,Century Gothic,C" w:hAnsi="Century Gothic" w:cs="Century Gothic,Century Gothic,C"/>
                </w:rPr>
                <w:t>K-PS3-1</w:t>
              </w:r>
            </w:hyperlink>
            <w:r w:rsidRPr="287722AD">
              <w:rPr>
                <w:rFonts w:ascii="Century Gothic" w:eastAsia="Century Gothic,Century Gothic,C" w:hAnsi="Century Gothic" w:cs="Century Gothic,Century Gothic,C"/>
              </w:rPr>
              <w:t>)</w:t>
            </w:r>
          </w:p>
          <w:p w14:paraId="2C2B0428" w14:textId="77777777" w:rsidR="00217E8C" w:rsidRDefault="00217E8C" w:rsidP="000F2323">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094B4A5A" w14:textId="77777777" w:rsidR="00217E8C" w:rsidRPr="00ED3BE3" w:rsidRDefault="00217E8C" w:rsidP="000F2323">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Use tools and materials provided to design and build a structure that will reduce the warming effect of sunlight on Earth’s surface.*  (</w:t>
            </w:r>
            <w:hyperlink r:id="rId25">
              <w:r w:rsidRPr="287722AD">
                <w:rPr>
                  <w:rStyle w:val="Hyperlink"/>
                  <w:rFonts w:ascii="Century Gothic" w:eastAsia="Century Gothic,Century Gothic,C" w:hAnsi="Century Gothic" w:cs="Century Gothic,Century Gothic,C"/>
                </w:rPr>
                <w:t>K-PS3-2</w:t>
              </w:r>
            </w:hyperlink>
            <w:r>
              <w:t xml:space="preserve">, </w:t>
            </w:r>
            <w:hyperlink r:id="rId26">
              <w:r w:rsidRPr="287722AD">
                <w:rPr>
                  <w:rStyle w:val="Hyperlink"/>
                  <w:rFonts w:ascii="Century Gothic" w:hAnsi="Century Gothic"/>
                </w:rPr>
                <w:t>K-2-ETS1-2</w:t>
              </w:r>
            </w:hyperlink>
            <w:r w:rsidRPr="287722AD">
              <w:rPr>
                <w:rFonts w:ascii="Century Gothic" w:hAnsi="Century Gothic"/>
              </w:rPr>
              <w:t>)</w:t>
            </w:r>
          </w:p>
          <w:p w14:paraId="28700DAD" w14:textId="77777777" w:rsidR="00217E8C" w:rsidRPr="00ED3BE3" w:rsidRDefault="00217E8C"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
                <w:bCs/>
                <w:i/>
                <w:iCs/>
              </w:rPr>
            </w:pPr>
          </w:p>
        </w:tc>
      </w:tr>
      <w:tr w:rsidR="00217E8C" w:rsidRPr="00ED3BE3" w14:paraId="3EFAF0A0" w14:textId="77777777" w:rsidTr="000F2323">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907BFB" w14:textId="77777777" w:rsidR="00217E8C" w:rsidRPr="00ED3BE3"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2F12A5E" w14:textId="77777777" w:rsidR="00217E8C"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w:t>
            </w:r>
          </w:p>
          <w:p w14:paraId="28F33E5A" w14:textId="77777777" w:rsidR="00217E8C"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16ABD33F" w14:textId="77777777" w:rsidR="00217E8C" w:rsidRPr="00ED3BE3" w:rsidRDefault="00217E8C" w:rsidP="000F2323">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 w:hAnsi="Century Gothic" w:cs="Century Gothic"/>
              </w:rPr>
              <w:t>1. Describe the effect of Sunlight on Earth’s surface (e.g., dirt, sand, rock, water, grass)</w:t>
            </w:r>
          </w:p>
          <w:p w14:paraId="58D3D57A" w14:textId="77777777" w:rsidR="00217E8C"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2. Collect and record data to compare the warmth of Earth materials placed in the sunlight and the same materials placed in the shade.</w:t>
            </w:r>
          </w:p>
          <w:p w14:paraId="51B18EFF" w14:textId="77777777" w:rsidR="00217E8C"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3. Describe (with guidance) purpose or parts of an investigation.</w:t>
            </w:r>
          </w:p>
          <w:p w14:paraId="23C7B923" w14:textId="77777777" w:rsidR="00217E8C" w:rsidRPr="00ED3BE3"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 w:hAnsi="Century Gothic" w:cs="Century Gothic"/>
              </w:rPr>
              <w:t>4. Identify patterns of relative warmth of materials in sunlight and in shade.</w:t>
            </w:r>
          </w:p>
          <w:p w14:paraId="401627CA" w14:textId="77777777" w:rsidR="00217E8C"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Cs w:val="28"/>
              </w:rPr>
            </w:pPr>
          </w:p>
          <w:p w14:paraId="2D015371" w14:textId="77777777" w:rsidR="00217E8C" w:rsidRPr="000A7734" w:rsidRDefault="00217E8C" w:rsidP="000F2323">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1. Use tools and materials to solve a specific (Sun/energy) problem.</w:t>
            </w:r>
          </w:p>
          <w:p w14:paraId="26EACE79" w14:textId="77777777" w:rsidR="00217E8C"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2. Describe how a device can reduce a warming effect.</w:t>
            </w:r>
          </w:p>
          <w:p w14:paraId="18FFC92F" w14:textId="77777777" w:rsidR="00217E8C" w:rsidRPr="000A7734"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3. Describe if a design met expectations in “cause (block sunlight) effect (less warmth)” terms.</w:t>
            </w:r>
          </w:p>
          <w:p w14:paraId="27D5BFA8" w14:textId="77777777" w:rsidR="00217E8C" w:rsidRPr="00ED3BE3" w:rsidRDefault="00217E8C" w:rsidP="000F2323">
            <w:pPr>
              <w:pStyle w:val="ListParagraph"/>
              <w:ind w:left="7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Cs w:val="28"/>
              </w:rPr>
            </w:pPr>
          </w:p>
          <w:p w14:paraId="4E26509E" w14:textId="77777777" w:rsidR="00217E8C" w:rsidRPr="000A7734" w:rsidRDefault="00217E8C" w:rsidP="000F2323">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
                <w:iCs/>
              </w:rPr>
            </w:pPr>
            <w:r w:rsidRPr="287722AD">
              <w:rPr>
                <w:rFonts w:ascii="Century Gothic" w:eastAsia="Century Gothic,Century Gothic,C" w:hAnsi="Century Gothic" w:cs="Century Gothic,Century Gothic,C"/>
                <w:i/>
                <w:iCs/>
              </w:rPr>
              <w:t>Students will recognize or recall specific vocabulary, such as:</w:t>
            </w:r>
          </w:p>
          <w:p w14:paraId="2EEFAD45" w14:textId="77777777" w:rsidR="00217E8C" w:rsidRPr="00ED3BE3" w:rsidRDefault="00217E8C" w:rsidP="000F2323">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Energy, Sunlight, Effect, Design</w:t>
            </w:r>
            <w:r>
              <w:rPr>
                <w:rFonts w:ascii="Century Gothic" w:eastAsia="Century Gothic,Century Gothic,C" w:hAnsi="Century Gothic" w:cs="Century Gothic,Century Gothic,C"/>
              </w:rPr>
              <w:t>, Temperature</w:t>
            </w:r>
          </w:p>
          <w:p w14:paraId="3BD6EAD0" w14:textId="77777777" w:rsidR="00217E8C" w:rsidRPr="00ED3BE3"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Cs w:val="28"/>
              </w:rPr>
            </w:pPr>
          </w:p>
        </w:tc>
      </w:tr>
      <w:tr w:rsidR="00217E8C" w:rsidRPr="00ED3BE3" w14:paraId="32229AF9" w14:textId="77777777" w:rsidTr="000F2323">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EDF368" w14:textId="77777777" w:rsidR="00217E8C" w:rsidRPr="00ED3BE3"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29FA8FC" w14:textId="33DC2905" w:rsidR="00217E8C" w:rsidRPr="00825F0B" w:rsidRDefault="00825F0B"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00825F0B">
              <w:rPr>
                <w:rFonts w:ascii="Century Gothic" w:hAnsi="Century Gothic"/>
                <w:iCs/>
                <w:color w:val="000000"/>
                <w:sz w:val="24"/>
                <w:szCs w:val="24"/>
              </w:rPr>
              <w:t>Student's performance reflects beginning-to-learn foundational skills and knowledge.</w:t>
            </w:r>
            <w:r w:rsidRPr="00825F0B">
              <w:rPr>
                <w:rFonts w:ascii="Century Gothic" w:hAnsi="Century Gothic"/>
                <w:color w:val="000000"/>
                <w:sz w:val="24"/>
                <w:szCs w:val="24"/>
              </w:rPr>
              <w:t>  </w:t>
            </w:r>
          </w:p>
        </w:tc>
      </w:tr>
    </w:tbl>
    <w:p w14:paraId="74A00A9C" w14:textId="77777777" w:rsidR="00217E8C" w:rsidRDefault="00217E8C" w:rsidP="00217E8C">
      <w:pPr>
        <w:rPr>
          <w:rFonts w:ascii="Century Gothic" w:hAnsi="Century Gothic"/>
          <w:b/>
          <w:sz w:val="28"/>
          <w:szCs w:val="28"/>
        </w:rPr>
      </w:pPr>
    </w:p>
    <w:p w14:paraId="55120EF9" w14:textId="2240783A" w:rsidR="006F44C6" w:rsidRDefault="006F44C6" w:rsidP="00217E8C">
      <w:pPr>
        <w:rPr>
          <w:rFonts w:ascii="Century Gothic" w:hAnsi="Century Gothic"/>
          <w:b/>
          <w:sz w:val="28"/>
          <w:szCs w:val="28"/>
        </w:rPr>
      </w:pPr>
    </w:p>
    <w:p w14:paraId="1E51011E" w14:textId="24A4B0A5" w:rsidR="008175F9" w:rsidRDefault="008175F9" w:rsidP="00217E8C">
      <w:pPr>
        <w:rPr>
          <w:rFonts w:ascii="Century Gothic" w:hAnsi="Century Gothic"/>
          <w:b/>
          <w:sz w:val="28"/>
          <w:szCs w:val="28"/>
        </w:rPr>
      </w:pPr>
    </w:p>
    <w:p w14:paraId="5D196E20" w14:textId="77777777" w:rsidR="008175F9" w:rsidRDefault="008175F9" w:rsidP="00217E8C">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AE777D" w14:paraId="0F40AE2B" w14:textId="77777777" w:rsidTr="00105CE1">
        <w:tc>
          <w:tcPr>
            <w:tcW w:w="14390" w:type="dxa"/>
            <w:gridSpan w:val="2"/>
          </w:tcPr>
          <w:p w14:paraId="37C4AD7F" w14:textId="70BCD996" w:rsidR="00AE777D" w:rsidRPr="00AE777D" w:rsidRDefault="00AE777D" w:rsidP="00AE777D">
            <w:pPr>
              <w:jc w:val="center"/>
              <w:outlineLvl w:val="0"/>
              <w:rPr>
                <w:b/>
              </w:rPr>
            </w:pPr>
            <w:r w:rsidRPr="00AE777D">
              <w:rPr>
                <w:rFonts w:ascii="Century Gothic" w:eastAsia="Century Gothic,Century Gothic,C" w:hAnsi="Century Gothic" w:cs="Century Gothic,Century Gothic,C"/>
                <w:b/>
                <w:sz w:val="28"/>
                <w:szCs w:val="28"/>
              </w:rPr>
              <w:lastRenderedPageBreak/>
              <w:t>The Sun’s Energy</w:t>
            </w:r>
          </w:p>
        </w:tc>
      </w:tr>
      <w:tr w:rsidR="006F44C6" w14:paraId="349EAF06" w14:textId="77777777" w:rsidTr="00105CE1">
        <w:tc>
          <w:tcPr>
            <w:tcW w:w="14390" w:type="dxa"/>
            <w:gridSpan w:val="2"/>
          </w:tcPr>
          <w:p w14:paraId="4AB83F67" w14:textId="59B5EDC4" w:rsidR="006F44C6" w:rsidRPr="006F44C6" w:rsidRDefault="006F44C6" w:rsidP="006F44C6">
            <w:pPr>
              <w:outlineLvl w:val="0"/>
              <w:rPr>
                <w:b/>
              </w:rPr>
            </w:pPr>
            <w:r w:rsidRPr="006F44C6">
              <w:rPr>
                <w:b/>
              </w:rPr>
              <w:t>“Big Idea”</w:t>
            </w:r>
          </w:p>
          <w:p w14:paraId="15234408" w14:textId="77777777" w:rsidR="006F44C6" w:rsidRDefault="006F44C6" w:rsidP="00217E8C">
            <w:pPr>
              <w:rPr>
                <w:b/>
              </w:rPr>
            </w:pPr>
            <w:r w:rsidRPr="006F44C6">
              <w:rPr>
                <w:b/>
              </w:rPr>
              <w:t>Use observation skills to determine cause and effect patterns from Sun’s energy. Then use tools and materials that can reduce or alter that effect.</w:t>
            </w:r>
          </w:p>
          <w:p w14:paraId="5A16B806" w14:textId="336F6F6A" w:rsidR="00C86ECA" w:rsidRPr="006F44C6" w:rsidRDefault="00C86ECA" w:rsidP="00217E8C">
            <w:pPr>
              <w:rPr>
                <w:b/>
              </w:rPr>
            </w:pPr>
          </w:p>
        </w:tc>
      </w:tr>
      <w:tr w:rsidR="006F44C6" w14:paraId="7F1E4661" w14:textId="77777777" w:rsidTr="00C86ECA">
        <w:tc>
          <w:tcPr>
            <w:tcW w:w="7195" w:type="dxa"/>
            <w:shd w:val="clear" w:color="auto" w:fill="FFFF00"/>
          </w:tcPr>
          <w:p w14:paraId="21D72BA7" w14:textId="77777777" w:rsidR="006F44C6" w:rsidRDefault="006F44C6" w:rsidP="006F44C6">
            <w:r>
              <w:t>FOSS</w:t>
            </w:r>
          </w:p>
          <w:p w14:paraId="56B260C9" w14:textId="77777777" w:rsidR="006F44C6" w:rsidRDefault="006F44C6" w:rsidP="006F44C6">
            <w:r>
              <w:t>Materials and Motion Investigation 3 part 6</w:t>
            </w:r>
          </w:p>
          <w:p w14:paraId="46AD58CA" w14:textId="1437E4ED" w:rsidR="006F44C6" w:rsidRDefault="006F44C6" w:rsidP="006F44C6">
            <w:pPr>
              <w:rPr>
                <w:rFonts w:ascii="Century Gothic" w:hAnsi="Century Gothic"/>
                <w:b/>
                <w:sz w:val="28"/>
                <w:szCs w:val="28"/>
              </w:rPr>
            </w:pPr>
            <w:r>
              <w:t>Trees and Weather</w:t>
            </w:r>
          </w:p>
        </w:tc>
        <w:tc>
          <w:tcPr>
            <w:tcW w:w="7195" w:type="dxa"/>
            <w:shd w:val="clear" w:color="auto" w:fill="FFFF00"/>
          </w:tcPr>
          <w:p w14:paraId="03340E89" w14:textId="3F560CC6" w:rsidR="006F44C6" w:rsidRDefault="006F44C6" w:rsidP="006F44C6">
            <w:pPr>
              <w:rPr>
                <w:rFonts w:ascii="Century Gothic" w:hAnsi="Century Gothic"/>
                <w:b/>
                <w:sz w:val="28"/>
                <w:szCs w:val="28"/>
              </w:rPr>
            </w:pPr>
            <w:r>
              <w:t>Additional Resources</w:t>
            </w:r>
          </w:p>
        </w:tc>
      </w:tr>
      <w:tr w:rsidR="006F44C6" w14:paraId="116414BB" w14:textId="77777777" w:rsidTr="006F44C6">
        <w:tc>
          <w:tcPr>
            <w:tcW w:w="7195" w:type="dxa"/>
          </w:tcPr>
          <w:p w14:paraId="6334D601" w14:textId="77777777" w:rsidR="006F44C6" w:rsidRDefault="006F44C6" w:rsidP="006F44C6">
            <w:r>
              <w:t>Materials and Motion</w:t>
            </w:r>
          </w:p>
          <w:p w14:paraId="7D02C88A" w14:textId="77777777" w:rsidR="006F44C6" w:rsidRDefault="006F44C6" w:rsidP="006F44C6">
            <w:r>
              <w:t>Investigation 3 Part 6 Building Structure</w:t>
            </w:r>
          </w:p>
          <w:p w14:paraId="6ED450B7" w14:textId="77777777" w:rsidR="006F44C6" w:rsidRDefault="006F44C6" w:rsidP="006F44C6">
            <w:r>
              <w:t xml:space="preserve">Teacher Guide </w:t>
            </w:r>
            <w:proofErr w:type="spellStart"/>
            <w:r>
              <w:t>pg</w:t>
            </w:r>
            <w:proofErr w:type="spellEnd"/>
            <w:r>
              <w:t xml:space="preserve"> 251 (PS3-2 ETS 1-2)</w:t>
            </w:r>
          </w:p>
          <w:p w14:paraId="62295C9D" w14:textId="77777777" w:rsidR="006F44C6" w:rsidRDefault="006F44C6" w:rsidP="006F44C6"/>
          <w:p w14:paraId="67D2CEAC" w14:textId="77777777" w:rsidR="006F44C6" w:rsidRDefault="006F44C6" w:rsidP="006F44C6">
            <w:r>
              <w:t>Trees and Weather</w:t>
            </w:r>
          </w:p>
          <w:p w14:paraId="1D4F7BF2" w14:textId="77777777" w:rsidR="006F44C6" w:rsidRDefault="006F44C6" w:rsidP="006F44C6">
            <w:r>
              <w:t xml:space="preserve">Investigation 3 Parts 1- Weather Calendar and Part 2 Recording Temperature begins in Teacher Guide </w:t>
            </w:r>
            <w:proofErr w:type="spellStart"/>
            <w:r>
              <w:t>pg</w:t>
            </w:r>
            <w:proofErr w:type="spellEnd"/>
            <w:r>
              <w:t xml:space="preserve"> 177 (PS3-1)</w:t>
            </w:r>
          </w:p>
          <w:p w14:paraId="477EE250" w14:textId="77777777" w:rsidR="006F44C6" w:rsidRDefault="006F44C6" w:rsidP="006F44C6">
            <w:pPr>
              <w:rPr>
                <w:rFonts w:ascii="Century Gothic" w:hAnsi="Century Gothic"/>
                <w:b/>
                <w:sz w:val="28"/>
                <w:szCs w:val="28"/>
              </w:rPr>
            </w:pPr>
          </w:p>
        </w:tc>
        <w:tc>
          <w:tcPr>
            <w:tcW w:w="7195" w:type="dxa"/>
          </w:tcPr>
          <w:p w14:paraId="0D52B621" w14:textId="77777777" w:rsidR="006F44C6" w:rsidRDefault="008175F9" w:rsidP="006F44C6">
            <w:pPr>
              <w:rPr>
                <w:rStyle w:val="Hyperlink"/>
              </w:rPr>
            </w:pPr>
            <w:hyperlink r:id="rId27" w:history="1">
              <w:r w:rsidR="006F44C6" w:rsidRPr="00666420">
                <w:rPr>
                  <w:rStyle w:val="Hyperlink"/>
                </w:rPr>
                <w:t>Mystery Science Weather Watching Mystery 5 and 6</w:t>
              </w:r>
            </w:hyperlink>
          </w:p>
          <w:p w14:paraId="3921C0D8" w14:textId="77777777" w:rsidR="006F44C6" w:rsidRDefault="006F44C6" w:rsidP="006F44C6"/>
          <w:p w14:paraId="5EEFE26D" w14:textId="77777777" w:rsidR="006F44C6" w:rsidRDefault="008175F9" w:rsidP="006F44C6">
            <w:pPr>
              <w:rPr>
                <w:rStyle w:val="Hyperlink"/>
              </w:rPr>
            </w:pPr>
            <w:hyperlink r:id="rId28" w:history="1">
              <w:r w:rsidR="006F44C6" w:rsidRPr="00666420">
                <w:rPr>
                  <w:rStyle w:val="Hyperlink"/>
                </w:rPr>
                <w:t>Pebble Go- Earth Science- Weather</w:t>
              </w:r>
            </w:hyperlink>
          </w:p>
          <w:p w14:paraId="33CE6623" w14:textId="77777777" w:rsidR="006F44C6" w:rsidRDefault="006F44C6" w:rsidP="006F44C6">
            <w:pPr>
              <w:rPr>
                <w:rStyle w:val="Hyperlink"/>
              </w:rPr>
            </w:pPr>
          </w:p>
          <w:p w14:paraId="10310DD5" w14:textId="77777777" w:rsidR="006F44C6" w:rsidRDefault="008175F9" w:rsidP="006F44C6">
            <w:hyperlink r:id="rId29" w:history="1">
              <w:r w:rsidR="006F44C6" w:rsidRPr="00372DAD">
                <w:rPr>
                  <w:rStyle w:val="Hyperlink"/>
                </w:rPr>
                <w:t>Heartland AEA</w:t>
              </w:r>
            </w:hyperlink>
          </w:p>
          <w:p w14:paraId="44EC51EF" w14:textId="77777777" w:rsidR="006F44C6" w:rsidRDefault="006F44C6" w:rsidP="006F44C6"/>
          <w:p w14:paraId="39102873" w14:textId="77777777" w:rsidR="006F44C6" w:rsidRDefault="006F44C6" w:rsidP="006F44C6"/>
          <w:p w14:paraId="69BCF731" w14:textId="77777777" w:rsidR="006F44C6" w:rsidRDefault="006F44C6" w:rsidP="006F44C6">
            <w:pPr>
              <w:rPr>
                <w:rFonts w:ascii="Century Gothic" w:hAnsi="Century Gothic"/>
                <w:b/>
                <w:sz w:val="28"/>
                <w:szCs w:val="28"/>
              </w:rPr>
            </w:pPr>
          </w:p>
        </w:tc>
      </w:tr>
    </w:tbl>
    <w:p w14:paraId="52344571" w14:textId="77777777" w:rsidR="00217E8C" w:rsidRPr="00FD3ADD" w:rsidRDefault="00217E8C" w:rsidP="00217E8C">
      <w:pPr>
        <w:rPr>
          <w:rFonts w:ascii="Century Gothic" w:hAnsi="Century Gothic"/>
          <w:b/>
          <w:sz w:val="28"/>
          <w:szCs w:val="28"/>
        </w:rPr>
      </w:pPr>
    </w:p>
    <w:p w14:paraId="3A58E9DA" w14:textId="33A2A6B4" w:rsidR="00217E8C" w:rsidRDefault="00217E8C" w:rsidP="00217E8C">
      <w:pPr>
        <w:rPr>
          <w:rFonts w:ascii="Century Gothic" w:hAnsi="Century Gothic"/>
          <w:b/>
          <w:sz w:val="28"/>
          <w:szCs w:val="28"/>
        </w:rPr>
      </w:pPr>
    </w:p>
    <w:p w14:paraId="01E22282" w14:textId="5B5283E8" w:rsidR="008175F9" w:rsidRDefault="008175F9" w:rsidP="00217E8C">
      <w:pPr>
        <w:rPr>
          <w:rFonts w:ascii="Century Gothic" w:hAnsi="Century Gothic"/>
          <w:b/>
          <w:sz w:val="28"/>
          <w:szCs w:val="28"/>
        </w:rPr>
      </w:pPr>
    </w:p>
    <w:p w14:paraId="079B3B58" w14:textId="69406433" w:rsidR="008175F9" w:rsidRDefault="008175F9" w:rsidP="00217E8C">
      <w:pPr>
        <w:rPr>
          <w:rFonts w:ascii="Century Gothic" w:hAnsi="Century Gothic"/>
          <w:b/>
          <w:sz w:val="28"/>
          <w:szCs w:val="28"/>
        </w:rPr>
      </w:pPr>
    </w:p>
    <w:p w14:paraId="6650F26F" w14:textId="4A717A78" w:rsidR="008175F9" w:rsidRDefault="008175F9" w:rsidP="00217E8C">
      <w:pPr>
        <w:rPr>
          <w:rFonts w:ascii="Century Gothic" w:hAnsi="Century Gothic"/>
          <w:b/>
          <w:sz w:val="28"/>
          <w:szCs w:val="28"/>
        </w:rPr>
      </w:pPr>
    </w:p>
    <w:p w14:paraId="7E7427E1" w14:textId="492ADE38" w:rsidR="008175F9" w:rsidRDefault="008175F9" w:rsidP="00217E8C">
      <w:pPr>
        <w:rPr>
          <w:rFonts w:ascii="Century Gothic" w:hAnsi="Century Gothic"/>
          <w:b/>
          <w:sz w:val="28"/>
          <w:szCs w:val="28"/>
        </w:rPr>
      </w:pPr>
    </w:p>
    <w:p w14:paraId="0C9BF160" w14:textId="558799FC" w:rsidR="008175F9" w:rsidRDefault="008175F9" w:rsidP="00217E8C">
      <w:pPr>
        <w:rPr>
          <w:rFonts w:ascii="Century Gothic" w:hAnsi="Century Gothic"/>
          <w:b/>
          <w:sz w:val="28"/>
          <w:szCs w:val="28"/>
        </w:rPr>
      </w:pPr>
    </w:p>
    <w:p w14:paraId="4E2B3588" w14:textId="6AB18C34" w:rsidR="008175F9" w:rsidRDefault="008175F9" w:rsidP="00217E8C">
      <w:pPr>
        <w:rPr>
          <w:rFonts w:ascii="Century Gothic" w:hAnsi="Century Gothic"/>
          <w:b/>
          <w:sz w:val="28"/>
          <w:szCs w:val="28"/>
        </w:rPr>
      </w:pPr>
    </w:p>
    <w:p w14:paraId="385C9303" w14:textId="5280B80D" w:rsidR="008175F9" w:rsidRDefault="008175F9" w:rsidP="00217E8C">
      <w:pPr>
        <w:rPr>
          <w:rFonts w:ascii="Century Gothic" w:hAnsi="Century Gothic"/>
          <w:b/>
          <w:sz w:val="28"/>
          <w:szCs w:val="28"/>
        </w:rPr>
      </w:pPr>
    </w:p>
    <w:p w14:paraId="2F219C05" w14:textId="376B48BA" w:rsidR="008175F9" w:rsidRDefault="008175F9" w:rsidP="00217E8C">
      <w:pPr>
        <w:rPr>
          <w:rFonts w:ascii="Century Gothic" w:hAnsi="Century Gothic"/>
          <w:b/>
          <w:sz w:val="28"/>
          <w:szCs w:val="28"/>
        </w:rPr>
      </w:pPr>
    </w:p>
    <w:p w14:paraId="0B666893" w14:textId="77777777" w:rsidR="008175F9" w:rsidRPr="00FD3ADD" w:rsidRDefault="008175F9" w:rsidP="00217E8C">
      <w:pPr>
        <w:rPr>
          <w:rFonts w:ascii="Century Gothic" w:hAnsi="Century Gothic"/>
          <w:b/>
          <w:sz w:val="28"/>
          <w:szCs w:val="28"/>
        </w:rPr>
      </w:pPr>
    </w:p>
    <w:tbl>
      <w:tblPr>
        <w:tblStyle w:val="LightList21"/>
        <w:tblpPr w:leftFromText="180" w:rightFromText="180" w:vertAnchor="text" w:tblpXSpec="center" w:tblpY="1"/>
        <w:tblOverlap w:val="never"/>
        <w:tblW w:w="14862" w:type="dxa"/>
        <w:tblLayout w:type="fixed"/>
        <w:tblLook w:val="04A0" w:firstRow="1" w:lastRow="0" w:firstColumn="1" w:lastColumn="0" w:noHBand="0" w:noVBand="1"/>
      </w:tblPr>
      <w:tblGrid>
        <w:gridCol w:w="1458"/>
        <w:gridCol w:w="13388"/>
        <w:gridCol w:w="16"/>
      </w:tblGrid>
      <w:tr w:rsidR="00217E8C" w:rsidRPr="00933DE7" w14:paraId="698E583E" w14:textId="77777777" w:rsidTr="000F2323">
        <w:trPr>
          <w:gridAfter w:val="1"/>
          <w:cnfStyle w:val="100000000000" w:firstRow="1" w:lastRow="0" w:firstColumn="0" w:lastColumn="0" w:oddVBand="0" w:evenVBand="0" w:oddHBand="0" w:evenHBand="0" w:firstRowFirstColumn="0" w:firstRowLastColumn="0" w:lastRowFirstColumn="0" w:lastRowLastColumn="0"/>
          <w:wAfter w:w="16" w:type="dxa"/>
          <w:trHeight w:val="340"/>
        </w:trPr>
        <w:tc>
          <w:tcPr>
            <w:cnfStyle w:val="001000000000" w:firstRow="0" w:lastRow="0" w:firstColumn="1" w:lastColumn="0" w:oddVBand="0" w:evenVBand="0" w:oddHBand="0" w:evenHBand="0" w:firstRowFirstColumn="0" w:firstRowLastColumn="0" w:lastRowFirstColumn="0" w:lastRowLastColumn="0"/>
            <w:tcW w:w="14846" w:type="dxa"/>
            <w:gridSpan w:val="2"/>
            <w:tcBorders>
              <w:bottom w:val="single" w:sz="4" w:space="0" w:color="auto"/>
            </w:tcBorders>
            <w:shd w:val="clear" w:color="auto" w:fill="D9D9D9" w:themeFill="background1" w:themeFillShade="D9"/>
          </w:tcPr>
          <w:p w14:paraId="001015F5" w14:textId="77777777" w:rsidR="00217E8C" w:rsidRPr="00933DE7" w:rsidRDefault="00217E8C" w:rsidP="000F2323">
            <w:pPr>
              <w:jc w:val="center"/>
              <w:rPr>
                <w:rFonts w:ascii="Century Gothic" w:eastAsia="Century Gothic,Century Gothic,C" w:hAnsi="Century Gothic" w:cs="Century Gothic,Century Gothic,C"/>
                <w:color w:val="auto"/>
                <w:sz w:val="28"/>
                <w:szCs w:val="28"/>
              </w:rPr>
            </w:pPr>
            <w:r w:rsidRPr="287722AD">
              <w:rPr>
                <w:rFonts w:ascii="Century Gothic" w:eastAsia="Century Gothic,Century Gothic,C" w:hAnsi="Century Gothic" w:cs="Century Gothic,Century Gothic,C"/>
                <w:color w:val="auto"/>
                <w:sz w:val="28"/>
                <w:szCs w:val="28"/>
              </w:rPr>
              <w:lastRenderedPageBreak/>
              <w:t>Weather</w:t>
            </w:r>
          </w:p>
          <w:p w14:paraId="04270F9B" w14:textId="77777777" w:rsidR="00217E8C" w:rsidRPr="00933DE7" w:rsidRDefault="00217E8C" w:rsidP="000F2323">
            <w:pPr>
              <w:jc w:val="center"/>
              <w:rPr>
                <w:rFonts w:ascii="Century Gothic" w:eastAsia="Century Gothic,Century Gothic,C" w:hAnsi="Century Gothic" w:cs="Century Gothic,Century Gothic,C"/>
                <w:b w:val="0"/>
                <w:bCs w:val="0"/>
                <w:color w:val="auto"/>
                <w:sz w:val="28"/>
                <w:szCs w:val="28"/>
              </w:rPr>
            </w:pPr>
            <w:r w:rsidRPr="287722AD">
              <w:rPr>
                <w:rFonts w:ascii="Century Gothic" w:eastAsia="Century Gothic,Century Gothic,C" w:hAnsi="Century Gothic" w:cs="Century Gothic,Century Gothic,C"/>
                <w:color w:val="auto"/>
              </w:rPr>
              <w:t>SEP-</w:t>
            </w:r>
            <w:r w:rsidRPr="287722AD">
              <w:rPr>
                <w:rFonts w:ascii="Century Gothic" w:eastAsia="Century Gothic,Century Gothic,C" w:hAnsi="Century Gothic" w:cs="Century Gothic,Century Gothic,C"/>
                <w:b w:val="0"/>
                <w:bCs w:val="0"/>
                <w:color w:val="auto"/>
              </w:rPr>
              <w:t xml:space="preserve">Analyze Data, Ask Questions, </w:t>
            </w:r>
            <w:r w:rsidRPr="287722AD">
              <w:rPr>
                <w:rFonts w:ascii="Century Gothic" w:eastAsia="Century Gothic,Century Gothic,C" w:hAnsi="Century Gothic" w:cs="Century Gothic,Century Gothic,C"/>
                <w:color w:val="auto"/>
              </w:rPr>
              <w:t xml:space="preserve">DCI- </w:t>
            </w:r>
            <w:r w:rsidRPr="287722AD">
              <w:rPr>
                <w:rFonts w:ascii="Century Gothic" w:eastAsia="Century Gothic,Century Gothic,C" w:hAnsi="Century Gothic" w:cs="Century Gothic,Century Gothic,C"/>
                <w:b w:val="0"/>
                <w:bCs w:val="0"/>
                <w:color w:val="auto"/>
              </w:rPr>
              <w:t xml:space="preserve">Earth Systems, Earth and Human Activity     </w:t>
            </w:r>
            <w:r w:rsidRPr="287722AD">
              <w:rPr>
                <w:rFonts w:ascii="Century Gothic" w:eastAsia="Century Gothic,Century Gothic,C" w:hAnsi="Century Gothic" w:cs="Century Gothic,Century Gothic,C"/>
                <w:color w:val="auto"/>
              </w:rPr>
              <w:t xml:space="preserve">CCC- </w:t>
            </w:r>
            <w:r w:rsidRPr="287722AD">
              <w:rPr>
                <w:rFonts w:ascii="Century Gothic" w:eastAsia="Century Gothic,Century Gothic,C" w:hAnsi="Century Gothic" w:cs="Century Gothic,Century Gothic,C"/>
                <w:b w:val="0"/>
                <w:bCs w:val="0"/>
                <w:color w:val="auto"/>
              </w:rPr>
              <w:t>Patterns, Cause and Effect</w:t>
            </w:r>
          </w:p>
        </w:tc>
      </w:tr>
      <w:tr w:rsidR="00217E8C" w:rsidRPr="00933DE7" w14:paraId="5CE19B04" w14:textId="77777777" w:rsidTr="000F232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DC2D18" w14:textId="77777777" w:rsidR="00217E8C" w:rsidRPr="00933DE7"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4</w:t>
            </w:r>
          </w:p>
        </w:tc>
        <w:tc>
          <w:tcPr>
            <w:tcW w:w="134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BAA891" w14:textId="77777777" w:rsidR="00217E8C" w:rsidRPr="00933DE7"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The student demonstrates in-depth inferences and applications that go beyond the goal.</w:t>
            </w:r>
          </w:p>
        </w:tc>
      </w:tr>
      <w:tr w:rsidR="00217E8C" w:rsidRPr="00933DE7" w14:paraId="30B6279F" w14:textId="77777777" w:rsidTr="000F2323">
        <w:trPr>
          <w:trHeight w:val="58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04C836" w14:textId="77777777" w:rsidR="00217E8C" w:rsidRPr="00933DE7"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3</w:t>
            </w:r>
          </w:p>
          <w:p w14:paraId="10819EB4" w14:textId="77777777" w:rsidR="00217E8C" w:rsidRPr="00933DE7"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Learning Goal</w:t>
            </w:r>
          </w:p>
        </w:tc>
        <w:tc>
          <w:tcPr>
            <w:tcW w:w="1340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B2261F" w14:textId="77777777" w:rsidR="00217E8C" w:rsidRDefault="00217E8C"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 w:hAnsi="Century Gothic" w:cs="Century Gothic"/>
              </w:rPr>
              <w:t xml:space="preserve"> </w:t>
            </w:r>
            <w:r w:rsidRPr="287722AD">
              <w:rPr>
                <w:rFonts w:ascii="Century Gothic" w:eastAsia="Century Gothic,Century Gothic,C" w:hAnsi="Century Gothic" w:cs="Century Gothic,Century Gothic,C"/>
              </w:rPr>
              <w:t>Students</w:t>
            </w:r>
            <w:r>
              <w:rPr>
                <w:rFonts w:ascii="Century Gothic" w:eastAsia="Century Gothic,Century Gothic,C" w:hAnsi="Century Gothic" w:cs="Century Gothic,Century Gothic,C"/>
              </w:rPr>
              <w:t xml:space="preserve"> will</w:t>
            </w:r>
            <w:r w:rsidRPr="287722AD">
              <w:rPr>
                <w:rFonts w:ascii="Century Gothic" w:eastAsia="Century Gothic,Century Gothic,C" w:hAnsi="Century Gothic" w:cs="Century Gothic,Century Gothic,C"/>
              </w:rPr>
              <w:t>:</w:t>
            </w:r>
          </w:p>
          <w:p w14:paraId="686D5F15" w14:textId="77777777" w:rsidR="00217E8C" w:rsidRPr="00933DE7" w:rsidRDefault="00217E8C"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46E59114" w14:textId="77777777" w:rsidR="00217E8C" w:rsidRDefault="00217E8C" w:rsidP="000F2323">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00933DE7">
              <w:rPr>
                <w:rFonts w:ascii="Century Gothic" w:eastAsia="Century Gothic,Century Gothic,C" w:hAnsi="Century Gothic" w:cs="Century Gothic,Century Gothic,C"/>
              </w:rPr>
              <w:t>Use and share observations of local weather conditions to describe patterns over time. (</w:t>
            </w:r>
            <w:hyperlink r:id="rId30" w:history="1">
              <w:r>
                <w:rPr>
                  <w:rStyle w:val="Hyperlink"/>
                  <w:rFonts w:ascii="Century Gothic" w:eastAsia="Century Gothic,Century Gothic,C" w:hAnsi="Century Gothic" w:cs="Century Gothic,Century Gothic,C"/>
                </w:rPr>
                <w:t>K-E</w:t>
              </w:r>
              <w:r w:rsidRPr="00933DE7">
                <w:rPr>
                  <w:rStyle w:val="Hyperlink"/>
                  <w:rFonts w:ascii="Century Gothic" w:eastAsia="Century Gothic,Century Gothic,C" w:hAnsi="Century Gothic" w:cs="Century Gothic,Century Gothic,C"/>
                </w:rPr>
                <w:t>SS2-1</w:t>
              </w:r>
            </w:hyperlink>
            <w:r w:rsidRPr="00933DE7">
              <w:rPr>
                <w:rFonts w:ascii="Century Gothic" w:eastAsia="Century Gothic,Century Gothic,C" w:hAnsi="Century Gothic" w:cs="Century Gothic,Century Gothic,C"/>
              </w:rPr>
              <w:t>).</w:t>
            </w:r>
            <w:r w:rsidRPr="00933DE7">
              <w:rPr>
                <w:rFonts w:ascii="Century Gothic" w:eastAsia="Century Gothic,Century Gothic,C" w:hAnsi="Century Gothic" w:cs="Century Gothic,Century Gothic,C"/>
              </w:rPr>
              <w:tab/>
            </w:r>
          </w:p>
          <w:p w14:paraId="6FFB8E0B" w14:textId="77777777" w:rsidR="00217E8C" w:rsidRDefault="00217E8C" w:rsidP="000F2323">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20853DC6" w14:textId="77777777" w:rsidR="00217E8C" w:rsidRPr="00933DE7" w:rsidRDefault="00217E8C" w:rsidP="000F2323">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Ask questions to obtain information about the purpose of weather forecasting to prepare for, and respond to, severe weather.*(</w:t>
            </w:r>
            <w:hyperlink r:id="rId31">
              <w:r w:rsidRPr="287722AD">
                <w:rPr>
                  <w:rStyle w:val="Hyperlink"/>
                  <w:rFonts w:ascii="Century Gothic" w:eastAsia="Century Gothic,Century Gothic,C" w:hAnsi="Century Gothic" w:cs="Century Gothic,Century Gothic,C"/>
                </w:rPr>
                <w:t>K-ESS3-2</w:t>
              </w:r>
            </w:hyperlink>
            <w:r>
              <w:t xml:space="preserve">, </w:t>
            </w:r>
            <w:hyperlink r:id="rId32">
              <w:r w:rsidRPr="287722AD">
                <w:rPr>
                  <w:rStyle w:val="Hyperlink"/>
                  <w:rFonts w:ascii="Century Gothic" w:hAnsi="Century Gothic"/>
                </w:rPr>
                <w:t>K-2-ETS1-1</w:t>
              </w:r>
            </w:hyperlink>
            <w:r w:rsidRPr="287722AD">
              <w:rPr>
                <w:rFonts w:ascii="Century Gothic" w:hAnsi="Century Gothic"/>
              </w:rPr>
              <w:t>)</w:t>
            </w:r>
          </w:p>
          <w:p w14:paraId="329F9F7C" w14:textId="77777777" w:rsidR="00217E8C" w:rsidRPr="00933DE7" w:rsidRDefault="00217E8C"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tc>
      </w:tr>
      <w:tr w:rsidR="00217E8C" w:rsidRPr="00933DE7" w14:paraId="42CE4A7A" w14:textId="77777777" w:rsidTr="000F2323">
        <w:trPr>
          <w:cnfStyle w:val="000000100000" w:firstRow="0" w:lastRow="0" w:firstColumn="0" w:lastColumn="0" w:oddVBand="0" w:evenVBand="0" w:oddHBand="1" w:evenHBand="0" w:firstRowFirstColumn="0" w:firstRowLastColumn="0" w:lastRowFirstColumn="0" w:lastRowLastColumn="0"/>
          <w:trHeight w:val="1545"/>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1AD4DA" w14:textId="77777777" w:rsidR="00217E8C" w:rsidRPr="00933DE7"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2</w:t>
            </w:r>
          </w:p>
        </w:tc>
        <w:tc>
          <w:tcPr>
            <w:tcW w:w="134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64A416" w14:textId="77777777" w:rsidR="00217E8C"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w:t>
            </w:r>
          </w:p>
          <w:p w14:paraId="1EF7A142" w14:textId="77777777" w:rsidR="00217E8C" w:rsidRPr="00933DE7"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1CF21C79" w14:textId="77777777" w:rsidR="00217E8C" w:rsidRDefault="00217E8C" w:rsidP="000F2323">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t xml:space="preserve">1. </w:t>
            </w:r>
            <w:r w:rsidRPr="287722AD">
              <w:rPr>
                <w:rFonts w:ascii="Century Gothic" w:eastAsia="Century Gothic" w:hAnsi="Century Gothic" w:cs="Century Gothic"/>
              </w:rPr>
              <w:t xml:space="preserve">Make observations of weather (the number of sunny, cloudy, rainy, windy, cool, or warm </w:t>
            </w:r>
            <w:proofErr w:type="gramStart"/>
            <w:r w:rsidRPr="287722AD">
              <w:rPr>
                <w:rFonts w:ascii="Century Gothic" w:eastAsia="Century Gothic" w:hAnsi="Century Gothic" w:cs="Century Gothic"/>
              </w:rPr>
              <w:t>days)(</w:t>
            </w:r>
            <w:proofErr w:type="gramEnd"/>
            <w:r w:rsidRPr="287722AD">
              <w:rPr>
                <w:rFonts w:ascii="Century Gothic" w:eastAsia="Century Gothic" w:hAnsi="Century Gothic" w:cs="Century Gothic"/>
              </w:rPr>
              <w:t>relative temperature at various times of the day).</w:t>
            </w:r>
          </w:p>
          <w:p w14:paraId="0F3B09FA" w14:textId="77777777" w:rsidR="00217E8C"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2. Determine patterns in kinds of weather and relative temperature from day to day and month to month.</w:t>
            </w:r>
          </w:p>
          <w:p w14:paraId="66FA8240" w14:textId="77777777" w:rsidR="00217E8C"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3. Use a thermometer to measure air temperature.</w:t>
            </w:r>
          </w:p>
          <w:p w14:paraId="3363C790" w14:textId="0A939D8F" w:rsidR="00217E8C"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4. Use a tool (wind</w:t>
            </w:r>
            <w:r w:rsidR="00E90BBF">
              <w:rPr>
                <w:rFonts w:ascii="Century Gothic" w:eastAsia="Century Gothic" w:hAnsi="Century Gothic" w:cs="Century Gothic"/>
              </w:rPr>
              <w:t>sock</w:t>
            </w:r>
            <w:r w:rsidRPr="287722AD">
              <w:rPr>
                <w:rFonts w:ascii="Century Gothic" w:eastAsia="Century Gothic" w:hAnsi="Century Gothic" w:cs="Century Gothic"/>
              </w:rPr>
              <w:t>)to show wind pattern relationships.</w:t>
            </w:r>
          </w:p>
          <w:p w14:paraId="15EBB1E3" w14:textId="77777777" w:rsidR="00217E8C" w:rsidRPr="00933DE7"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p w14:paraId="0E140B63" w14:textId="77777777" w:rsidR="00217E8C" w:rsidRDefault="00217E8C" w:rsidP="000F2323">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t xml:space="preserve">1. </w:t>
            </w:r>
            <w:r w:rsidRPr="287722AD">
              <w:rPr>
                <w:rFonts w:ascii="Century Gothic" w:eastAsia="Century Gothic" w:hAnsi="Century Gothic" w:cs="Century Gothic"/>
              </w:rPr>
              <w:t>Ask weather related questions based on observations.</w:t>
            </w:r>
          </w:p>
          <w:p w14:paraId="3205981A" w14:textId="77777777" w:rsidR="00217E8C"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2. Use patterns to state likelihood of severe weather in an area.</w:t>
            </w:r>
          </w:p>
          <w:p w14:paraId="1BA8EDB2" w14:textId="77777777" w:rsidR="00217E8C" w:rsidRPr="00933DE7"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3. Knows appropriate response for area weather hazards based on forecast or adult directions.</w:t>
            </w:r>
          </w:p>
          <w:p w14:paraId="3AB38DBF" w14:textId="77777777" w:rsidR="00217E8C" w:rsidRPr="00933DE7" w:rsidRDefault="00217E8C" w:rsidP="000F2323">
            <w:pPr>
              <w:pStyle w:val="ListParagraph"/>
              <w:ind w:left="60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 xml:space="preserve">  4. Collect weather information from questions.</w:t>
            </w:r>
          </w:p>
          <w:p w14:paraId="1551A830" w14:textId="77777777" w:rsidR="00217E8C" w:rsidRPr="00933DE7" w:rsidRDefault="00217E8C" w:rsidP="000F2323">
            <w:pPr>
              <w:pStyle w:val="ListParagraph"/>
              <w:ind w:left="60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p w14:paraId="78ADFE12" w14:textId="77777777" w:rsidR="00217E8C" w:rsidRPr="00933DE7"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 recognize or recall specific vocabulary, such as:</w:t>
            </w:r>
          </w:p>
          <w:p w14:paraId="45F8E110" w14:textId="77777777" w:rsidR="00217E8C" w:rsidRPr="00933DE7"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Pr>
                <w:rFonts w:ascii="Century Gothic" w:eastAsia="Century Gothic,Century Gothic,C" w:hAnsi="Century Gothic" w:cs="Century Gothic,Century Gothic,C"/>
              </w:rPr>
              <w:t xml:space="preserve">Air, Blowing, Cloud, Cold, Cool, Direction, Freezing, Hot, </w:t>
            </w:r>
            <w:r w:rsidRPr="287722AD">
              <w:rPr>
                <w:rFonts w:ascii="Century Gothic" w:eastAsia="Century Gothic,Century Gothic,C" w:hAnsi="Century Gothic" w:cs="Century Gothic,Century Gothic,C"/>
              </w:rPr>
              <w:t>Mode</w:t>
            </w:r>
            <w:r>
              <w:rPr>
                <w:rFonts w:ascii="Century Gothic" w:eastAsia="Century Gothic,Century Gothic,C" w:hAnsi="Century Gothic" w:cs="Century Gothic,Century Gothic,C"/>
              </w:rPr>
              <w:t xml:space="preserve">l, Monitor, Overcast, Partly Cloudy, </w:t>
            </w:r>
            <w:r w:rsidRPr="287722AD">
              <w:rPr>
                <w:rFonts w:ascii="Century Gothic" w:eastAsia="Century Gothic,Century Gothic,C" w:hAnsi="Century Gothic" w:cs="Century Gothic,Century Gothic,C"/>
              </w:rPr>
              <w:t>Pattern</w:t>
            </w:r>
            <w:r>
              <w:rPr>
                <w:rFonts w:ascii="Century Gothic" w:eastAsia="Century Gothic,Century Gothic,C" w:hAnsi="Century Gothic" w:cs="Century Gothic,Century Gothic,C"/>
              </w:rPr>
              <w:t xml:space="preserve">, </w:t>
            </w:r>
            <w:proofErr w:type="gramStart"/>
            <w:r>
              <w:rPr>
                <w:rFonts w:ascii="Century Gothic" w:eastAsia="Century Gothic,Century Gothic,C" w:hAnsi="Century Gothic" w:cs="Century Gothic,Century Gothic,C"/>
              </w:rPr>
              <w:t xml:space="preserve">Raining, </w:t>
            </w:r>
            <w:r w:rsidRPr="287722AD">
              <w:rPr>
                <w:rFonts w:ascii="Century Gothic" w:eastAsia="Century Gothic,Century Gothic,C" w:hAnsi="Century Gothic" w:cs="Century Gothic,Century Gothic,C"/>
              </w:rPr>
              <w:t xml:space="preserve"> Severe</w:t>
            </w:r>
            <w:proofErr w:type="gramEnd"/>
            <w:r>
              <w:rPr>
                <w:rFonts w:ascii="Century Gothic" w:eastAsia="Century Gothic,Century Gothic,C" w:hAnsi="Century Gothic" w:cs="Century Gothic,Century Gothic,C"/>
              </w:rPr>
              <w:t>, Snowy, Sunny, Temperature, Thermometer, Warm, Weather, Wind</w:t>
            </w:r>
          </w:p>
          <w:p w14:paraId="77DF0BA2" w14:textId="77777777" w:rsidR="00217E8C" w:rsidRPr="00933DE7"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hAnsi="Century Gothic"/>
              </w:rPr>
            </w:pPr>
          </w:p>
        </w:tc>
      </w:tr>
      <w:tr w:rsidR="00217E8C" w:rsidRPr="00933DE7" w14:paraId="4F9CD9C4" w14:textId="77777777" w:rsidTr="000F2323">
        <w:trPr>
          <w:trHeight w:val="20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F0BF146" w14:textId="77777777" w:rsidR="00217E8C" w:rsidRPr="00933DE7"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1</w:t>
            </w:r>
          </w:p>
        </w:tc>
        <w:tc>
          <w:tcPr>
            <w:tcW w:w="134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340B29" w14:textId="5A80D307" w:rsidR="00217E8C" w:rsidRPr="00933DE7" w:rsidRDefault="00825F0B"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00825F0B">
              <w:rPr>
                <w:rFonts w:ascii="Century Gothic" w:hAnsi="Century Gothic"/>
                <w:iCs/>
                <w:color w:val="000000"/>
                <w:sz w:val="24"/>
                <w:szCs w:val="24"/>
              </w:rPr>
              <w:t>Student's performance reflects beginning-to-learn foundational skills and knowledge.</w:t>
            </w:r>
            <w:r w:rsidRPr="00825F0B">
              <w:rPr>
                <w:rFonts w:ascii="Century Gothic" w:hAnsi="Century Gothic"/>
                <w:color w:val="000000"/>
                <w:sz w:val="24"/>
                <w:szCs w:val="24"/>
              </w:rPr>
              <w:t>  </w:t>
            </w:r>
          </w:p>
        </w:tc>
      </w:tr>
    </w:tbl>
    <w:p w14:paraId="4F5B250B" w14:textId="7D5C29ED" w:rsidR="00217E8C" w:rsidRDefault="00217E8C" w:rsidP="00217E8C">
      <w:pPr>
        <w:rPr>
          <w:rFonts w:ascii="Century Gothic" w:hAnsi="Century Gothic"/>
          <w:b/>
          <w:sz w:val="28"/>
          <w:szCs w:val="28"/>
        </w:rPr>
      </w:pPr>
    </w:p>
    <w:p w14:paraId="53C16FF8" w14:textId="77777777" w:rsidR="008175F9" w:rsidRDefault="008175F9" w:rsidP="00217E8C">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AE777D" w:rsidRPr="00AE777D" w14:paraId="09EA3B4D" w14:textId="77777777" w:rsidTr="00C86ECA">
        <w:trPr>
          <w:trHeight w:val="1637"/>
        </w:trPr>
        <w:tc>
          <w:tcPr>
            <w:tcW w:w="14390" w:type="dxa"/>
            <w:gridSpan w:val="2"/>
          </w:tcPr>
          <w:p w14:paraId="6B7BDD6B" w14:textId="15E9CFE7" w:rsidR="00AE777D" w:rsidRPr="00AE777D" w:rsidRDefault="00AE777D" w:rsidP="00AE777D">
            <w:pPr>
              <w:jc w:val="center"/>
              <w:outlineLvl w:val="0"/>
              <w:rPr>
                <w:b/>
              </w:rPr>
            </w:pPr>
            <w:r w:rsidRPr="00AE777D">
              <w:rPr>
                <w:rFonts w:ascii="Century Gothic" w:eastAsia="Century Gothic,Century Gothic,C" w:hAnsi="Century Gothic" w:cs="Century Gothic,Century Gothic,C"/>
                <w:b/>
                <w:sz w:val="28"/>
                <w:szCs w:val="28"/>
              </w:rPr>
              <w:lastRenderedPageBreak/>
              <w:t>Weather</w:t>
            </w:r>
          </w:p>
        </w:tc>
      </w:tr>
      <w:tr w:rsidR="006F44C6" w14:paraId="132A810F" w14:textId="77777777" w:rsidTr="00C86ECA">
        <w:trPr>
          <w:trHeight w:val="1637"/>
        </w:trPr>
        <w:tc>
          <w:tcPr>
            <w:tcW w:w="14390" w:type="dxa"/>
            <w:gridSpan w:val="2"/>
          </w:tcPr>
          <w:p w14:paraId="72805442" w14:textId="6D1DD871" w:rsidR="006F44C6" w:rsidRPr="006F44C6" w:rsidRDefault="006F44C6" w:rsidP="006F44C6">
            <w:pPr>
              <w:outlineLvl w:val="0"/>
              <w:rPr>
                <w:b/>
              </w:rPr>
            </w:pPr>
            <w:r w:rsidRPr="006F44C6">
              <w:rPr>
                <w:b/>
              </w:rPr>
              <w:t>“Big Idea”</w:t>
            </w:r>
          </w:p>
          <w:p w14:paraId="273F32D7" w14:textId="2D0569BA" w:rsidR="006F44C6" w:rsidRPr="006F44C6" w:rsidRDefault="006F44C6" w:rsidP="006F44C6">
            <w:pPr>
              <w:rPr>
                <w:b/>
              </w:rPr>
            </w:pPr>
            <w:r w:rsidRPr="006F44C6">
              <w:rPr>
                <w:b/>
              </w:rPr>
              <w:t xml:space="preserve">Students use observations to recognize patterns. Students then use that knowledge of patterns in the </w:t>
            </w:r>
            <w:proofErr w:type="gramStart"/>
            <w:r w:rsidRPr="006F44C6">
              <w:rPr>
                <w:b/>
              </w:rPr>
              <w:t>weather  to</w:t>
            </w:r>
            <w:proofErr w:type="gramEnd"/>
            <w:r w:rsidRPr="006F44C6">
              <w:rPr>
                <w:b/>
              </w:rPr>
              <w:t xml:space="preserve"> ask  question that address needed information that can then  be used to make predictions and wise choices relating to weather (how to dress, severe weather, predicting future weather, </w:t>
            </w:r>
            <w:proofErr w:type="spellStart"/>
            <w:r w:rsidRPr="006F44C6">
              <w:rPr>
                <w:b/>
              </w:rPr>
              <w:t>etc</w:t>
            </w:r>
            <w:proofErr w:type="spellEnd"/>
            <w:r w:rsidRPr="006F44C6">
              <w:rPr>
                <w:b/>
              </w:rPr>
              <w:t>).</w:t>
            </w:r>
          </w:p>
          <w:p w14:paraId="3E8E1DE6" w14:textId="77777777" w:rsidR="006F44C6" w:rsidRPr="006F44C6" w:rsidRDefault="006F44C6" w:rsidP="006F44C6">
            <w:pPr>
              <w:rPr>
                <w:b/>
              </w:rPr>
            </w:pPr>
            <w:r w:rsidRPr="006F44C6">
              <w:rPr>
                <w:b/>
              </w:rPr>
              <w:t xml:space="preserve">***This standard might best be addressed over an entire year of observing and recording weather and </w:t>
            </w:r>
            <w:proofErr w:type="gramStart"/>
            <w:r w:rsidRPr="006F44C6">
              <w:rPr>
                <w:b/>
              </w:rPr>
              <w:t>not  in</w:t>
            </w:r>
            <w:proofErr w:type="gramEnd"/>
            <w:r w:rsidRPr="006F44C6">
              <w:rPr>
                <w:b/>
              </w:rPr>
              <w:t xml:space="preserve"> an isolated unit****</w:t>
            </w:r>
          </w:p>
          <w:p w14:paraId="7FDB17BC" w14:textId="77777777" w:rsidR="006F44C6" w:rsidRDefault="006F44C6" w:rsidP="00217E8C">
            <w:pPr>
              <w:rPr>
                <w:rFonts w:ascii="Century Gothic" w:hAnsi="Century Gothic"/>
                <w:b/>
                <w:sz w:val="28"/>
                <w:szCs w:val="28"/>
              </w:rPr>
            </w:pPr>
          </w:p>
        </w:tc>
      </w:tr>
      <w:tr w:rsidR="006F44C6" w14:paraId="7101598D" w14:textId="77777777" w:rsidTr="00C86ECA">
        <w:tc>
          <w:tcPr>
            <w:tcW w:w="7195" w:type="dxa"/>
            <w:shd w:val="clear" w:color="auto" w:fill="FFFF00"/>
          </w:tcPr>
          <w:p w14:paraId="006B7B73" w14:textId="77777777" w:rsidR="006F44C6" w:rsidRDefault="006F44C6" w:rsidP="006F44C6">
            <w:r>
              <w:t>FOSS</w:t>
            </w:r>
          </w:p>
          <w:p w14:paraId="60A5D65E" w14:textId="366B8DD8" w:rsidR="006F44C6" w:rsidRDefault="006F44C6" w:rsidP="006F44C6">
            <w:pPr>
              <w:rPr>
                <w:rFonts w:ascii="Century Gothic" w:hAnsi="Century Gothic"/>
                <w:b/>
                <w:sz w:val="28"/>
                <w:szCs w:val="28"/>
              </w:rPr>
            </w:pPr>
            <w:r>
              <w:t>Trees and Weather</w:t>
            </w:r>
          </w:p>
        </w:tc>
        <w:tc>
          <w:tcPr>
            <w:tcW w:w="7195" w:type="dxa"/>
            <w:shd w:val="clear" w:color="auto" w:fill="FFFF00"/>
          </w:tcPr>
          <w:p w14:paraId="551DBDA6" w14:textId="572D719C" w:rsidR="006F44C6" w:rsidRDefault="006F44C6" w:rsidP="006F44C6">
            <w:pPr>
              <w:rPr>
                <w:rFonts w:ascii="Century Gothic" w:hAnsi="Century Gothic"/>
                <w:b/>
                <w:sz w:val="28"/>
                <w:szCs w:val="28"/>
              </w:rPr>
            </w:pPr>
            <w:r>
              <w:t>Additional Resources</w:t>
            </w:r>
          </w:p>
        </w:tc>
      </w:tr>
      <w:tr w:rsidR="006F44C6" w14:paraId="6E05B91C" w14:textId="77777777" w:rsidTr="006F44C6">
        <w:tc>
          <w:tcPr>
            <w:tcW w:w="7195" w:type="dxa"/>
          </w:tcPr>
          <w:p w14:paraId="056C4052" w14:textId="77777777" w:rsidR="006F44C6" w:rsidRDefault="006F44C6" w:rsidP="006F44C6">
            <w:r>
              <w:t>Investigation 3</w:t>
            </w:r>
          </w:p>
          <w:p w14:paraId="24EC4AAE" w14:textId="77777777" w:rsidR="006F44C6" w:rsidRDefault="006F44C6" w:rsidP="006F44C6">
            <w:r>
              <w:t xml:space="preserve">Parts 1-3 Teacher Guide </w:t>
            </w:r>
            <w:proofErr w:type="spellStart"/>
            <w:r>
              <w:t>pg</w:t>
            </w:r>
            <w:proofErr w:type="spellEnd"/>
            <w:r>
              <w:t xml:space="preserve"> 177</w:t>
            </w:r>
          </w:p>
          <w:p w14:paraId="17F9B43A" w14:textId="77777777" w:rsidR="006F44C6" w:rsidRDefault="006F44C6" w:rsidP="006F44C6">
            <w:r>
              <w:t>Investigation 4</w:t>
            </w:r>
          </w:p>
          <w:p w14:paraId="5BD564AA" w14:textId="6183E5B1" w:rsidR="006F44C6" w:rsidRDefault="006F44C6" w:rsidP="006F44C6">
            <w:pPr>
              <w:rPr>
                <w:rFonts w:ascii="Century Gothic" w:hAnsi="Century Gothic"/>
                <w:b/>
                <w:sz w:val="28"/>
                <w:szCs w:val="28"/>
              </w:rPr>
            </w:pPr>
            <w:r>
              <w:t xml:space="preserve">Parts 1-9 Observing Trees over the season Teacher Guide </w:t>
            </w:r>
            <w:proofErr w:type="spellStart"/>
            <w:r>
              <w:t>pg</w:t>
            </w:r>
            <w:proofErr w:type="spellEnd"/>
            <w:r>
              <w:t xml:space="preserve"> 217</w:t>
            </w:r>
          </w:p>
        </w:tc>
        <w:tc>
          <w:tcPr>
            <w:tcW w:w="7195" w:type="dxa"/>
          </w:tcPr>
          <w:p w14:paraId="1C0FA23A" w14:textId="457497FA" w:rsidR="006F44C6" w:rsidRDefault="006F44C6" w:rsidP="006F44C6">
            <w:pPr>
              <w:rPr>
                <w:rStyle w:val="Hyperlink"/>
              </w:rPr>
            </w:pPr>
            <w:r>
              <w:fldChar w:fldCharType="begin"/>
            </w:r>
            <w:r>
              <w:instrText xml:space="preserve"> HYPERLINK "https://mysteryscience.com/watching/weather-conditions-instruments-seasons" </w:instrText>
            </w:r>
            <w:r>
              <w:fldChar w:fldCharType="separate"/>
            </w:r>
            <w:r w:rsidRPr="00CE464A">
              <w:rPr>
                <w:rStyle w:val="Hyperlink"/>
              </w:rPr>
              <w:t>Mystery Science Weather Watching Mystery 5 and 6</w:t>
            </w:r>
            <w:r>
              <w:rPr>
                <w:rStyle w:val="Hyperlink"/>
              </w:rPr>
              <w:t xml:space="preserve"> </w:t>
            </w:r>
          </w:p>
          <w:p w14:paraId="0BE75A01" w14:textId="77777777" w:rsidR="006F44C6" w:rsidRPr="00CE464A" w:rsidRDefault="006F44C6" w:rsidP="006F44C6">
            <w:pPr>
              <w:rPr>
                <w:rStyle w:val="Hyperlink"/>
              </w:rPr>
            </w:pPr>
          </w:p>
          <w:p w14:paraId="1ECF4644" w14:textId="77777777" w:rsidR="006F44C6" w:rsidRDefault="006F44C6" w:rsidP="006F44C6">
            <w:r>
              <w:fldChar w:fldCharType="end"/>
            </w:r>
            <w:hyperlink r:id="rId33" w:history="1">
              <w:r w:rsidRPr="00666420">
                <w:rPr>
                  <w:rStyle w:val="Hyperlink"/>
                </w:rPr>
                <w:t>Pebble Go- Earth Science- Weather</w:t>
              </w:r>
            </w:hyperlink>
          </w:p>
          <w:p w14:paraId="10C76537" w14:textId="77777777" w:rsidR="006F44C6" w:rsidRDefault="006F44C6" w:rsidP="006F44C6"/>
          <w:p w14:paraId="4C829F89" w14:textId="77777777" w:rsidR="006F44C6" w:rsidRDefault="008175F9" w:rsidP="006F44C6">
            <w:hyperlink r:id="rId34" w:history="1">
              <w:r w:rsidR="006F44C6" w:rsidRPr="00372DAD">
                <w:rPr>
                  <w:rStyle w:val="Hyperlink"/>
                </w:rPr>
                <w:t>Heartland AEA</w:t>
              </w:r>
            </w:hyperlink>
          </w:p>
          <w:p w14:paraId="4A2F1938" w14:textId="77777777" w:rsidR="006F44C6" w:rsidRDefault="006F44C6" w:rsidP="006F44C6">
            <w:pPr>
              <w:rPr>
                <w:rFonts w:eastAsia="Times New Roman"/>
              </w:rPr>
            </w:pPr>
          </w:p>
          <w:p w14:paraId="2483C412" w14:textId="77777777" w:rsidR="006F44C6" w:rsidRDefault="006F44C6" w:rsidP="006F44C6">
            <w:pPr>
              <w:rPr>
                <w:rFonts w:ascii="Century Gothic" w:hAnsi="Century Gothic"/>
                <w:b/>
                <w:sz w:val="28"/>
                <w:szCs w:val="28"/>
              </w:rPr>
            </w:pPr>
          </w:p>
        </w:tc>
      </w:tr>
    </w:tbl>
    <w:p w14:paraId="5C102268" w14:textId="3EF15523" w:rsidR="00E90BBF" w:rsidRDefault="00E90BBF" w:rsidP="00A66012">
      <w:bookmarkStart w:id="2" w:name="PrintConceptsScale"/>
      <w:bookmarkEnd w:id="2"/>
    </w:p>
    <w:p w14:paraId="4B5BE399" w14:textId="1F375427" w:rsidR="008175F9" w:rsidRDefault="008175F9" w:rsidP="00A66012"/>
    <w:p w14:paraId="28A42167" w14:textId="3BA23FF7" w:rsidR="008175F9" w:rsidRDefault="008175F9" w:rsidP="00A66012"/>
    <w:p w14:paraId="5A7CAE83" w14:textId="7C3FB1E0" w:rsidR="008175F9" w:rsidRDefault="008175F9" w:rsidP="00A66012"/>
    <w:p w14:paraId="3297D9DC" w14:textId="068D8D97" w:rsidR="008175F9" w:rsidRDefault="008175F9" w:rsidP="00A66012"/>
    <w:p w14:paraId="7F7D83F6" w14:textId="0D3C77B8" w:rsidR="008175F9" w:rsidRDefault="008175F9" w:rsidP="00A66012"/>
    <w:p w14:paraId="63C9915A" w14:textId="46DA1CC9" w:rsidR="008175F9" w:rsidRDefault="008175F9" w:rsidP="00A66012"/>
    <w:p w14:paraId="388F24DC" w14:textId="6685DD97" w:rsidR="008175F9" w:rsidRDefault="008175F9" w:rsidP="00A66012"/>
    <w:p w14:paraId="3892E99C" w14:textId="77777777" w:rsidR="008175F9" w:rsidRDefault="008175F9" w:rsidP="00A66012"/>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458"/>
        <w:gridCol w:w="13198"/>
      </w:tblGrid>
      <w:tr w:rsidR="00E90BBF" w:rsidRPr="00A529E5" w14:paraId="418487F2" w14:textId="77777777" w:rsidTr="00E73D11">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3EBD1328" w14:textId="77777777" w:rsidR="00E90BBF" w:rsidRPr="00A529E5" w:rsidRDefault="00E90BBF" w:rsidP="00E73D11">
            <w:pPr>
              <w:jc w:val="center"/>
              <w:rPr>
                <w:rFonts w:ascii="Century Gothic" w:eastAsia="Century Gothic,Century Gothic,C" w:hAnsi="Century Gothic" w:cs="Century Gothic,Century Gothic,C"/>
                <w:color w:val="auto"/>
                <w:sz w:val="28"/>
                <w:szCs w:val="28"/>
              </w:rPr>
            </w:pPr>
            <w:r w:rsidRPr="00A529E5">
              <w:rPr>
                <w:rFonts w:ascii="Century Gothic" w:eastAsia="Century Gothic,Century Gothic,C" w:hAnsi="Century Gothic" w:cs="Century Gothic,Century Gothic,C"/>
                <w:color w:val="auto"/>
                <w:sz w:val="28"/>
                <w:szCs w:val="28"/>
              </w:rPr>
              <w:lastRenderedPageBreak/>
              <w:t xml:space="preserve">Forces and Motion </w:t>
            </w:r>
          </w:p>
          <w:p w14:paraId="7694B22E" w14:textId="77777777" w:rsidR="00E90BBF" w:rsidRPr="00A529E5" w:rsidRDefault="00E90BBF" w:rsidP="00E73D11">
            <w:pPr>
              <w:jc w:val="center"/>
              <w:rPr>
                <w:rFonts w:ascii="Century Gothic" w:eastAsia="Century Gothic,Century Gothic,C" w:hAnsi="Century Gothic" w:cs="Century Gothic,Century Gothic,C"/>
                <w:b w:val="0"/>
                <w:bCs w:val="0"/>
                <w:color w:val="auto"/>
                <w:sz w:val="28"/>
                <w:szCs w:val="28"/>
              </w:rPr>
            </w:pPr>
            <w:r w:rsidRPr="287722AD">
              <w:rPr>
                <w:rFonts w:ascii="Century Gothic" w:eastAsia="Century Gothic,Century Gothic,C" w:hAnsi="Century Gothic" w:cs="Century Gothic,Century Gothic,C"/>
                <w:color w:val="auto"/>
              </w:rPr>
              <w:t xml:space="preserve">SEP- </w:t>
            </w:r>
            <w:r w:rsidRPr="287722AD">
              <w:rPr>
                <w:rFonts w:ascii="Century Gothic" w:eastAsia="Century Gothic,Century Gothic,C" w:hAnsi="Century Gothic" w:cs="Century Gothic,Century Gothic,C"/>
                <w:b w:val="0"/>
                <w:bCs w:val="0"/>
                <w:color w:val="auto"/>
              </w:rPr>
              <w:t xml:space="preserve">Plan and Conduct/Analyze Data </w:t>
            </w:r>
            <w:r w:rsidRPr="287722AD">
              <w:rPr>
                <w:rFonts w:ascii="Century Gothic" w:eastAsia="Century Gothic,Century Gothic,C" w:hAnsi="Century Gothic" w:cs="Century Gothic,Century Gothic,C"/>
                <w:color w:val="auto"/>
              </w:rPr>
              <w:t xml:space="preserve">DCI- </w:t>
            </w:r>
            <w:r w:rsidRPr="287722AD">
              <w:rPr>
                <w:rFonts w:ascii="Century Gothic" w:eastAsia="Century Gothic,Century Gothic,C" w:hAnsi="Century Gothic" w:cs="Century Gothic,Century Gothic,C"/>
                <w:b w:val="0"/>
                <w:bCs w:val="0"/>
                <w:color w:val="auto"/>
              </w:rPr>
              <w:t xml:space="preserve">Motion and Stability </w:t>
            </w:r>
            <w:r w:rsidRPr="287722AD">
              <w:rPr>
                <w:rFonts w:ascii="Century Gothic" w:eastAsia="Century Gothic,Century Gothic,C" w:hAnsi="Century Gothic" w:cs="Century Gothic,Century Gothic,C"/>
                <w:color w:val="auto"/>
              </w:rPr>
              <w:t xml:space="preserve">CCC- </w:t>
            </w:r>
            <w:r w:rsidRPr="287722AD">
              <w:rPr>
                <w:rFonts w:ascii="Century Gothic" w:eastAsia="Century Gothic,Century Gothic,C" w:hAnsi="Century Gothic" w:cs="Century Gothic,Century Gothic,C"/>
                <w:b w:val="0"/>
                <w:bCs w:val="0"/>
                <w:color w:val="auto"/>
              </w:rPr>
              <w:t>Cause and Effect</w:t>
            </w:r>
          </w:p>
        </w:tc>
      </w:tr>
      <w:tr w:rsidR="00E90BBF" w:rsidRPr="00A529E5" w14:paraId="1A1C8719" w14:textId="77777777" w:rsidTr="00E73D11">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6024DC"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4</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4772CC83" w14:textId="77777777" w:rsidR="00E90BBF" w:rsidRPr="00A529E5"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The student demonstrates in-depth inferences and applications that go beyond the goal.</w:t>
            </w:r>
          </w:p>
        </w:tc>
      </w:tr>
      <w:tr w:rsidR="00E90BBF" w:rsidRPr="00A529E5" w14:paraId="3C3DD966" w14:textId="77777777" w:rsidTr="00E73D11">
        <w:trPr>
          <w:trHeight w:val="1314"/>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37784D3"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3</w:t>
            </w:r>
          </w:p>
          <w:p w14:paraId="2B2F7C14"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Learning Goal</w:t>
            </w:r>
          </w:p>
        </w:tc>
        <w:tc>
          <w:tcPr>
            <w:tcW w:w="1319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B7D48B" w14:textId="77777777" w:rsidR="00E90BBF" w:rsidRDefault="00E90BBF" w:rsidP="00E73D11">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w:t>
            </w:r>
            <w:r>
              <w:rPr>
                <w:rFonts w:ascii="Century Gothic" w:eastAsia="Century Gothic,Century Gothic,C" w:hAnsi="Century Gothic" w:cs="Century Gothic,Century Gothic,C"/>
              </w:rPr>
              <w:t xml:space="preserve"> will</w:t>
            </w:r>
            <w:r w:rsidRPr="287722AD">
              <w:rPr>
                <w:rFonts w:ascii="Century Gothic" w:eastAsia="Century Gothic,Century Gothic,C" w:hAnsi="Century Gothic" w:cs="Century Gothic,Century Gothic,C"/>
              </w:rPr>
              <w:t>:</w:t>
            </w:r>
          </w:p>
          <w:p w14:paraId="4261CB10" w14:textId="77777777" w:rsidR="00E90BBF" w:rsidRPr="00A529E5" w:rsidRDefault="00E90BBF" w:rsidP="00E73D11">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3CB7F43D" w14:textId="77777777" w:rsidR="00E90BBF" w:rsidRPr="00A529E5" w:rsidRDefault="00E90BBF" w:rsidP="00E73D11">
            <w:pPr>
              <w:pStyle w:val="ListParagraph"/>
              <w:numPr>
                <w:ilvl w:val="1"/>
                <w:numId w:val="1"/>
              </w:numPr>
              <w:ind w:left="792"/>
              <w:cnfStyle w:val="000000000000" w:firstRow="0" w:lastRow="0" w:firstColumn="0" w:lastColumn="0" w:oddVBand="0" w:evenVBand="0" w:oddHBand="0" w:evenHBand="0" w:firstRowFirstColumn="0" w:firstRowLastColumn="0" w:lastRowFirstColumn="0" w:lastRowLastColumn="0"/>
              <w:rPr>
                <w:rStyle w:val="popup"/>
                <w:rFonts w:ascii="Century Gothic" w:eastAsia="Century Gothic,Century Gothic,C" w:hAnsi="Century Gothic" w:cs="Century Gothic,Century Gothic,C"/>
              </w:rPr>
            </w:pPr>
            <w:r w:rsidRPr="287722AD">
              <w:rPr>
                <w:rStyle w:val="popup"/>
                <w:rFonts w:ascii="Century Gothic" w:eastAsia="Century Gothic,Century Gothic,C" w:hAnsi="Century Gothic" w:cs="Century Gothic,Century Gothic,C"/>
              </w:rPr>
              <w:t>Plan and conduct an investigation to compare</w:t>
            </w:r>
            <w:r w:rsidRPr="287722AD">
              <w:rPr>
                <w:rFonts w:ascii="Century Gothic" w:eastAsia="Century Gothic,Century Gothic,C" w:hAnsi="Century Gothic" w:cs="Century Gothic,Century Gothic,C"/>
              </w:rPr>
              <w:t xml:space="preserve"> </w:t>
            </w:r>
            <w:r w:rsidRPr="287722AD">
              <w:rPr>
                <w:rStyle w:val="popup"/>
                <w:rFonts w:ascii="Century Gothic" w:eastAsia="Century Gothic,Century Gothic,C" w:hAnsi="Century Gothic" w:cs="Century Gothic,Century Gothic,C"/>
              </w:rPr>
              <w:t>the effects of</w:t>
            </w:r>
            <w:r w:rsidRPr="287722AD">
              <w:rPr>
                <w:rFonts w:ascii="Century Gothic" w:eastAsia="Century Gothic,Century Gothic,C" w:hAnsi="Century Gothic" w:cs="Century Gothic,Century Gothic,C"/>
              </w:rPr>
              <w:t xml:space="preserve"> </w:t>
            </w:r>
            <w:r w:rsidRPr="287722AD">
              <w:rPr>
                <w:rStyle w:val="popup"/>
                <w:rFonts w:ascii="Century Gothic" w:eastAsia="Century Gothic,Century Gothic,C" w:hAnsi="Century Gothic" w:cs="Century Gothic,Century Gothic,C"/>
              </w:rPr>
              <w:t>different strengths or different directions of pushes and pulls on the motion of an object.(</w:t>
            </w:r>
            <w:hyperlink r:id="rId35">
              <w:r w:rsidRPr="287722AD">
                <w:rPr>
                  <w:rStyle w:val="Hyperlink"/>
                  <w:rFonts w:ascii="Century Gothic" w:eastAsia="Century Gothic,Century Gothic,C" w:hAnsi="Century Gothic" w:cs="Century Gothic,Century Gothic,C"/>
                </w:rPr>
                <w:t>K PS2-1</w:t>
              </w:r>
            </w:hyperlink>
            <w:r w:rsidRPr="287722AD">
              <w:rPr>
                <w:rStyle w:val="popup"/>
                <w:rFonts w:ascii="Century Gothic" w:eastAsia="Century Gothic,Century Gothic,C" w:hAnsi="Century Gothic" w:cs="Century Gothic,Century Gothic,C"/>
              </w:rPr>
              <w:t>)</w:t>
            </w:r>
          </w:p>
          <w:p w14:paraId="78219050" w14:textId="77777777" w:rsidR="00E90BBF" w:rsidRPr="00A529E5" w:rsidRDefault="00E90BBF" w:rsidP="00E73D11">
            <w:pPr>
              <w:pStyle w:val="ListParagraph"/>
              <w:ind w:left="792"/>
              <w:cnfStyle w:val="000000000000" w:firstRow="0" w:lastRow="0" w:firstColumn="0" w:lastColumn="0" w:oddVBand="0" w:evenVBand="0" w:oddHBand="0" w:evenHBand="0" w:firstRowFirstColumn="0" w:firstRowLastColumn="0" w:lastRowFirstColumn="0" w:lastRowLastColumn="0"/>
              <w:rPr>
                <w:rStyle w:val="popup"/>
                <w:rFonts w:ascii="Century Gothic" w:eastAsia="Century Gothic,Century Gothic,C" w:hAnsi="Century Gothic" w:cs="Century Gothic,Century Gothic,C"/>
              </w:rPr>
            </w:pPr>
          </w:p>
          <w:p w14:paraId="3AAA4A32" w14:textId="77777777" w:rsidR="00E90BBF" w:rsidRPr="00A529E5" w:rsidRDefault="00E90BBF" w:rsidP="00E73D11">
            <w:pPr>
              <w:pStyle w:val="ListParagraph"/>
              <w:numPr>
                <w:ilvl w:val="1"/>
                <w:numId w:val="1"/>
              </w:numPr>
              <w:ind w:left="792"/>
              <w:cnfStyle w:val="000000000000" w:firstRow="0" w:lastRow="0" w:firstColumn="0" w:lastColumn="0" w:oddVBand="0" w:evenVBand="0" w:oddHBand="0" w:evenHBand="0" w:firstRowFirstColumn="0" w:firstRowLastColumn="0" w:lastRowFirstColumn="0" w:lastRowLastColumn="0"/>
              <w:rPr>
                <w:rStyle w:val="popup"/>
                <w:rFonts w:ascii="Century Gothic" w:eastAsia="Century Gothic,Century Gothic,C" w:hAnsi="Century Gothic" w:cs="Century Gothic,Century Gothic,C"/>
              </w:rPr>
            </w:pPr>
            <w:r w:rsidRPr="287722AD">
              <w:rPr>
                <w:rStyle w:val="popup"/>
                <w:rFonts w:ascii="Century Gothic" w:eastAsia="Century Gothic,Century Gothic,C" w:hAnsi="Century Gothic" w:cs="Century Gothic,Century Gothic,C"/>
              </w:rPr>
              <w:t>Analyze data to determine if a design solution works as intended</w:t>
            </w:r>
            <w:r w:rsidRPr="287722AD">
              <w:rPr>
                <w:rFonts w:ascii="Century Gothic" w:eastAsia="Century Gothic,Century Gothic,C" w:hAnsi="Century Gothic" w:cs="Century Gothic,Century Gothic,C"/>
              </w:rPr>
              <w:t xml:space="preserve"> </w:t>
            </w:r>
            <w:r w:rsidRPr="287722AD">
              <w:rPr>
                <w:rStyle w:val="popup"/>
                <w:rFonts w:ascii="Century Gothic" w:eastAsia="Century Gothic,Century Gothic,C" w:hAnsi="Century Gothic" w:cs="Century Gothic,Century Gothic,C"/>
              </w:rPr>
              <w:t>to change</w:t>
            </w:r>
            <w:r w:rsidRPr="287722AD">
              <w:rPr>
                <w:rFonts w:ascii="Century Gothic" w:eastAsia="Century Gothic,Century Gothic,C" w:hAnsi="Century Gothic" w:cs="Century Gothic,Century Gothic,C"/>
              </w:rPr>
              <w:t xml:space="preserve"> </w:t>
            </w:r>
            <w:r w:rsidRPr="287722AD">
              <w:rPr>
                <w:rStyle w:val="popup"/>
                <w:rFonts w:ascii="Century Gothic" w:eastAsia="Century Gothic,Century Gothic,C" w:hAnsi="Century Gothic" w:cs="Century Gothic,Century Gothic,C"/>
              </w:rPr>
              <w:t>the speed or direction of an object with a push or a pull.* (</w:t>
            </w:r>
            <w:hyperlink r:id="rId36">
              <w:r w:rsidRPr="287722AD">
                <w:rPr>
                  <w:rStyle w:val="Hyperlink"/>
                  <w:rFonts w:ascii="Century Gothic" w:eastAsia="Century Gothic,Century Gothic,C" w:hAnsi="Century Gothic" w:cs="Century Gothic,Century Gothic,C"/>
                </w:rPr>
                <w:t>K PS2-2</w:t>
              </w:r>
            </w:hyperlink>
            <w:r>
              <w:t xml:space="preserve">, </w:t>
            </w:r>
            <w:hyperlink r:id="rId37">
              <w:r w:rsidRPr="287722AD">
                <w:rPr>
                  <w:rStyle w:val="Hyperlink"/>
                  <w:rFonts w:ascii="Century Gothic" w:hAnsi="Century Gothic"/>
                </w:rPr>
                <w:t>K-S-ETS1-3</w:t>
              </w:r>
            </w:hyperlink>
            <w:r w:rsidRPr="287722AD">
              <w:rPr>
                <w:rFonts w:ascii="Century Gothic" w:hAnsi="Century Gothic"/>
              </w:rPr>
              <w:t>)</w:t>
            </w:r>
          </w:p>
          <w:p w14:paraId="31ED20D4" w14:textId="77777777" w:rsidR="00E90BBF" w:rsidRPr="00A529E5" w:rsidRDefault="00E90BBF" w:rsidP="00E73D11">
            <w:pPr>
              <w:pStyle w:val="ListParagraph"/>
              <w:ind w:left="106"/>
              <w:cnfStyle w:val="000000000000" w:firstRow="0" w:lastRow="0" w:firstColumn="0" w:lastColumn="0" w:oddVBand="0" w:evenVBand="0" w:oddHBand="0" w:evenHBand="0" w:firstRowFirstColumn="0" w:firstRowLastColumn="0" w:lastRowFirstColumn="0" w:lastRowLastColumn="0"/>
              <w:rPr>
                <w:rStyle w:val="popup"/>
                <w:rFonts w:ascii="Century Gothic" w:eastAsia="Century Gothic,Century Gothic,C" w:hAnsi="Century Gothic" w:cs="Century Gothic,Century Gothic,C"/>
              </w:rPr>
            </w:pPr>
            <w:r w:rsidRPr="00A529E5">
              <w:rPr>
                <w:rStyle w:val="popup"/>
                <w:rFonts w:ascii="Century Gothic" w:eastAsia="Times New Roman" w:hAnsi="Century Gothic" w:cs="Times New Roman"/>
              </w:rPr>
              <w:t xml:space="preserve">     </w:t>
            </w:r>
          </w:p>
          <w:p w14:paraId="7111357C" w14:textId="77777777" w:rsidR="00E90BBF" w:rsidRPr="00A529E5" w:rsidRDefault="00E90BBF" w:rsidP="00E73D11">
            <w:pPr>
              <w:pStyle w:val="ListParagraph"/>
              <w:ind w:left="106"/>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tc>
      </w:tr>
      <w:tr w:rsidR="00E90BBF" w:rsidRPr="00A529E5" w14:paraId="792183B5" w14:textId="77777777" w:rsidTr="00E73D11">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C9E191"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2</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7ADF4466" w14:textId="77777777" w:rsidR="00E90BBF"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w:t>
            </w:r>
            <w:r>
              <w:rPr>
                <w:rFonts w:ascii="Century Gothic" w:eastAsia="Century Gothic,Century Gothic,C" w:hAnsi="Century Gothic" w:cs="Century Gothic,Century Gothic,C"/>
              </w:rPr>
              <w:t xml:space="preserve"> will</w:t>
            </w:r>
            <w:r w:rsidRPr="287722AD">
              <w:rPr>
                <w:rFonts w:ascii="Century Gothic" w:eastAsia="Century Gothic,Century Gothic,C" w:hAnsi="Century Gothic" w:cs="Century Gothic,Century Gothic,C"/>
              </w:rPr>
              <w:t>:</w:t>
            </w:r>
          </w:p>
          <w:p w14:paraId="624FFD41" w14:textId="77777777" w:rsidR="00E90BBF" w:rsidRPr="00A529E5"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31B39EB9" w14:textId="77777777" w:rsidR="00E90BBF" w:rsidRPr="00A529E5" w:rsidRDefault="00E90BBF" w:rsidP="00E73D11">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hAnsi="Century Gothic"/>
              </w:rPr>
              <w:t xml:space="preserve">1. </w:t>
            </w:r>
            <w:r w:rsidRPr="287722AD">
              <w:rPr>
                <w:rFonts w:ascii="Century Gothic" w:eastAsia="Century Gothic,Century Gothic,C" w:hAnsi="Century Gothic" w:cs="Century Gothic,Century Gothic,C"/>
              </w:rPr>
              <w:t>Describe how pushes and pulls can cause things to move.</w:t>
            </w:r>
          </w:p>
          <w:p w14:paraId="52DCFF90" w14:textId="77777777" w:rsidR="00E90BBF" w:rsidRPr="00A529E5" w:rsidRDefault="00E90BBF" w:rsidP="00E73D11">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2. With guidance identify the purpose and key elements of an investigation on the effects of pushes and pulls.</w:t>
            </w:r>
          </w:p>
          <w:p w14:paraId="034527C9" w14:textId="77777777" w:rsidR="00E90BBF" w:rsidRPr="00A529E5" w:rsidRDefault="00E90BBF" w:rsidP="00E73D11">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3.  Identify the effect caused by the strength of different pushes and pulls.</w:t>
            </w:r>
          </w:p>
          <w:p w14:paraId="0F13EFC9" w14:textId="77777777" w:rsidR="00E90BBF" w:rsidRPr="00A529E5" w:rsidRDefault="00E90BBF" w:rsidP="00E73D11">
            <w:pPr>
              <w:ind w:left="720"/>
              <w:cnfStyle w:val="000000100000" w:firstRow="0" w:lastRow="0" w:firstColumn="0" w:lastColumn="0" w:oddVBand="0" w:evenVBand="0" w:oddHBand="1" w:evenHBand="0" w:firstRowFirstColumn="0" w:firstRowLastColumn="0" w:lastRowFirstColumn="0" w:lastRowLastColumn="0"/>
              <w:rPr>
                <w:rFonts w:ascii="Century Gothic" w:eastAsia="Century Gothic,ＭＳ 明朝" w:hAnsi="Century Gothic" w:cs="Century Gothic,ＭＳ 明朝"/>
              </w:rPr>
            </w:pPr>
          </w:p>
          <w:p w14:paraId="0AE2BA7B" w14:textId="77777777" w:rsidR="00E90BBF" w:rsidRPr="00A529E5" w:rsidRDefault="00E90BBF" w:rsidP="00E73D11">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hAnsi="Century Gothic"/>
              </w:rPr>
              <w:t xml:space="preserve">1. </w:t>
            </w:r>
            <w:r w:rsidRPr="287722AD">
              <w:rPr>
                <w:rFonts w:ascii="Century Gothic" w:eastAsia="Century Gothic,Century Gothic,C" w:hAnsi="Century Gothic" w:cs="Century Gothic,Century Gothic,C"/>
              </w:rPr>
              <w:t>Describe the goal of a design solution that involves a push or a pull.</w:t>
            </w:r>
          </w:p>
          <w:p w14:paraId="3718BD9A" w14:textId="77777777" w:rsidR="00E90BBF" w:rsidRPr="00A529E5" w:rsidRDefault="00E90BBF" w:rsidP="00E73D11">
            <w:pPr>
              <w:pStyle w:val="ListParagraph"/>
              <w:cnfStyle w:val="000000100000" w:firstRow="0" w:lastRow="0" w:firstColumn="0" w:lastColumn="0" w:oddVBand="0" w:evenVBand="0" w:oddHBand="1" w:evenHBand="0" w:firstRowFirstColumn="0" w:firstRowLastColumn="0" w:lastRowFirstColumn="0" w:lastRowLastColumn="0"/>
              <w:rPr>
                <w:rFonts w:ascii="Century Gothic" w:hAnsi="Century Gothic"/>
              </w:rPr>
            </w:pPr>
            <w:r w:rsidRPr="287722AD">
              <w:rPr>
                <w:rFonts w:ascii="Century Gothic" w:eastAsia="Century Gothic,Century Gothic,C" w:hAnsi="Century Gothic" w:cs="Century Gothic,Century Gothic,C"/>
              </w:rPr>
              <w:t xml:space="preserve">2. </w:t>
            </w:r>
            <w:r w:rsidRPr="287722AD">
              <w:rPr>
                <w:rFonts w:ascii="Century Gothic" w:hAnsi="Century Gothic"/>
              </w:rPr>
              <w:t>Describe the relative speed and direction of an object before and after a force is applied.</w:t>
            </w:r>
          </w:p>
          <w:p w14:paraId="4B2E8A45" w14:textId="77777777" w:rsidR="00E90BBF" w:rsidRPr="00A529E5" w:rsidRDefault="00E90BBF" w:rsidP="00E73D11">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hAnsi="Century Gothic"/>
              </w:rPr>
              <w:t>3.  Determine whether the push or pull from the design solution causes the intended change in speed or direction of motion of the object.</w:t>
            </w:r>
          </w:p>
          <w:p w14:paraId="537B644A" w14:textId="77777777" w:rsidR="00E90BBF" w:rsidRPr="00A529E5"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Ｍ" w:hAnsi="Century Gothic" w:cs="Century Gothic,Century Gothic,Ｍ"/>
              </w:rPr>
            </w:pPr>
          </w:p>
          <w:p w14:paraId="3FC341F3" w14:textId="77777777" w:rsidR="00E90BBF" w:rsidRPr="00A529E5"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
                <w:iCs/>
              </w:rPr>
            </w:pPr>
            <w:r w:rsidRPr="287722AD">
              <w:rPr>
                <w:rFonts w:ascii="Century Gothic" w:eastAsia="Century Gothic,Century Gothic,C" w:hAnsi="Century Gothic" w:cs="Century Gothic,Century Gothic,C"/>
                <w:i/>
                <w:iCs/>
              </w:rPr>
              <w:t>Students will recognize or recall specific vocabulary, such as:</w:t>
            </w:r>
          </w:p>
          <w:p w14:paraId="40C5E3AA" w14:textId="77777777" w:rsidR="00E90BBF" w:rsidRPr="00A529E5"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Pr>
                <w:rFonts w:ascii="Century Gothic" w:eastAsia="Century Gothic,Century Gothic,C" w:hAnsi="Century Gothic" w:cs="Century Gothic,Century Gothic,C"/>
              </w:rPr>
              <w:t>Cause, Collide, Direction, Distance, Effect, Fast, Gentle, Gravity, Motion, Move, Pull, Push, Roll, Ramp, Slope, Slowly, Speed, Strength, Stop</w:t>
            </w:r>
          </w:p>
          <w:p w14:paraId="02BBC92D" w14:textId="77777777" w:rsidR="00E90BBF" w:rsidRPr="00A529E5"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ＭＳ 明朝" w:hAnsi="Century Gothic" w:cs="Century Gothic,ＭＳ 明朝"/>
              </w:rPr>
            </w:pPr>
          </w:p>
        </w:tc>
      </w:tr>
      <w:tr w:rsidR="00E90BBF" w:rsidRPr="00A529E5" w14:paraId="674DA0C3" w14:textId="77777777" w:rsidTr="00E73D11">
        <w:trPr>
          <w:trHeight w:val="20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5C6B816"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1</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0390DBD1" w14:textId="13297EE3" w:rsidR="00E90BBF" w:rsidRPr="00A529E5" w:rsidRDefault="00825F0B" w:rsidP="00E73D11">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00825F0B">
              <w:rPr>
                <w:rFonts w:ascii="Century Gothic" w:hAnsi="Century Gothic"/>
                <w:iCs/>
                <w:color w:val="000000"/>
                <w:sz w:val="24"/>
                <w:szCs w:val="24"/>
              </w:rPr>
              <w:t>Student's performance reflects beginning-to-learn foundational skills and knowledge.</w:t>
            </w:r>
            <w:r w:rsidRPr="00825F0B">
              <w:rPr>
                <w:rFonts w:ascii="Century Gothic" w:hAnsi="Century Gothic"/>
                <w:color w:val="000000"/>
                <w:sz w:val="24"/>
                <w:szCs w:val="24"/>
              </w:rPr>
              <w:t>  </w:t>
            </w:r>
          </w:p>
        </w:tc>
      </w:tr>
    </w:tbl>
    <w:p w14:paraId="281D4FC1" w14:textId="7718D3E5" w:rsidR="00E90BBF" w:rsidRDefault="00E90BBF" w:rsidP="00E90BBF">
      <w:pPr>
        <w:rPr>
          <w:rFonts w:ascii="Century Gothic" w:hAnsi="Century Gothic"/>
          <w:b/>
          <w:sz w:val="28"/>
          <w:szCs w:val="28"/>
        </w:rPr>
      </w:pPr>
    </w:p>
    <w:p w14:paraId="0E85EA4F" w14:textId="427AA4C0" w:rsidR="008175F9" w:rsidRDefault="008175F9" w:rsidP="00E90BBF">
      <w:pPr>
        <w:rPr>
          <w:rFonts w:ascii="Century Gothic" w:hAnsi="Century Gothic"/>
          <w:b/>
          <w:sz w:val="28"/>
          <w:szCs w:val="28"/>
        </w:rPr>
      </w:pPr>
    </w:p>
    <w:p w14:paraId="760F4199" w14:textId="42548158" w:rsidR="008175F9" w:rsidRDefault="008175F9" w:rsidP="00E90BBF">
      <w:pPr>
        <w:rPr>
          <w:rFonts w:ascii="Century Gothic" w:hAnsi="Century Gothic"/>
          <w:b/>
          <w:sz w:val="28"/>
          <w:szCs w:val="28"/>
        </w:rPr>
      </w:pPr>
    </w:p>
    <w:p w14:paraId="3EF2E310" w14:textId="06FDAB57" w:rsidR="008175F9" w:rsidRDefault="008175F9" w:rsidP="00E90BBF">
      <w:pPr>
        <w:rPr>
          <w:rFonts w:ascii="Century Gothic" w:hAnsi="Century Gothic"/>
          <w:b/>
          <w:sz w:val="28"/>
          <w:szCs w:val="28"/>
        </w:rPr>
      </w:pPr>
    </w:p>
    <w:p w14:paraId="4CA2E9DE" w14:textId="77777777" w:rsidR="008175F9" w:rsidRPr="00FD3ADD" w:rsidRDefault="008175F9" w:rsidP="00E90BBF">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AE777D" w:rsidRPr="00AE777D" w14:paraId="5DBFCF74" w14:textId="77777777" w:rsidTr="002D5134">
        <w:tc>
          <w:tcPr>
            <w:tcW w:w="14390" w:type="dxa"/>
            <w:gridSpan w:val="2"/>
          </w:tcPr>
          <w:p w14:paraId="02B11002" w14:textId="18E9EB87" w:rsidR="00AE777D" w:rsidRPr="00AE777D" w:rsidRDefault="00AE777D" w:rsidP="00AE777D">
            <w:pPr>
              <w:jc w:val="center"/>
              <w:outlineLvl w:val="0"/>
              <w:rPr>
                <w:b/>
              </w:rPr>
            </w:pPr>
            <w:r w:rsidRPr="00AE777D">
              <w:rPr>
                <w:rFonts w:ascii="Century Gothic" w:eastAsia="Century Gothic,Century Gothic,C" w:hAnsi="Century Gothic" w:cs="Century Gothic,Century Gothic,C"/>
                <w:b/>
                <w:sz w:val="28"/>
                <w:szCs w:val="28"/>
              </w:rPr>
              <w:lastRenderedPageBreak/>
              <w:t>Forces and Motion</w:t>
            </w:r>
          </w:p>
        </w:tc>
      </w:tr>
      <w:tr w:rsidR="006F44C6" w14:paraId="4DF69883" w14:textId="77777777" w:rsidTr="002D5134">
        <w:tc>
          <w:tcPr>
            <w:tcW w:w="14390" w:type="dxa"/>
            <w:gridSpan w:val="2"/>
          </w:tcPr>
          <w:p w14:paraId="0B098483" w14:textId="6F8CA084" w:rsidR="006F44C6" w:rsidRPr="006F44C6" w:rsidRDefault="006F44C6" w:rsidP="006F44C6">
            <w:pPr>
              <w:outlineLvl w:val="0"/>
              <w:rPr>
                <w:b/>
              </w:rPr>
            </w:pPr>
            <w:r w:rsidRPr="006F44C6">
              <w:rPr>
                <w:b/>
              </w:rPr>
              <w:t>“Big Idea”</w:t>
            </w:r>
          </w:p>
          <w:p w14:paraId="57633CE0" w14:textId="77777777" w:rsidR="006F44C6" w:rsidRDefault="006F44C6" w:rsidP="00E90BBF">
            <w:pPr>
              <w:rPr>
                <w:b/>
              </w:rPr>
            </w:pPr>
            <w:r w:rsidRPr="006F44C6">
              <w:rPr>
                <w:b/>
              </w:rPr>
              <w:t>The hope with this scale is that students begin to see how to collect and analyze data (through observation or things that can be counted) and how it can then be used to help us understand a “cause and effect” relationship. In this case specifically the physical world of pushes and pulls. At this level the planning and conducting of investigations should be with guidance and collaborative. Analysis should lead to being able to see if the intended solution worked based on data (cause and effect).</w:t>
            </w:r>
          </w:p>
          <w:p w14:paraId="7457236A" w14:textId="00F6EA42" w:rsidR="00C86ECA" w:rsidRPr="006F44C6" w:rsidRDefault="00C86ECA" w:rsidP="00E90BBF">
            <w:pPr>
              <w:rPr>
                <w:b/>
              </w:rPr>
            </w:pPr>
          </w:p>
        </w:tc>
      </w:tr>
      <w:tr w:rsidR="006F44C6" w14:paraId="46C26558" w14:textId="77777777" w:rsidTr="00C86ECA">
        <w:tc>
          <w:tcPr>
            <w:tcW w:w="7195" w:type="dxa"/>
            <w:shd w:val="clear" w:color="auto" w:fill="FFFF00"/>
          </w:tcPr>
          <w:p w14:paraId="13F70C3A" w14:textId="77777777" w:rsidR="006F44C6" w:rsidRDefault="006F44C6" w:rsidP="006F44C6">
            <w:r>
              <w:t>FOSS</w:t>
            </w:r>
          </w:p>
          <w:p w14:paraId="0845C5DD" w14:textId="079CBA1B" w:rsidR="006F44C6" w:rsidRDefault="006F44C6" w:rsidP="006F44C6">
            <w:pPr>
              <w:rPr>
                <w:rFonts w:ascii="Century Gothic" w:hAnsi="Century Gothic"/>
                <w:sz w:val="28"/>
                <w:szCs w:val="28"/>
              </w:rPr>
            </w:pPr>
            <w:r>
              <w:t>Motions and Materials Kit</w:t>
            </w:r>
          </w:p>
        </w:tc>
        <w:tc>
          <w:tcPr>
            <w:tcW w:w="7195" w:type="dxa"/>
            <w:shd w:val="clear" w:color="auto" w:fill="FFFF00"/>
          </w:tcPr>
          <w:p w14:paraId="77C474D1" w14:textId="229C57A8" w:rsidR="006F44C6" w:rsidRDefault="006F44C6" w:rsidP="006F44C6">
            <w:pPr>
              <w:rPr>
                <w:rFonts w:ascii="Century Gothic" w:hAnsi="Century Gothic"/>
                <w:sz w:val="28"/>
                <w:szCs w:val="28"/>
              </w:rPr>
            </w:pPr>
            <w:r>
              <w:t>Additional Resources</w:t>
            </w:r>
          </w:p>
        </w:tc>
      </w:tr>
      <w:tr w:rsidR="006F44C6" w14:paraId="18F68EB8" w14:textId="77777777" w:rsidTr="006F44C6">
        <w:tc>
          <w:tcPr>
            <w:tcW w:w="7195" w:type="dxa"/>
          </w:tcPr>
          <w:p w14:paraId="62DB8432" w14:textId="77777777" w:rsidR="006F44C6" w:rsidRDefault="006F44C6" w:rsidP="006F44C6"/>
          <w:p w14:paraId="1A6B6CE6" w14:textId="77777777" w:rsidR="006F44C6" w:rsidRDefault="006F44C6" w:rsidP="006F44C6">
            <w:r>
              <w:t>Investigation 4- Getting Things to Move</w:t>
            </w:r>
          </w:p>
          <w:p w14:paraId="263D7B43" w14:textId="77777777" w:rsidR="006F44C6" w:rsidRDefault="006F44C6" w:rsidP="006F44C6">
            <w:r>
              <w:t xml:space="preserve">Part 1- Pushes and Pulls Teacher Guide </w:t>
            </w:r>
            <w:proofErr w:type="spellStart"/>
            <w:r>
              <w:t>pg</w:t>
            </w:r>
            <w:proofErr w:type="spellEnd"/>
            <w:r>
              <w:t xml:space="preserve"> 275 (PS2-1)</w:t>
            </w:r>
          </w:p>
          <w:p w14:paraId="1FAE8CAA" w14:textId="77777777" w:rsidR="006F44C6" w:rsidRDefault="006F44C6" w:rsidP="006F44C6">
            <w:r>
              <w:t xml:space="preserve">Part 2- Colliding Objects- </w:t>
            </w:r>
            <w:proofErr w:type="spellStart"/>
            <w:r>
              <w:t>pg</w:t>
            </w:r>
            <w:proofErr w:type="spellEnd"/>
            <w:r>
              <w:t xml:space="preserve"> 283 (PS2-1 and PS2-2)</w:t>
            </w:r>
          </w:p>
          <w:p w14:paraId="065708A3" w14:textId="77777777" w:rsidR="006F44C6" w:rsidRDefault="006F44C6" w:rsidP="006F44C6">
            <w:r>
              <w:t xml:space="preserve">Part 3- Rolling Outdoors </w:t>
            </w:r>
            <w:proofErr w:type="spellStart"/>
            <w:r>
              <w:t>pg</w:t>
            </w:r>
            <w:proofErr w:type="spellEnd"/>
            <w:r>
              <w:t xml:space="preserve"> 293 (PS2-1 and PS2-2)</w:t>
            </w:r>
          </w:p>
          <w:p w14:paraId="2AB6BEB5" w14:textId="53F31581" w:rsidR="006F44C6" w:rsidRDefault="006F44C6" w:rsidP="006F44C6">
            <w:pPr>
              <w:rPr>
                <w:rFonts w:ascii="Century Gothic" w:hAnsi="Century Gothic"/>
                <w:sz w:val="28"/>
                <w:szCs w:val="28"/>
              </w:rPr>
            </w:pPr>
            <w:r>
              <w:t xml:space="preserve">Part 4- Balloon Rockets </w:t>
            </w:r>
            <w:proofErr w:type="spellStart"/>
            <w:r>
              <w:t>pg</w:t>
            </w:r>
            <w:proofErr w:type="spellEnd"/>
            <w:r>
              <w:t xml:space="preserve"> 301 (PS2-2 and ETS 1-3)</w:t>
            </w:r>
          </w:p>
        </w:tc>
        <w:tc>
          <w:tcPr>
            <w:tcW w:w="7195" w:type="dxa"/>
          </w:tcPr>
          <w:p w14:paraId="2F8CC9DC" w14:textId="77777777" w:rsidR="006F44C6" w:rsidRDefault="006F44C6" w:rsidP="006F44C6"/>
          <w:p w14:paraId="4728C826" w14:textId="77777777" w:rsidR="006F44C6" w:rsidRDefault="008175F9" w:rsidP="006F44C6">
            <w:hyperlink r:id="rId38" w:history="1">
              <w:r w:rsidR="006F44C6" w:rsidRPr="00F5226D">
                <w:rPr>
                  <w:rStyle w:val="Hyperlink"/>
                </w:rPr>
                <w:t>Mystery Science- Force Olympics</w:t>
              </w:r>
            </w:hyperlink>
          </w:p>
          <w:p w14:paraId="029341BC" w14:textId="77777777" w:rsidR="006F44C6" w:rsidRDefault="008175F9" w:rsidP="006F44C6">
            <w:hyperlink r:id="rId39" w:history="1">
              <w:r w:rsidR="006F44C6" w:rsidRPr="00F5226D">
                <w:rPr>
                  <w:rStyle w:val="Hyperlink"/>
                </w:rPr>
                <w:t>Pebble Go-Physical Science- Forces and Motion</w:t>
              </w:r>
            </w:hyperlink>
          </w:p>
          <w:p w14:paraId="664D7A4C" w14:textId="77777777" w:rsidR="006F44C6" w:rsidRDefault="008175F9" w:rsidP="006F44C6">
            <w:hyperlink r:id="rId40" w:history="1">
              <w:r w:rsidR="006F44C6" w:rsidRPr="00372DAD">
                <w:rPr>
                  <w:rStyle w:val="Hyperlink"/>
                </w:rPr>
                <w:t>Heartland AEA</w:t>
              </w:r>
            </w:hyperlink>
          </w:p>
          <w:p w14:paraId="4559ADDF" w14:textId="77777777" w:rsidR="006F44C6" w:rsidRDefault="006F44C6" w:rsidP="006F44C6">
            <w:pPr>
              <w:pStyle w:val="NormalWeb"/>
              <w:spacing w:before="0" w:beforeAutospacing="0" w:after="0" w:afterAutospacing="0"/>
              <w:ind w:left="-100" w:hanging="120"/>
            </w:pPr>
          </w:p>
          <w:p w14:paraId="3FBEE225" w14:textId="77777777" w:rsidR="006F44C6" w:rsidRDefault="006F44C6" w:rsidP="006F44C6">
            <w:pPr>
              <w:rPr>
                <w:rFonts w:ascii="Century Gothic" w:hAnsi="Century Gothic"/>
                <w:sz w:val="28"/>
                <w:szCs w:val="28"/>
              </w:rPr>
            </w:pPr>
          </w:p>
        </w:tc>
      </w:tr>
    </w:tbl>
    <w:p w14:paraId="07895CB5" w14:textId="77777777" w:rsidR="00E90BBF" w:rsidRDefault="00E90BBF" w:rsidP="00E90BBF">
      <w:pPr>
        <w:rPr>
          <w:rFonts w:ascii="Century Gothic" w:hAnsi="Century Gothic"/>
          <w:sz w:val="28"/>
          <w:szCs w:val="28"/>
        </w:rPr>
      </w:pPr>
    </w:p>
    <w:p w14:paraId="3BB64B12" w14:textId="77777777" w:rsidR="00E90BBF" w:rsidRDefault="00E90BBF" w:rsidP="00E90BBF">
      <w:pPr>
        <w:rPr>
          <w:rFonts w:ascii="Century Gothic" w:hAnsi="Century Gothic"/>
          <w:sz w:val="28"/>
          <w:szCs w:val="28"/>
        </w:rPr>
      </w:pPr>
    </w:p>
    <w:p w14:paraId="22A9DCBC" w14:textId="77777777" w:rsidR="00E90BBF" w:rsidRDefault="00E90BBF" w:rsidP="00E90BBF">
      <w:pPr>
        <w:rPr>
          <w:rFonts w:ascii="Century Gothic" w:hAnsi="Century Gothic"/>
          <w:sz w:val="28"/>
          <w:szCs w:val="28"/>
        </w:rPr>
      </w:pPr>
    </w:p>
    <w:p w14:paraId="5B6AB7AC" w14:textId="20F2CB82" w:rsidR="00E90BBF" w:rsidRDefault="00E90BBF" w:rsidP="00E90BBF">
      <w:pPr>
        <w:rPr>
          <w:rFonts w:ascii="Century Gothic" w:hAnsi="Century Gothic"/>
          <w:sz w:val="28"/>
          <w:szCs w:val="28"/>
        </w:rPr>
      </w:pPr>
    </w:p>
    <w:p w14:paraId="1D75F63F" w14:textId="51749552" w:rsidR="008175F9" w:rsidRDefault="008175F9" w:rsidP="00E90BBF">
      <w:pPr>
        <w:rPr>
          <w:rFonts w:ascii="Century Gothic" w:hAnsi="Century Gothic"/>
          <w:sz w:val="28"/>
          <w:szCs w:val="28"/>
        </w:rPr>
      </w:pPr>
    </w:p>
    <w:p w14:paraId="00913ABE" w14:textId="5E87373B" w:rsidR="008175F9" w:rsidRDefault="008175F9" w:rsidP="00E90BBF">
      <w:pPr>
        <w:rPr>
          <w:rFonts w:ascii="Century Gothic" w:hAnsi="Century Gothic"/>
          <w:sz w:val="28"/>
          <w:szCs w:val="28"/>
        </w:rPr>
      </w:pPr>
    </w:p>
    <w:p w14:paraId="045EB2B9" w14:textId="3FFB0B72" w:rsidR="008175F9" w:rsidRDefault="008175F9" w:rsidP="00E90BBF">
      <w:pPr>
        <w:rPr>
          <w:rFonts w:ascii="Century Gothic" w:hAnsi="Century Gothic"/>
          <w:sz w:val="28"/>
          <w:szCs w:val="28"/>
        </w:rPr>
      </w:pPr>
    </w:p>
    <w:p w14:paraId="1CF2DCA6" w14:textId="2C0783AE" w:rsidR="008175F9" w:rsidRDefault="008175F9" w:rsidP="00E90BBF">
      <w:pPr>
        <w:rPr>
          <w:rFonts w:ascii="Century Gothic" w:hAnsi="Century Gothic"/>
          <w:sz w:val="28"/>
          <w:szCs w:val="28"/>
        </w:rPr>
      </w:pPr>
    </w:p>
    <w:p w14:paraId="3753669B" w14:textId="15940B39" w:rsidR="008175F9" w:rsidRDefault="008175F9" w:rsidP="00E90BBF">
      <w:pPr>
        <w:rPr>
          <w:rFonts w:ascii="Century Gothic" w:hAnsi="Century Gothic"/>
          <w:sz w:val="28"/>
          <w:szCs w:val="28"/>
        </w:rPr>
      </w:pPr>
    </w:p>
    <w:p w14:paraId="6B7F450C" w14:textId="0C88D82C" w:rsidR="008175F9" w:rsidRDefault="008175F9" w:rsidP="00E90BBF">
      <w:pPr>
        <w:rPr>
          <w:rFonts w:ascii="Century Gothic" w:hAnsi="Century Gothic"/>
          <w:sz w:val="28"/>
          <w:szCs w:val="28"/>
        </w:rPr>
      </w:pPr>
    </w:p>
    <w:p w14:paraId="78D9B85E" w14:textId="77777777" w:rsidR="008175F9" w:rsidRPr="00FD3ADD" w:rsidRDefault="008175F9" w:rsidP="00E90BBF">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458"/>
        <w:gridCol w:w="13198"/>
      </w:tblGrid>
      <w:tr w:rsidR="00E90BBF" w:rsidRPr="00A529E5" w14:paraId="57B3972A" w14:textId="77777777" w:rsidTr="00E73D11">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28151BED" w14:textId="77777777" w:rsidR="00E90BBF" w:rsidRPr="00A529E5" w:rsidRDefault="00E90BBF" w:rsidP="00E73D11">
            <w:pPr>
              <w:jc w:val="center"/>
              <w:rPr>
                <w:rFonts w:ascii="Century Gothic" w:eastAsia="Century Gothic,Century Gothic,C" w:hAnsi="Century Gothic" w:cs="Century Gothic,Century Gothic,C"/>
                <w:color w:val="auto"/>
                <w:sz w:val="28"/>
                <w:szCs w:val="28"/>
              </w:rPr>
            </w:pPr>
            <w:r w:rsidRPr="287722AD">
              <w:rPr>
                <w:rFonts w:ascii="Century Gothic" w:eastAsia="Century Gothic,Century Gothic,C" w:hAnsi="Century Gothic" w:cs="Century Gothic,Century Gothic,C"/>
                <w:color w:val="auto"/>
                <w:sz w:val="28"/>
                <w:szCs w:val="28"/>
              </w:rPr>
              <w:lastRenderedPageBreak/>
              <w:t>Earth and Humans</w:t>
            </w:r>
          </w:p>
          <w:p w14:paraId="4CDD0FCA" w14:textId="77777777" w:rsidR="00E90BBF" w:rsidRPr="00A529E5" w:rsidRDefault="00E90BBF" w:rsidP="00E73D11">
            <w:pPr>
              <w:jc w:val="center"/>
              <w:rPr>
                <w:rFonts w:ascii="Century Gothic" w:eastAsia="Century Gothic,Century Gothic,C" w:hAnsi="Century Gothic" w:cs="Century Gothic,Century Gothic,C"/>
                <w:b w:val="0"/>
                <w:bCs w:val="0"/>
                <w:color w:val="auto"/>
                <w:sz w:val="28"/>
                <w:szCs w:val="28"/>
              </w:rPr>
            </w:pPr>
            <w:r w:rsidRPr="287722AD">
              <w:rPr>
                <w:rFonts w:ascii="Century Gothic" w:eastAsia="Century Gothic,Century Gothic,C" w:hAnsi="Century Gothic" w:cs="Century Gothic,Century Gothic,C"/>
                <w:color w:val="auto"/>
              </w:rPr>
              <w:t>SEP-</w:t>
            </w:r>
            <w:r w:rsidRPr="287722AD">
              <w:rPr>
                <w:rFonts w:ascii="Century Gothic" w:eastAsia="Century Gothic,Century Gothic,C" w:hAnsi="Century Gothic" w:cs="Century Gothic,Century Gothic,C"/>
                <w:b w:val="0"/>
                <w:bCs w:val="0"/>
                <w:color w:val="auto"/>
              </w:rPr>
              <w:t xml:space="preserve">Obtaining Evaluating and Communicating Information </w:t>
            </w:r>
            <w:r w:rsidRPr="287722AD">
              <w:rPr>
                <w:rFonts w:ascii="Century Gothic" w:eastAsia="Century Gothic,Century Gothic,C" w:hAnsi="Century Gothic" w:cs="Century Gothic,Century Gothic,C"/>
                <w:color w:val="auto"/>
              </w:rPr>
              <w:t xml:space="preserve">DCI- </w:t>
            </w:r>
            <w:r w:rsidRPr="287722AD">
              <w:rPr>
                <w:rFonts w:ascii="Century Gothic" w:eastAsia="Century Gothic,Century Gothic,C" w:hAnsi="Century Gothic" w:cs="Century Gothic,Century Gothic,C"/>
                <w:b w:val="0"/>
                <w:bCs w:val="0"/>
                <w:color w:val="auto"/>
              </w:rPr>
              <w:t xml:space="preserve">Earth and Human Activity </w:t>
            </w:r>
            <w:r w:rsidRPr="287722AD">
              <w:rPr>
                <w:rFonts w:ascii="Century Gothic" w:eastAsia="Century Gothic,Century Gothic,C" w:hAnsi="Century Gothic" w:cs="Century Gothic,Century Gothic,C"/>
                <w:color w:val="auto"/>
              </w:rPr>
              <w:t xml:space="preserve">CCC- </w:t>
            </w:r>
            <w:r w:rsidRPr="287722AD">
              <w:rPr>
                <w:rFonts w:ascii="Century Gothic" w:eastAsia="Century Gothic,Century Gothic,C" w:hAnsi="Century Gothic" w:cs="Century Gothic,Century Gothic,C"/>
                <w:b w:val="0"/>
                <w:bCs w:val="0"/>
                <w:color w:val="auto"/>
              </w:rPr>
              <w:t>Cause and Effect</w:t>
            </w:r>
          </w:p>
        </w:tc>
      </w:tr>
      <w:tr w:rsidR="00E90BBF" w:rsidRPr="00A529E5" w14:paraId="61934C18" w14:textId="77777777" w:rsidTr="00E73D11">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BB1DD8"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4</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6874BD69" w14:textId="77777777" w:rsidR="00E90BBF" w:rsidRPr="007171B9"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The student demonstrates in-depth inferences and applications that go beyond the goal.</w:t>
            </w:r>
          </w:p>
        </w:tc>
      </w:tr>
      <w:tr w:rsidR="00E90BBF" w:rsidRPr="00A529E5" w14:paraId="7877A1D2" w14:textId="77777777" w:rsidTr="00E73D11">
        <w:trPr>
          <w:trHeight w:val="666"/>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DB2496"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3</w:t>
            </w:r>
          </w:p>
          <w:p w14:paraId="74176F99"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Learning Goal</w:t>
            </w:r>
          </w:p>
        </w:tc>
        <w:tc>
          <w:tcPr>
            <w:tcW w:w="1319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212A02" w14:textId="77777777" w:rsidR="00E90BBF" w:rsidRDefault="00E90BBF" w:rsidP="00E73D11">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w:t>
            </w:r>
          </w:p>
          <w:p w14:paraId="0D555816" w14:textId="77777777" w:rsidR="00E90BBF" w:rsidRPr="007171B9" w:rsidRDefault="00E90BBF" w:rsidP="00E73D11">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1E20F0CD" w14:textId="77777777" w:rsidR="00E90BBF" w:rsidRPr="001D34A9" w:rsidRDefault="00E90BBF" w:rsidP="00E73D11">
            <w:pPr>
              <w:pStyle w:val="ListParagraph"/>
              <w:numPr>
                <w:ilvl w:val="0"/>
                <w:numId w:val="4"/>
              </w:numPr>
              <w:ind w:left="61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Communicate solutions that will reduce the impact of humans on the land, water, air, and/or other living things in the local environment.*  (</w:t>
            </w:r>
            <w:hyperlink r:id="rId41">
              <w:r w:rsidRPr="287722AD">
                <w:rPr>
                  <w:rStyle w:val="Hyperlink"/>
                  <w:rFonts w:ascii="Century Gothic" w:eastAsia="Century Gothic,Century Gothic,C" w:hAnsi="Century Gothic" w:cs="Century Gothic,Century Gothic,C"/>
                </w:rPr>
                <w:t>K-ESS3-3</w:t>
              </w:r>
            </w:hyperlink>
            <w:r>
              <w:t xml:space="preserve">, </w:t>
            </w:r>
            <w:hyperlink r:id="rId42">
              <w:r w:rsidRPr="287722AD">
                <w:rPr>
                  <w:rStyle w:val="Hyperlink"/>
                  <w:rFonts w:ascii="Century Gothic" w:hAnsi="Century Gothic"/>
                </w:rPr>
                <w:t>K-2-ETS1-1</w:t>
              </w:r>
            </w:hyperlink>
            <w:r w:rsidRPr="287722AD">
              <w:rPr>
                <w:rFonts w:ascii="Century Gothic" w:hAnsi="Century Gothic"/>
              </w:rPr>
              <w:t>)</w:t>
            </w:r>
          </w:p>
          <w:p w14:paraId="70C2B3C6" w14:textId="77777777" w:rsidR="00E90BBF" w:rsidRPr="007171B9" w:rsidRDefault="00E90BBF" w:rsidP="00E73D11">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tc>
      </w:tr>
      <w:tr w:rsidR="00E90BBF" w:rsidRPr="00A529E5" w14:paraId="36B6DA92" w14:textId="77777777" w:rsidTr="00E73D11">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87EEE6"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2</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19E4BFE7" w14:textId="77777777" w:rsidR="00E90BBF"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 xml:space="preserve">Students will: </w:t>
            </w:r>
          </w:p>
          <w:p w14:paraId="77A2CC4B" w14:textId="77777777" w:rsidR="00E90BBF" w:rsidRPr="007171B9"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3B844F1C" w14:textId="77777777" w:rsidR="00E90BBF" w:rsidRPr="00BF7BEF" w:rsidRDefault="00E90BBF" w:rsidP="00E73D11">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color w:val="000000" w:themeColor="text1"/>
              </w:rPr>
            </w:pPr>
            <w:r w:rsidRPr="287722AD">
              <w:rPr>
                <w:rFonts w:ascii="Century Gothic" w:eastAsia="Century Gothic,Century Gothic,C" w:hAnsi="Century Gothic" w:cs="Century Gothic,Century Gothic,C"/>
              </w:rPr>
              <w:t>1.  Describe how people affect the land, water, air, and/or other living things in positive and negatives ways.</w:t>
            </w:r>
          </w:p>
          <w:p w14:paraId="5DDBB45F" w14:textId="77777777" w:rsidR="00E90BBF" w:rsidRPr="00BF7BEF" w:rsidRDefault="00E90BBF" w:rsidP="00E73D11">
            <w:pPr>
              <w:pStyle w:val="ListParagraph"/>
              <w:ind w:left="63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color w:val="000000" w:themeColor="text1"/>
              </w:rPr>
            </w:pPr>
            <w:r w:rsidRPr="287722AD">
              <w:rPr>
                <w:rFonts w:ascii="Century Gothic" w:eastAsia="Century Gothic,Century Gothic,C" w:hAnsi="Century Gothic" w:cs="Century Gothic,Century Gothic,C"/>
              </w:rPr>
              <w:t>2.  Describe a solution that reduces the negative effects of humans on the local environment</w:t>
            </w:r>
          </w:p>
          <w:p w14:paraId="50A37A20" w14:textId="77777777" w:rsidR="00E90BBF" w:rsidRDefault="00E90BBF" w:rsidP="00E73D11">
            <w:pPr>
              <w:pStyle w:val="ListParagraph"/>
              <w:ind w:left="63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color w:val="000000" w:themeColor="text1"/>
              </w:rPr>
            </w:pPr>
            <w:r w:rsidRPr="287722AD">
              <w:rPr>
                <w:rFonts w:ascii="Century Gothic" w:eastAsia="Century Gothic,Century Gothic,C" w:hAnsi="Century Gothic" w:cs="Century Gothic,Century Gothic,C"/>
              </w:rPr>
              <w:t>3.</w:t>
            </w:r>
            <w:r w:rsidRPr="287722AD">
              <w:rPr>
                <w:rFonts w:ascii="Century Gothic" w:eastAsia="Century Gothic,Century Gothic,C" w:hAnsi="Century Gothic" w:cs="Century Gothic,Century Gothic,C"/>
                <w:color w:val="000000" w:themeColor="text1"/>
              </w:rPr>
              <w:t xml:space="preserve">  Communicate information about solutions with others in oral and/or written form (includes using models and or drawings).</w:t>
            </w:r>
          </w:p>
          <w:p w14:paraId="2A9100C2" w14:textId="77777777" w:rsidR="00E90BBF" w:rsidRPr="007171B9" w:rsidRDefault="00E90BBF" w:rsidP="00E73D11">
            <w:pPr>
              <w:pStyle w:val="ListParagraph"/>
              <w:ind w:left="63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color w:val="000000" w:themeColor="text1"/>
              </w:rPr>
            </w:pPr>
          </w:p>
          <w:p w14:paraId="17D6D1DE" w14:textId="77777777" w:rsidR="00E90BBF" w:rsidRPr="007171B9" w:rsidRDefault="00E90BBF" w:rsidP="00E73D11">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color w:val="000000" w:themeColor="text1"/>
              </w:rPr>
            </w:pPr>
          </w:p>
          <w:p w14:paraId="273DFEC0" w14:textId="77777777" w:rsidR="00E90BBF" w:rsidRPr="007171B9"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
                <w:iCs/>
              </w:rPr>
            </w:pPr>
            <w:r w:rsidRPr="287722AD">
              <w:rPr>
                <w:rFonts w:ascii="Century Gothic" w:eastAsia="Century Gothic,Century Gothic,C" w:hAnsi="Century Gothic" w:cs="Century Gothic,Century Gothic,C"/>
                <w:i/>
                <w:iCs/>
              </w:rPr>
              <w:t>Students will recognize or recall specific vocabulary, such as:</w:t>
            </w:r>
          </w:p>
          <w:p w14:paraId="1062E212" w14:textId="77777777" w:rsidR="00E90BBF" w:rsidRPr="007171B9"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Reduce, Impact, Land, Recycle, Environment</w:t>
            </w:r>
            <w:r>
              <w:rPr>
                <w:rFonts w:ascii="Century Gothic" w:eastAsia="Century Gothic,Century Gothic,C" w:hAnsi="Century Gothic" w:cs="Century Gothic,Century Gothic,C"/>
              </w:rPr>
              <w:t>, Conserve, Reuse</w:t>
            </w:r>
          </w:p>
          <w:p w14:paraId="3C87899B" w14:textId="77777777" w:rsidR="00E90BBF" w:rsidRPr="007171B9" w:rsidRDefault="00E90BBF" w:rsidP="00E73D11">
            <w:pPr>
              <w:pStyle w:val="ListParagraph"/>
              <w:ind w:left="70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
                <w:iCs/>
              </w:rPr>
            </w:pPr>
            <w:r w:rsidRPr="007171B9">
              <w:rPr>
                <w:rFonts w:ascii="Century Gothic" w:eastAsia="Century Gothic,Century Gothic,C" w:hAnsi="Century Gothic" w:cs="Century Gothic,Century Gothic,C"/>
                <w:i/>
                <w:iCs/>
              </w:rPr>
              <w:t xml:space="preserve"> </w:t>
            </w:r>
          </w:p>
        </w:tc>
      </w:tr>
      <w:tr w:rsidR="00E90BBF" w:rsidRPr="00A529E5" w14:paraId="42611D32" w14:textId="77777777" w:rsidTr="00E73D11">
        <w:trPr>
          <w:trHeight w:val="20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EBF606"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1</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3A49F5A2" w14:textId="1C48FD11" w:rsidR="00E90BBF" w:rsidRPr="007171B9" w:rsidRDefault="00825F0B" w:rsidP="00E73D11">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00825F0B">
              <w:rPr>
                <w:rFonts w:ascii="Century Gothic" w:hAnsi="Century Gothic"/>
                <w:iCs/>
                <w:color w:val="000000"/>
                <w:sz w:val="24"/>
                <w:szCs w:val="24"/>
              </w:rPr>
              <w:t>Student's performance reflects beginning-to-learn foundational skills and knowledge.</w:t>
            </w:r>
            <w:r w:rsidRPr="00825F0B">
              <w:rPr>
                <w:rFonts w:ascii="Century Gothic" w:hAnsi="Century Gothic"/>
                <w:color w:val="000000"/>
                <w:sz w:val="24"/>
                <w:szCs w:val="24"/>
              </w:rPr>
              <w:t>  </w:t>
            </w:r>
          </w:p>
        </w:tc>
      </w:tr>
    </w:tbl>
    <w:p w14:paraId="7204D71B" w14:textId="77777777" w:rsidR="00E90BBF" w:rsidRDefault="00E90BBF" w:rsidP="00A66012"/>
    <w:tbl>
      <w:tblPr>
        <w:tblStyle w:val="TableGrid"/>
        <w:tblW w:w="0" w:type="auto"/>
        <w:tblLook w:val="04A0" w:firstRow="1" w:lastRow="0" w:firstColumn="1" w:lastColumn="0" w:noHBand="0" w:noVBand="1"/>
      </w:tblPr>
      <w:tblGrid>
        <w:gridCol w:w="7195"/>
        <w:gridCol w:w="7195"/>
      </w:tblGrid>
      <w:tr w:rsidR="00AE777D" w:rsidRPr="00AE777D" w14:paraId="719C21B9" w14:textId="77777777" w:rsidTr="0042795F">
        <w:tc>
          <w:tcPr>
            <w:tcW w:w="14390" w:type="dxa"/>
            <w:gridSpan w:val="2"/>
          </w:tcPr>
          <w:p w14:paraId="75A90E72" w14:textId="6F1BAEAC" w:rsidR="00AE777D" w:rsidRPr="00AE777D" w:rsidRDefault="00AE777D" w:rsidP="00AE777D">
            <w:pPr>
              <w:jc w:val="center"/>
              <w:outlineLvl w:val="0"/>
              <w:rPr>
                <w:b/>
              </w:rPr>
            </w:pPr>
            <w:r w:rsidRPr="00AE777D">
              <w:rPr>
                <w:rFonts w:ascii="Century Gothic" w:eastAsia="Century Gothic,Century Gothic,C" w:hAnsi="Century Gothic" w:cs="Century Gothic,Century Gothic,C"/>
                <w:b/>
                <w:sz w:val="28"/>
                <w:szCs w:val="28"/>
              </w:rPr>
              <w:t>Earth and Humans</w:t>
            </w:r>
          </w:p>
        </w:tc>
      </w:tr>
      <w:tr w:rsidR="00C86ECA" w14:paraId="3A357BD5" w14:textId="77777777" w:rsidTr="0042795F">
        <w:tc>
          <w:tcPr>
            <w:tcW w:w="14390" w:type="dxa"/>
            <w:gridSpan w:val="2"/>
          </w:tcPr>
          <w:p w14:paraId="61B88255" w14:textId="3DF411FF" w:rsidR="00C86ECA" w:rsidRPr="00C86ECA" w:rsidRDefault="00C86ECA" w:rsidP="00C86ECA">
            <w:pPr>
              <w:outlineLvl w:val="0"/>
              <w:rPr>
                <w:b/>
              </w:rPr>
            </w:pPr>
            <w:r w:rsidRPr="00C86ECA">
              <w:rPr>
                <w:b/>
              </w:rPr>
              <w:t>“Big Idea”</w:t>
            </w:r>
          </w:p>
          <w:p w14:paraId="34279F9F" w14:textId="6F2372B2" w:rsidR="00C86ECA" w:rsidRPr="00C86ECA" w:rsidRDefault="00C86ECA" w:rsidP="00C86ECA">
            <w:pPr>
              <w:rPr>
                <w:b/>
              </w:rPr>
            </w:pPr>
            <w:r w:rsidRPr="00C86ECA">
              <w:rPr>
                <w:b/>
              </w:rPr>
              <w:t>Communicate (oral or written) human solutions to reduce local environmental impact. Written forms could include drawings or models of science ideas and being able to identify causes through observable patterns.</w:t>
            </w:r>
          </w:p>
          <w:p w14:paraId="17A89A55" w14:textId="77777777" w:rsidR="00C86ECA" w:rsidRDefault="00C86ECA" w:rsidP="00A66012"/>
        </w:tc>
      </w:tr>
      <w:tr w:rsidR="00C86ECA" w14:paraId="646AC451" w14:textId="77777777" w:rsidTr="00C86ECA">
        <w:tc>
          <w:tcPr>
            <w:tcW w:w="7195" w:type="dxa"/>
            <w:shd w:val="clear" w:color="auto" w:fill="FFFF00"/>
          </w:tcPr>
          <w:p w14:paraId="1817B63F" w14:textId="77777777" w:rsidR="00C86ECA" w:rsidRDefault="00C86ECA" w:rsidP="00C86ECA">
            <w:r>
              <w:t>FOSS</w:t>
            </w:r>
          </w:p>
          <w:p w14:paraId="30DC62C3" w14:textId="60B7511F" w:rsidR="00C86ECA" w:rsidRDefault="00C86ECA" w:rsidP="00C86ECA">
            <w:r>
              <w:t>Motion and Materials Kit</w:t>
            </w:r>
          </w:p>
        </w:tc>
        <w:tc>
          <w:tcPr>
            <w:tcW w:w="7195" w:type="dxa"/>
            <w:shd w:val="clear" w:color="auto" w:fill="FFFF00"/>
          </w:tcPr>
          <w:p w14:paraId="11C59827" w14:textId="73B001FA" w:rsidR="00C86ECA" w:rsidRDefault="00C86ECA" w:rsidP="00C86ECA">
            <w:r>
              <w:t>Additional Resources</w:t>
            </w:r>
          </w:p>
        </w:tc>
      </w:tr>
      <w:tr w:rsidR="00C86ECA" w14:paraId="4FC9C7CC" w14:textId="77777777" w:rsidTr="00C86ECA">
        <w:tc>
          <w:tcPr>
            <w:tcW w:w="7195" w:type="dxa"/>
          </w:tcPr>
          <w:p w14:paraId="4248CD5B" w14:textId="77777777" w:rsidR="00C86ECA" w:rsidRDefault="00C86ECA" w:rsidP="00C86ECA">
            <w:r>
              <w:t>Investigation 1</w:t>
            </w:r>
          </w:p>
          <w:p w14:paraId="7DFAE782" w14:textId="77777777" w:rsidR="00C86ECA" w:rsidRDefault="00C86ECA" w:rsidP="00C86ECA">
            <w:r>
              <w:t xml:space="preserve">Parts 1-7 Explores how we use the Resource “Wood” and its impact. Teacher Guide </w:t>
            </w:r>
            <w:proofErr w:type="spellStart"/>
            <w:r>
              <w:t>pg</w:t>
            </w:r>
            <w:proofErr w:type="spellEnd"/>
            <w:r>
              <w:t xml:space="preserve"> 73</w:t>
            </w:r>
          </w:p>
          <w:p w14:paraId="1D90630F" w14:textId="77777777" w:rsidR="00C86ECA" w:rsidRDefault="00C86ECA" w:rsidP="00C86ECA">
            <w:r>
              <w:t>Investigation 2</w:t>
            </w:r>
          </w:p>
          <w:p w14:paraId="4735019A" w14:textId="77777777" w:rsidR="00C86ECA" w:rsidRDefault="00C86ECA" w:rsidP="00C86ECA">
            <w:r>
              <w:t xml:space="preserve">Parts1-5 Explore paper and ways to recycle or re-use. Teacher Guide </w:t>
            </w:r>
            <w:proofErr w:type="spellStart"/>
            <w:r>
              <w:t>pg</w:t>
            </w:r>
            <w:proofErr w:type="spellEnd"/>
            <w:r>
              <w:t xml:space="preserve"> 153</w:t>
            </w:r>
          </w:p>
          <w:p w14:paraId="578B51E7" w14:textId="77777777" w:rsidR="00C86ECA" w:rsidRDefault="00C86ECA" w:rsidP="00C86ECA"/>
          <w:p w14:paraId="16D1E669" w14:textId="77777777" w:rsidR="00C86ECA" w:rsidRDefault="00C86ECA" w:rsidP="00C86ECA">
            <w:r>
              <w:t>May not need to do all the parts. Use your judgement as to which ones your students would need and benefit from.</w:t>
            </w:r>
          </w:p>
          <w:p w14:paraId="6EFA4172" w14:textId="77777777" w:rsidR="00C86ECA" w:rsidRDefault="00C86ECA" w:rsidP="00C86ECA"/>
        </w:tc>
        <w:tc>
          <w:tcPr>
            <w:tcW w:w="7195" w:type="dxa"/>
          </w:tcPr>
          <w:p w14:paraId="0D80F54E" w14:textId="77777777" w:rsidR="00C86ECA" w:rsidRDefault="008175F9" w:rsidP="00C86ECA">
            <w:pPr>
              <w:rPr>
                <w:rStyle w:val="Hyperlink"/>
              </w:rPr>
            </w:pPr>
            <w:hyperlink r:id="rId43" w:history="1">
              <w:r w:rsidR="00C86ECA" w:rsidRPr="00590AFB">
                <w:rPr>
                  <w:rStyle w:val="Hyperlink"/>
                </w:rPr>
                <w:t>Mystery Science- Plant and Animal Needs Mystery 6</w:t>
              </w:r>
            </w:hyperlink>
          </w:p>
          <w:p w14:paraId="274F7CCA" w14:textId="77777777" w:rsidR="00C86ECA" w:rsidRDefault="00C86ECA" w:rsidP="00C86ECA"/>
          <w:p w14:paraId="2F7327DA" w14:textId="77777777" w:rsidR="00C86ECA" w:rsidRDefault="008175F9" w:rsidP="00C86ECA">
            <w:hyperlink r:id="rId44" w:history="1">
              <w:r w:rsidR="00C86ECA" w:rsidRPr="00590AFB">
                <w:rPr>
                  <w:rStyle w:val="Hyperlink"/>
                </w:rPr>
                <w:t>Pebble Go- Earth Science- Natural Resources- Humans and Earth</w:t>
              </w:r>
            </w:hyperlink>
          </w:p>
          <w:p w14:paraId="6FCCA132" w14:textId="77777777" w:rsidR="00C86ECA" w:rsidRDefault="00C86ECA" w:rsidP="00C86ECA"/>
          <w:p w14:paraId="1850F48D" w14:textId="77777777" w:rsidR="00C86ECA" w:rsidRDefault="00C86ECA" w:rsidP="00C86ECA"/>
          <w:p w14:paraId="74C28296" w14:textId="77777777" w:rsidR="00C86ECA" w:rsidRDefault="008175F9" w:rsidP="00C86ECA">
            <w:hyperlink r:id="rId45" w:history="1">
              <w:r w:rsidR="00C86ECA" w:rsidRPr="00372DAD">
                <w:rPr>
                  <w:rStyle w:val="Hyperlink"/>
                </w:rPr>
                <w:t>Heartland AEA</w:t>
              </w:r>
            </w:hyperlink>
          </w:p>
          <w:p w14:paraId="6518ABA0" w14:textId="77777777" w:rsidR="00C86ECA" w:rsidRDefault="00C86ECA" w:rsidP="00C86ECA"/>
          <w:p w14:paraId="11ADB372" w14:textId="77777777" w:rsidR="00C86ECA" w:rsidRDefault="00C86ECA" w:rsidP="00C86ECA"/>
        </w:tc>
      </w:tr>
    </w:tbl>
    <w:p w14:paraId="7EF69D34" w14:textId="77777777" w:rsidR="00C86ECA" w:rsidRDefault="00C86ECA" w:rsidP="00A66012"/>
    <w:tbl>
      <w:tblPr>
        <w:tblStyle w:val="LightList21"/>
        <w:tblW w:w="14580" w:type="dxa"/>
        <w:jc w:val="center"/>
        <w:tblLayout w:type="fixed"/>
        <w:tblLook w:val="04A0" w:firstRow="1" w:lastRow="0" w:firstColumn="1" w:lastColumn="0" w:noHBand="0" w:noVBand="1"/>
      </w:tblPr>
      <w:tblGrid>
        <w:gridCol w:w="1440"/>
        <w:gridCol w:w="13140"/>
      </w:tblGrid>
      <w:tr w:rsidR="006F44C6" w:rsidRPr="00715E17" w14:paraId="36C118F6" w14:textId="77777777" w:rsidTr="002F70F2">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40CB27AF" w14:textId="77777777" w:rsidR="006F44C6" w:rsidRPr="00715E17" w:rsidRDefault="006F44C6" w:rsidP="002F70F2">
            <w:pPr>
              <w:jc w:val="center"/>
              <w:rPr>
                <w:rFonts w:ascii="Century Gothic" w:eastAsia="Century Gothic,Century Gothic,C" w:hAnsi="Century Gothic" w:cs="Century Gothic,Century Gothic,C"/>
                <w:color w:val="auto"/>
                <w:sz w:val="28"/>
                <w:szCs w:val="28"/>
              </w:rPr>
            </w:pPr>
            <w:r w:rsidRPr="00715E17">
              <w:rPr>
                <w:rFonts w:ascii="Century Gothic" w:eastAsia="Century Gothic,Century Gothic,C" w:hAnsi="Century Gothic" w:cs="Century Gothic,Century Gothic,C"/>
                <w:color w:val="auto"/>
                <w:sz w:val="28"/>
                <w:szCs w:val="28"/>
              </w:rPr>
              <w:t>The Needs of Living Things</w:t>
            </w:r>
          </w:p>
          <w:p w14:paraId="4CBE2C94" w14:textId="77777777" w:rsidR="006F44C6" w:rsidRPr="00715E17" w:rsidRDefault="006F44C6" w:rsidP="002F70F2">
            <w:pPr>
              <w:rPr>
                <w:rFonts w:ascii="Century Gothic" w:eastAsia="Century Gothic,Century Gothic,C" w:hAnsi="Century Gothic" w:cs="Century Gothic,Century Gothic,C"/>
                <w:b w:val="0"/>
                <w:bCs w:val="0"/>
                <w:color w:val="auto"/>
                <w:sz w:val="28"/>
                <w:szCs w:val="28"/>
              </w:rPr>
            </w:pPr>
            <w:r w:rsidRPr="287722AD">
              <w:rPr>
                <w:rFonts w:ascii="Century Gothic" w:eastAsia="Century Gothic,Century Gothic,C" w:hAnsi="Century Gothic" w:cs="Century Gothic,Century Gothic,C"/>
                <w:color w:val="auto"/>
              </w:rPr>
              <w:t>SEP-</w:t>
            </w:r>
            <w:r w:rsidRPr="287722AD">
              <w:rPr>
                <w:rFonts w:ascii="Century Gothic" w:eastAsia="Century Gothic,Century Gothic,C" w:hAnsi="Century Gothic" w:cs="Century Gothic,Century Gothic,C"/>
                <w:b w:val="0"/>
                <w:bCs w:val="0"/>
                <w:color w:val="auto"/>
              </w:rPr>
              <w:t xml:space="preserve">Analyze Data, Use Models, Engage in Argument from Evidence </w:t>
            </w:r>
            <w:r w:rsidRPr="287722AD">
              <w:rPr>
                <w:rFonts w:ascii="Century Gothic" w:eastAsia="Century Gothic,Century Gothic,C" w:hAnsi="Century Gothic" w:cs="Century Gothic,Century Gothic,C"/>
                <w:color w:val="auto"/>
              </w:rPr>
              <w:t xml:space="preserve">DCI- </w:t>
            </w:r>
            <w:r w:rsidRPr="287722AD">
              <w:rPr>
                <w:rFonts w:ascii="Century Gothic" w:eastAsia="Century Gothic,Century Gothic,C" w:hAnsi="Century Gothic" w:cs="Century Gothic,Century Gothic,C"/>
                <w:b w:val="0"/>
                <w:bCs w:val="0"/>
                <w:color w:val="auto"/>
              </w:rPr>
              <w:t xml:space="preserve">Molecules to Organisms, Earth and Human Activity     </w:t>
            </w:r>
            <w:r w:rsidRPr="287722AD">
              <w:rPr>
                <w:rFonts w:ascii="Century Gothic" w:eastAsia="Century Gothic,Century Gothic,C" w:hAnsi="Century Gothic" w:cs="Century Gothic,Century Gothic,C"/>
                <w:color w:val="auto"/>
              </w:rPr>
              <w:t xml:space="preserve">CCC- </w:t>
            </w:r>
            <w:r w:rsidRPr="287722AD">
              <w:rPr>
                <w:rFonts w:ascii="Century Gothic" w:eastAsia="Century Gothic,Century Gothic,C" w:hAnsi="Century Gothic" w:cs="Century Gothic,Century Gothic,C"/>
                <w:b w:val="0"/>
                <w:bCs w:val="0"/>
                <w:color w:val="auto"/>
              </w:rPr>
              <w:t>Patterns, System Models,</w:t>
            </w:r>
          </w:p>
        </w:tc>
      </w:tr>
      <w:tr w:rsidR="006F44C6" w:rsidRPr="00715E17" w14:paraId="1B79AF6B" w14:textId="77777777" w:rsidTr="002F70F2">
        <w:trPr>
          <w:cnfStyle w:val="000000100000" w:firstRow="0" w:lastRow="0" w:firstColumn="0" w:lastColumn="0" w:oddVBand="0" w:evenVBand="0" w:oddHBand="1" w:evenHBand="0" w:firstRowFirstColumn="0" w:firstRowLastColumn="0" w:lastRowFirstColumn="0" w:lastRowLastColumn="0"/>
          <w:cantSplit/>
          <w:trHeight w:val="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E75E20" w14:textId="77777777" w:rsidR="006F44C6" w:rsidRPr="00715E17" w:rsidRDefault="006F44C6" w:rsidP="002F70F2">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4F12B369" w14:textId="77777777" w:rsidR="006F44C6" w:rsidRPr="00715E17" w:rsidRDefault="006F44C6" w:rsidP="002F70F2">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The student demonstrates in-depth inferences and applications that go beyond the goal.</w:t>
            </w:r>
          </w:p>
        </w:tc>
      </w:tr>
      <w:tr w:rsidR="006F44C6" w:rsidRPr="00715E17" w14:paraId="52DBF12C" w14:textId="77777777" w:rsidTr="002F70F2">
        <w:trPr>
          <w:cantSplit/>
          <w:trHeight w:val="953"/>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4B6168" w14:textId="77777777" w:rsidR="006F44C6" w:rsidRPr="00715E17" w:rsidRDefault="006F44C6" w:rsidP="002F70F2">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3</w:t>
            </w:r>
          </w:p>
          <w:p w14:paraId="34E49BD6" w14:textId="77777777" w:rsidR="006F44C6" w:rsidRPr="00715E17" w:rsidRDefault="006F44C6" w:rsidP="002F70F2">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13B3E67" w14:textId="77777777" w:rsidR="006F44C6" w:rsidRDefault="006F44C6" w:rsidP="002F70F2">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w:t>
            </w:r>
          </w:p>
          <w:p w14:paraId="18D5D135" w14:textId="77777777" w:rsidR="006F44C6" w:rsidRPr="00715E17" w:rsidRDefault="006F44C6" w:rsidP="002F70F2">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5DC7A549" w14:textId="77777777" w:rsidR="006F44C6" w:rsidRPr="00715E17" w:rsidRDefault="006F44C6" w:rsidP="002F70F2">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Use observations to describe patterns of what plants and animals (including humans) need to survive. (</w:t>
            </w:r>
            <w:hyperlink r:id="rId46">
              <w:r w:rsidRPr="287722AD">
                <w:rPr>
                  <w:rStyle w:val="Hyperlink"/>
                  <w:rFonts w:ascii="Century Gothic" w:eastAsia="Century Gothic,Century Gothic,C" w:hAnsi="Century Gothic" w:cs="Century Gothic,Century Gothic,C"/>
                </w:rPr>
                <w:t>K-LS1-1</w:t>
              </w:r>
            </w:hyperlink>
            <w:r w:rsidRPr="287722AD">
              <w:rPr>
                <w:rFonts w:ascii="Century Gothic" w:eastAsia="Century Gothic,Century Gothic,C" w:hAnsi="Century Gothic" w:cs="Century Gothic,Century Gothic,C"/>
              </w:rPr>
              <w:t>)</w:t>
            </w:r>
          </w:p>
          <w:p w14:paraId="4F1CC2DA" w14:textId="77777777" w:rsidR="006F44C6" w:rsidRPr="00715E17" w:rsidRDefault="006F44C6" w:rsidP="002F70F2">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Use a model to represent the relationship between the needs of different plants and animals (including humans) and the places they live (</w:t>
            </w:r>
            <w:hyperlink r:id="rId47">
              <w:r w:rsidRPr="287722AD">
                <w:rPr>
                  <w:rStyle w:val="Hyperlink"/>
                  <w:rFonts w:ascii="Century Gothic" w:eastAsia="Century Gothic,Century Gothic,C" w:hAnsi="Century Gothic" w:cs="Century Gothic,Century Gothic,C"/>
                </w:rPr>
                <w:t>K-ESS 3-1</w:t>
              </w:r>
            </w:hyperlink>
            <w:r w:rsidRPr="287722AD">
              <w:rPr>
                <w:rFonts w:ascii="Century Gothic" w:eastAsia="Century Gothic,Century Gothic,C" w:hAnsi="Century Gothic" w:cs="Century Gothic,Century Gothic,C"/>
              </w:rPr>
              <w:t>).</w:t>
            </w:r>
          </w:p>
          <w:p w14:paraId="1D6BFD2A" w14:textId="77777777" w:rsidR="006F44C6" w:rsidRPr="00715E17" w:rsidRDefault="006F44C6" w:rsidP="002F70F2">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Construct an argument supported by evidence for how plants and animals (including humans) can change the environment to meet their needs. (</w:t>
            </w:r>
            <w:hyperlink r:id="rId48">
              <w:r w:rsidRPr="287722AD">
                <w:rPr>
                  <w:rStyle w:val="Hyperlink"/>
                  <w:rFonts w:ascii="Century Gothic" w:eastAsia="Century Gothic,Century Gothic,C" w:hAnsi="Century Gothic" w:cs="Century Gothic,Century Gothic,C"/>
                </w:rPr>
                <w:t>K-ESS2-2</w:t>
              </w:r>
            </w:hyperlink>
            <w:r w:rsidRPr="287722AD">
              <w:rPr>
                <w:rFonts w:ascii="Century Gothic" w:eastAsia="Century Gothic,Century Gothic,C" w:hAnsi="Century Gothic" w:cs="Century Gothic,Century Gothic,C"/>
              </w:rPr>
              <w:t>)</w:t>
            </w:r>
          </w:p>
        </w:tc>
      </w:tr>
      <w:tr w:rsidR="006F44C6" w:rsidRPr="00715E17" w14:paraId="169662D9" w14:textId="77777777" w:rsidTr="002F70F2">
        <w:trPr>
          <w:cnfStyle w:val="000000100000" w:firstRow="0" w:lastRow="0" w:firstColumn="0" w:lastColumn="0" w:oddVBand="0" w:evenVBand="0" w:oddHBand="1" w:evenHBand="0" w:firstRowFirstColumn="0" w:firstRowLastColumn="0" w:lastRowFirstColumn="0" w:lastRowLastColumn="0"/>
          <w:cantSplit/>
          <w:trHeight w:val="16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C018AC" w14:textId="77777777" w:rsidR="006F44C6" w:rsidRPr="00715E17" w:rsidRDefault="006F44C6" w:rsidP="002F70F2">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67F69B6" w14:textId="77777777" w:rsidR="006F44C6" w:rsidRDefault="006F44C6" w:rsidP="002F70F2">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w:t>
            </w:r>
          </w:p>
          <w:p w14:paraId="31071BD2" w14:textId="77777777" w:rsidR="006F44C6" w:rsidRPr="00715E17" w:rsidRDefault="006F44C6" w:rsidP="002F70F2">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78C323AC" w14:textId="77777777" w:rsidR="006F44C6" w:rsidRDefault="006F44C6" w:rsidP="002F70F2">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t xml:space="preserve">1. </w:t>
            </w:r>
            <w:r w:rsidRPr="287722AD">
              <w:rPr>
                <w:rFonts w:ascii="Century Gothic" w:eastAsia="Century Gothic" w:hAnsi="Century Gothic" w:cs="Century Gothic"/>
              </w:rPr>
              <w:t>Use observations to recognize and identify patterns</w:t>
            </w:r>
          </w:p>
          <w:p w14:paraId="713C7C43" w14:textId="77777777" w:rsidR="006F44C6" w:rsidRDefault="006F44C6" w:rsidP="002F70F2">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2. Describe what plants need to grow.</w:t>
            </w:r>
          </w:p>
          <w:p w14:paraId="3877FD11" w14:textId="77777777" w:rsidR="006F44C6" w:rsidRDefault="006F44C6" w:rsidP="002F70F2">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3. Describe what animals need to live and grow.</w:t>
            </w:r>
          </w:p>
          <w:p w14:paraId="6E345036" w14:textId="77777777" w:rsidR="006F44C6" w:rsidRDefault="006F44C6" w:rsidP="002F70F2">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p w14:paraId="67F61C0E" w14:textId="77777777" w:rsidR="006F44C6" w:rsidRDefault="006F44C6" w:rsidP="002F70F2">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1. Describe the relationship between specific plants and animals and where they live.</w:t>
            </w:r>
          </w:p>
          <w:p w14:paraId="679F296A" w14:textId="77777777" w:rsidR="006F44C6" w:rsidRDefault="006F44C6" w:rsidP="002F70F2">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2. Identify components relevant to the model (plants and animals, places where things live, things needed by living things).</w:t>
            </w:r>
          </w:p>
          <w:p w14:paraId="6004A9AA" w14:textId="77777777" w:rsidR="006F44C6" w:rsidRDefault="006F44C6" w:rsidP="002F70F2">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3. Describe how plants, animals, and natural resources are a part of a system that allows living things to meet their needs.</w:t>
            </w:r>
          </w:p>
          <w:p w14:paraId="2DEDB6A6" w14:textId="77777777" w:rsidR="006F44C6" w:rsidRDefault="006F44C6" w:rsidP="002F70F2">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p w14:paraId="1384DA9F" w14:textId="77777777" w:rsidR="006F44C6" w:rsidRPr="00715E17" w:rsidRDefault="006F44C6" w:rsidP="002F70F2">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Century Gothic,C" w:hAnsi="Century Gothic" w:cs="Century Gothic,Century Gothic,C"/>
              </w:rPr>
              <w:t>1. Make a claim supported by evidence for how plants and animals can change their environment.</w:t>
            </w:r>
          </w:p>
          <w:p w14:paraId="6AC3B0D8" w14:textId="77777777" w:rsidR="006F44C6" w:rsidRDefault="006F44C6" w:rsidP="002F70F2">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2. Describe examples that do or do not support claim.</w:t>
            </w:r>
          </w:p>
          <w:p w14:paraId="70643950" w14:textId="77777777" w:rsidR="006F44C6" w:rsidRPr="00715E17" w:rsidRDefault="006F44C6" w:rsidP="002F70F2">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Century Gothic,C" w:hAnsi="Century Gothic" w:cs="Century Gothic,Century Gothic,C"/>
              </w:rPr>
              <w:t>3. Make a claim in context of how the action supports plant and animal needs.</w:t>
            </w:r>
          </w:p>
          <w:p w14:paraId="4FF7B303" w14:textId="77777777" w:rsidR="006F44C6" w:rsidRPr="00715E17" w:rsidRDefault="006F44C6" w:rsidP="002F70F2">
            <w:pPr>
              <w:ind w:left="792"/>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p>
          <w:p w14:paraId="6C9B6B27" w14:textId="77777777" w:rsidR="006F44C6" w:rsidRPr="00715E17" w:rsidRDefault="006F44C6" w:rsidP="002F70F2">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 recognize or recall specific vocabulary, such as:</w:t>
            </w:r>
          </w:p>
          <w:p w14:paraId="216ABB0B" w14:textId="77777777" w:rsidR="006F44C6" w:rsidRPr="00715E17" w:rsidRDefault="006F44C6" w:rsidP="002F70F2">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 xml:space="preserve">Patterns, Plants, Animals, Living Things, Survive, Claim, Evidence, </w:t>
            </w:r>
            <w:r>
              <w:rPr>
                <w:rFonts w:ascii="Century Gothic" w:eastAsia="Century Gothic,Century Gothic,C" w:hAnsi="Century Gothic" w:cs="Century Gothic,Century Gothic,C"/>
              </w:rPr>
              <w:t xml:space="preserve">Season, Spring, </w:t>
            </w:r>
            <w:r w:rsidRPr="287722AD">
              <w:rPr>
                <w:rFonts w:ascii="Century Gothic" w:eastAsia="Century Gothic,Century Gothic,C" w:hAnsi="Century Gothic" w:cs="Century Gothic,Century Gothic,C"/>
              </w:rPr>
              <w:t>System</w:t>
            </w:r>
            <w:r>
              <w:rPr>
                <w:rFonts w:ascii="Century Gothic" w:eastAsia="Century Gothic,Century Gothic,C" w:hAnsi="Century Gothic" w:cs="Century Gothic,Century Gothic,C"/>
              </w:rPr>
              <w:t>, Winter</w:t>
            </w:r>
          </w:p>
        </w:tc>
      </w:tr>
      <w:tr w:rsidR="006F44C6" w:rsidRPr="00715E17" w14:paraId="20647557" w14:textId="77777777" w:rsidTr="002F70F2">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5AEE1C" w14:textId="77777777" w:rsidR="006F44C6" w:rsidRPr="00715E17" w:rsidRDefault="006F44C6" w:rsidP="002F70F2">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56D6265" w14:textId="77777777" w:rsidR="006F44C6" w:rsidRPr="00715E17" w:rsidRDefault="006F44C6" w:rsidP="002F70F2">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00825F0B">
              <w:rPr>
                <w:rFonts w:ascii="Century Gothic" w:hAnsi="Century Gothic"/>
                <w:iCs/>
                <w:color w:val="000000"/>
                <w:sz w:val="24"/>
                <w:szCs w:val="24"/>
              </w:rPr>
              <w:t>Student's performance reflects beginning-to-learn foundational skills and knowledge.</w:t>
            </w:r>
            <w:r w:rsidRPr="00825F0B">
              <w:rPr>
                <w:rFonts w:ascii="Century Gothic" w:hAnsi="Century Gothic"/>
                <w:color w:val="000000"/>
                <w:sz w:val="24"/>
                <w:szCs w:val="24"/>
              </w:rPr>
              <w:t>  </w:t>
            </w:r>
          </w:p>
        </w:tc>
      </w:tr>
    </w:tbl>
    <w:p w14:paraId="23098F4C" w14:textId="0CDE4198" w:rsidR="006F44C6" w:rsidRDefault="006F44C6" w:rsidP="00A66012"/>
    <w:p w14:paraId="45872302" w14:textId="0E0D10B3" w:rsidR="008175F9" w:rsidRDefault="008175F9" w:rsidP="00A66012"/>
    <w:p w14:paraId="26464DBD" w14:textId="77777777" w:rsidR="008175F9" w:rsidRDefault="008175F9" w:rsidP="00A66012">
      <w:bookmarkStart w:id="3" w:name="_GoBack"/>
      <w:bookmarkEnd w:id="3"/>
    </w:p>
    <w:tbl>
      <w:tblPr>
        <w:tblStyle w:val="TableGrid"/>
        <w:tblW w:w="0" w:type="auto"/>
        <w:tblLook w:val="04A0" w:firstRow="1" w:lastRow="0" w:firstColumn="1" w:lastColumn="0" w:noHBand="0" w:noVBand="1"/>
      </w:tblPr>
      <w:tblGrid>
        <w:gridCol w:w="7195"/>
        <w:gridCol w:w="7195"/>
      </w:tblGrid>
      <w:tr w:rsidR="00AE777D" w:rsidRPr="00AE777D" w14:paraId="3D25942F" w14:textId="77777777" w:rsidTr="009A2778">
        <w:tc>
          <w:tcPr>
            <w:tcW w:w="14390" w:type="dxa"/>
            <w:gridSpan w:val="2"/>
          </w:tcPr>
          <w:p w14:paraId="66148B01" w14:textId="241C400E" w:rsidR="00AE777D" w:rsidRPr="00AE777D" w:rsidRDefault="00AE777D" w:rsidP="00AE777D">
            <w:pPr>
              <w:jc w:val="center"/>
              <w:outlineLvl w:val="0"/>
              <w:rPr>
                <w:b/>
              </w:rPr>
            </w:pPr>
            <w:r w:rsidRPr="00AE777D">
              <w:rPr>
                <w:rFonts w:ascii="Century Gothic" w:eastAsia="Century Gothic,Century Gothic,C" w:hAnsi="Century Gothic" w:cs="Century Gothic,Century Gothic,C"/>
                <w:b/>
                <w:sz w:val="28"/>
                <w:szCs w:val="28"/>
              </w:rPr>
              <w:lastRenderedPageBreak/>
              <w:t>The Needs of Living Things</w:t>
            </w:r>
          </w:p>
        </w:tc>
      </w:tr>
      <w:tr w:rsidR="00C86ECA" w14:paraId="411DA128" w14:textId="77777777" w:rsidTr="009A2778">
        <w:tc>
          <w:tcPr>
            <w:tcW w:w="14390" w:type="dxa"/>
            <w:gridSpan w:val="2"/>
          </w:tcPr>
          <w:p w14:paraId="37673F24" w14:textId="7065CC86" w:rsidR="00C86ECA" w:rsidRPr="00C86ECA" w:rsidRDefault="00C86ECA" w:rsidP="00C86ECA">
            <w:pPr>
              <w:outlineLvl w:val="0"/>
              <w:rPr>
                <w:b/>
              </w:rPr>
            </w:pPr>
            <w:r>
              <w:rPr>
                <w:b/>
              </w:rPr>
              <w:t>“Big Idea”</w:t>
            </w:r>
          </w:p>
          <w:p w14:paraId="0EEE194E" w14:textId="77777777" w:rsidR="00C86ECA" w:rsidRPr="00C86ECA" w:rsidRDefault="00C86ECA" w:rsidP="00C86ECA">
            <w:pPr>
              <w:rPr>
                <w:b/>
              </w:rPr>
            </w:pPr>
            <w:r w:rsidRPr="00C86ECA">
              <w:rPr>
                <w:b/>
              </w:rPr>
              <w:t xml:space="preserve">Use observations to recognize patterns in living as opposed to non-living things. What is needed for survival? How can we model or represent our thinking about the connections between plants, animals, and the places they live? Can we use observations and evidence to construct an argument how plants or animals change environments to meet the </w:t>
            </w:r>
            <w:proofErr w:type="gramStart"/>
            <w:r w:rsidRPr="00C86ECA">
              <w:rPr>
                <w:b/>
              </w:rPr>
              <w:t>needs.</w:t>
            </w:r>
            <w:proofErr w:type="gramEnd"/>
          </w:p>
          <w:p w14:paraId="4E62D8A2" w14:textId="77777777" w:rsidR="00C86ECA" w:rsidRDefault="00C86ECA" w:rsidP="00A66012"/>
        </w:tc>
      </w:tr>
      <w:tr w:rsidR="00C86ECA" w14:paraId="559DE5F8" w14:textId="77777777" w:rsidTr="00C86ECA">
        <w:tc>
          <w:tcPr>
            <w:tcW w:w="7195" w:type="dxa"/>
            <w:shd w:val="clear" w:color="auto" w:fill="FFFF00"/>
          </w:tcPr>
          <w:p w14:paraId="662E3C39" w14:textId="77777777" w:rsidR="00C86ECA" w:rsidRDefault="00C86ECA" w:rsidP="00C86ECA">
            <w:r>
              <w:t>FOSS</w:t>
            </w:r>
          </w:p>
          <w:p w14:paraId="28BC615C" w14:textId="16C95257" w:rsidR="00C86ECA" w:rsidRDefault="00C86ECA" w:rsidP="00C86ECA">
            <w:r>
              <w:t>Animals Two by Two</w:t>
            </w:r>
          </w:p>
        </w:tc>
        <w:tc>
          <w:tcPr>
            <w:tcW w:w="7195" w:type="dxa"/>
            <w:shd w:val="clear" w:color="auto" w:fill="FFFF00"/>
          </w:tcPr>
          <w:p w14:paraId="5DEFDA7D" w14:textId="4468A235" w:rsidR="00C86ECA" w:rsidRDefault="00C86ECA" w:rsidP="00C86ECA">
            <w:r>
              <w:t>Additional Resources</w:t>
            </w:r>
          </w:p>
        </w:tc>
      </w:tr>
      <w:tr w:rsidR="00C86ECA" w14:paraId="47E492FC" w14:textId="77777777" w:rsidTr="00C86ECA">
        <w:tc>
          <w:tcPr>
            <w:tcW w:w="7195" w:type="dxa"/>
          </w:tcPr>
          <w:p w14:paraId="7D23937B" w14:textId="77777777" w:rsidR="00C86ECA" w:rsidRDefault="00C86ECA" w:rsidP="00C86ECA">
            <w:r>
              <w:t xml:space="preserve">Investigation 1 Part 1-5 Caring for Goldfish Teacher Guide </w:t>
            </w:r>
            <w:proofErr w:type="spellStart"/>
            <w:r>
              <w:t>pg</w:t>
            </w:r>
            <w:proofErr w:type="spellEnd"/>
            <w:r>
              <w:t xml:space="preserve"> 79</w:t>
            </w:r>
          </w:p>
          <w:p w14:paraId="58DDD9C8" w14:textId="77777777" w:rsidR="00C86ECA" w:rsidRDefault="00C86ECA" w:rsidP="00C86ECA">
            <w:r>
              <w:t>LS 1-1, ESS2-2, ESS 3-1</w:t>
            </w:r>
          </w:p>
          <w:p w14:paraId="51F8B07C" w14:textId="77777777" w:rsidR="00C86ECA" w:rsidRDefault="00C86ECA" w:rsidP="00C86ECA">
            <w:r>
              <w:t xml:space="preserve">Investigation 2 Parts 1-3 Snail Teacher Guide </w:t>
            </w:r>
            <w:proofErr w:type="spellStart"/>
            <w:r>
              <w:t>pg</w:t>
            </w:r>
            <w:proofErr w:type="spellEnd"/>
            <w:r>
              <w:t xml:space="preserve"> 131</w:t>
            </w:r>
          </w:p>
          <w:p w14:paraId="4C97754A" w14:textId="77777777" w:rsidR="00C86ECA" w:rsidRDefault="00C86ECA" w:rsidP="00C86ECA">
            <w:r>
              <w:t>LS 1-1, ESS2-2, ESS 3-1</w:t>
            </w:r>
          </w:p>
          <w:p w14:paraId="697B7577" w14:textId="77777777" w:rsidR="00C86ECA" w:rsidRDefault="00C86ECA" w:rsidP="00C86ECA">
            <w:r>
              <w:t xml:space="preserve">Investigation 3 Parts 1-3 Worms Teacher Guide </w:t>
            </w:r>
            <w:proofErr w:type="spellStart"/>
            <w:r>
              <w:t>pg</w:t>
            </w:r>
            <w:proofErr w:type="spellEnd"/>
            <w:r>
              <w:t xml:space="preserve"> 169</w:t>
            </w:r>
          </w:p>
          <w:p w14:paraId="4056516A" w14:textId="77777777" w:rsidR="00C86ECA" w:rsidRDefault="00C86ECA" w:rsidP="00C86ECA">
            <w:r>
              <w:t>LS 1-1, ESS2-2, ESS 3-1</w:t>
            </w:r>
          </w:p>
          <w:p w14:paraId="4A7E1AA9" w14:textId="77777777" w:rsidR="00C86ECA" w:rsidRDefault="00C86ECA" w:rsidP="00C86ECA">
            <w:r>
              <w:t xml:space="preserve">Investigation 4 Parts 1-4 Isopods Teacher Guide </w:t>
            </w:r>
            <w:proofErr w:type="spellStart"/>
            <w:r>
              <w:t>pg</w:t>
            </w:r>
            <w:proofErr w:type="spellEnd"/>
            <w:r>
              <w:t xml:space="preserve"> 203</w:t>
            </w:r>
          </w:p>
          <w:p w14:paraId="62D1A65A" w14:textId="77777777" w:rsidR="00C86ECA" w:rsidRDefault="00C86ECA" w:rsidP="00C86ECA">
            <w:r>
              <w:t>LS 1-1, ESS2-2, ESS 3-1</w:t>
            </w:r>
          </w:p>
          <w:p w14:paraId="1FE7A62F" w14:textId="77777777" w:rsidR="00C86ECA" w:rsidRDefault="00C86ECA" w:rsidP="00C86ECA">
            <w:pPr>
              <w:pStyle w:val="ListParagraph"/>
              <w:numPr>
                <w:ilvl w:val="0"/>
                <w:numId w:val="15"/>
              </w:numPr>
            </w:pPr>
            <w:r>
              <w:t xml:space="preserve">NOTE: All 4 investigations address the </w:t>
            </w:r>
            <w:proofErr w:type="gramStart"/>
            <w:r>
              <w:t>scale</w:t>
            </w:r>
            <w:proofErr w:type="gramEnd"/>
            <w:r>
              <w:t xml:space="preserve"> so you can decide which investigation or investigations are the best fit for your time and your students.</w:t>
            </w:r>
          </w:p>
          <w:p w14:paraId="258C3EE6" w14:textId="77777777" w:rsidR="00C86ECA" w:rsidRDefault="00C86ECA" w:rsidP="00C86ECA"/>
        </w:tc>
        <w:tc>
          <w:tcPr>
            <w:tcW w:w="7195" w:type="dxa"/>
          </w:tcPr>
          <w:p w14:paraId="14DF2A99" w14:textId="77777777" w:rsidR="00C86ECA" w:rsidRDefault="008175F9" w:rsidP="00C86ECA">
            <w:pPr>
              <w:rPr>
                <w:rStyle w:val="Hyperlink"/>
              </w:rPr>
            </w:pPr>
            <w:hyperlink r:id="rId49" w:history="1">
              <w:r w:rsidR="00C86ECA" w:rsidRPr="00AA02C8">
                <w:rPr>
                  <w:rStyle w:val="Hyperlink"/>
                </w:rPr>
                <w:t>Mystery Science -Plant and Animal Secrets</w:t>
              </w:r>
            </w:hyperlink>
          </w:p>
          <w:p w14:paraId="5071FB09" w14:textId="77777777" w:rsidR="00C86ECA" w:rsidRDefault="00C86ECA" w:rsidP="00C86ECA"/>
          <w:p w14:paraId="3FB85EBD" w14:textId="77777777" w:rsidR="00C86ECA" w:rsidRDefault="008175F9" w:rsidP="00C86ECA">
            <w:pPr>
              <w:rPr>
                <w:rStyle w:val="Hyperlink"/>
              </w:rPr>
            </w:pPr>
            <w:hyperlink r:id="rId50" w:history="1">
              <w:r w:rsidR="00C86ECA" w:rsidRPr="00AA02C8">
                <w:rPr>
                  <w:rStyle w:val="Hyperlink"/>
                </w:rPr>
                <w:t>Pebble Go- Life Science</w:t>
              </w:r>
            </w:hyperlink>
          </w:p>
          <w:p w14:paraId="1F1743AA" w14:textId="77777777" w:rsidR="00C86ECA" w:rsidRDefault="00C86ECA" w:rsidP="00C86ECA">
            <w:pPr>
              <w:rPr>
                <w:rStyle w:val="Hyperlink"/>
              </w:rPr>
            </w:pPr>
          </w:p>
          <w:p w14:paraId="5A8BA3C7" w14:textId="77777777" w:rsidR="00C86ECA" w:rsidRDefault="008175F9" w:rsidP="00C86ECA">
            <w:hyperlink r:id="rId51" w:history="1">
              <w:r w:rsidR="00C86ECA" w:rsidRPr="00372DAD">
                <w:rPr>
                  <w:rStyle w:val="Hyperlink"/>
                </w:rPr>
                <w:t>Heartland AEA</w:t>
              </w:r>
            </w:hyperlink>
          </w:p>
          <w:p w14:paraId="3A16ED06" w14:textId="77777777" w:rsidR="00C86ECA" w:rsidRDefault="00C86ECA" w:rsidP="00C86ECA"/>
          <w:p w14:paraId="1C8FCFF4" w14:textId="77777777" w:rsidR="00C86ECA" w:rsidRDefault="00C86ECA" w:rsidP="00C86ECA"/>
          <w:p w14:paraId="54299623" w14:textId="77777777" w:rsidR="00C86ECA" w:rsidRDefault="00C86ECA" w:rsidP="00C86ECA"/>
          <w:p w14:paraId="1055D54D" w14:textId="77777777" w:rsidR="00C86ECA" w:rsidRDefault="00C86ECA" w:rsidP="00C86ECA"/>
        </w:tc>
      </w:tr>
    </w:tbl>
    <w:p w14:paraId="7E7D1221" w14:textId="77777777" w:rsidR="00C86ECA" w:rsidRPr="00A66012" w:rsidRDefault="00C86ECA" w:rsidP="00A66012"/>
    <w:sectPr w:rsidR="00C86ECA" w:rsidRPr="00A66012" w:rsidSect="003A4103">
      <w:headerReference w:type="default" r:id="rId52"/>
      <w:footerReference w:type="default" r:id="rId53"/>
      <w:pgSz w:w="15840" w:h="12240" w:orient="landscape"/>
      <w:pgMar w:top="720" w:right="720" w:bottom="720" w:left="720" w:header="288" w:footer="2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65737D" w14:textId="77777777" w:rsidR="00A3765C" w:rsidRDefault="00A3765C" w:rsidP="002E46F1">
      <w:pPr>
        <w:spacing w:after="0" w:line="240" w:lineRule="auto"/>
      </w:pPr>
      <w:r>
        <w:separator/>
      </w:r>
    </w:p>
  </w:endnote>
  <w:endnote w:type="continuationSeparator" w:id="0">
    <w:p w14:paraId="78452292" w14:textId="77777777" w:rsidR="00A3765C" w:rsidRDefault="00A3765C" w:rsidP="002E46F1">
      <w:pPr>
        <w:spacing w:after="0" w:line="240" w:lineRule="auto"/>
      </w:pPr>
      <w:r>
        <w:continuationSeparator/>
      </w:r>
    </w:p>
  </w:endnote>
  <w:endnote w:type="continuationNotice" w:id="1">
    <w:p w14:paraId="7A027145" w14:textId="77777777" w:rsidR="00A3765C" w:rsidRDefault="00A376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entury Gothic,Times New Roman,">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Century Gothic,C">
    <w:altName w:val="Times New Rom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swiss"/>
    <w:pitch w:val="variable"/>
    <w:sig w:usb0="E00002FF" w:usb1="7AC7FFFF" w:usb2="00000012" w:usb3="00000000" w:csb0="0002000D" w:csb1="00000000"/>
  </w:font>
  <w:font w:name="Century Gothic,ＭＳ 明朝">
    <w:altName w:val="MS PMincho"/>
    <w:panose1 w:val="00000000000000000000"/>
    <w:charset w:val="80"/>
    <w:family w:val="roman"/>
    <w:notTrueType/>
    <w:pitch w:val="default"/>
  </w:font>
  <w:font w:name="Century Gothic,Century Gothic,Ｍ">
    <w:altName w:val="Times New Roman"/>
    <w:panose1 w:val="00000000000000000000"/>
    <w:charset w:val="80"/>
    <w:family w:val="roman"/>
    <w:notTrueType/>
    <w:pitch w:val="default"/>
  </w:font>
  <w:font w:name="Century Gothic,Century Gothic,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E0C1D" w14:textId="57203F75" w:rsidR="00BA55CF" w:rsidRPr="00D93F6C" w:rsidRDefault="00BA55CF" w:rsidP="287722AD">
    <w:pPr>
      <w:pStyle w:val="NoSpacing"/>
      <w:rPr>
        <w:b/>
        <w:bCs/>
        <w:noProof/>
      </w:rPr>
    </w:pPr>
    <w:r w:rsidRPr="00EB4145">
      <w:t xml:space="preserve">Page | </w:t>
    </w:r>
    <w:r w:rsidRPr="00EB4145">
      <w:rPr>
        <w:noProof/>
      </w:rPr>
      <w:fldChar w:fldCharType="begin"/>
    </w:r>
    <w:r w:rsidRPr="00EB4145">
      <w:instrText xml:space="preserve"> PAGE   \* MERGEFORMAT </w:instrText>
    </w:r>
    <w:r w:rsidRPr="00EB4145">
      <w:fldChar w:fldCharType="separate"/>
    </w:r>
    <w:r w:rsidR="00825F0B">
      <w:rPr>
        <w:noProof/>
      </w:rPr>
      <w:t>5</w:t>
    </w:r>
    <w:r w:rsidRPr="00EB4145">
      <w:rPr>
        <w:noProof/>
      </w:rPr>
      <w:fldChar w:fldCharType="end"/>
    </w:r>
    <w:r w:rsidRPr="00FE3A29">
      <w:ptab w:relativeTo="margin" w:alignment="center" w:leader="none"/>
    </w:r>
    <w:r>
      <w:t xml:space="preserve">Kindergarten Science Scales </w:t>
    </w:r>
    <w:r w:rsidRPr="00FE3A29">
      <w:ptab w:relativeTo="margin" w:alignment="right" w:leader="none"/>
    </w:r>
    <w:r w:rsidRPr="00FE3A29">
      <w:t xml:space="preserve"> </w:t>
    </w:r>
    <w:r>
      <w:t xml:space="preserve">Updated </w:t>
    </w:r>
    <w:r>
      <w:fldChar w:fldCharType="begin"/>
    </w:r>
    <w:r>
      <w:instrText xml:space="preserve"> DATE \@ "M/d/yyyy" </w:instrText>
    </w:r>
    <w:r>
      <w:fldChar w:fldCharType="separate"/>
    </w:r>
    <w:r w:rsidR="007C22A1">
      <w:rPr>
        <w:noProof/>
      </w:rPr>
      <w:t>5/16/201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1CC2CC" w14:textId="77777777" w:rsidR="00A3765C" w:rsidRDefault="00A3765C" w:rsidP="002E46F1">
      <w:pPr>
        <w:spacing w:after="0" w:line="240" w:lineRule="auto"/>
      </w:pPr>
      <w:r>
        <w:separator/>
      </w:r>
    </w:p>
  </w:footnote>
  <w:footnote w:type="continuationSeparator" w:id="0">
    <w:p w14:paraId="47F4DE06" w14:textId="77777777" w:rsidR="00A3765C" w:rsidRDefault="00A3765C" w:rsidP="002E46F1">
      <w:pPr>
        <w:spacing w:after="0" w:line="240" w:lineRule="auto"/>
      </w:pPr>
      <w:r>
        <w:continuationSeparator/>
      </w:r>
    </w:p>
  </w:footnote>
  <w:footnote w:type="continuationNotice" w:id="1">
    <w:p w14:paraId="610852C2" w14:textId="77777777" w:rsidR="00A3765C" w:rsidRDefault="00A376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D6667" w14:textId="6FDE3CED" w:rsidR="00BA55CF" w:rsidRPr="004705E0" w:rsidRDefault="00BA55CF" w:rsidP="00D55343">
    <w:pPr>
      <w:pStyle w:val="Header"/>
      <w:rPr>
        <w:rFonts w:ascii="Calibri Light" w:hAnsi="Calibri Light"/>
        <w:b/>
        <w:i/>
        <w:sz w:val="32"/>
        <w:szCs w:val="32"/>
      </w:rPr>
    </w:pPr>
  </w:p>
  <w:p w14:paraId="0CA7C856" w14:textId="77777777" w:rsidR="00BA55CF" w:rsidRPr="00FE3A29" w:rsidRDefault="00BA55CF" w:rsidP="007122E8">
    <w:pPr>
      <w:pStyle w:val="Header"/>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B7DAB"/>
    <w:multiLevelType w:val="hybridMultilevel"/>
    <w:tmpl w:val="104A5762"/>
    <w:lvl w:ilvl="0" w:tplc="24DC60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DB5097A"/>
    <w:multiLevelType w:val="hybridMultilevel"/>
    <w:tmpl w:val="FAD0A080"/>
    <w:lvl w:ilvl="0" w:tplc="F52664D2">
      <w:start w:val="1"/>
      <w:numFmt w:val="upperLetter"/>
      <w:lvlText w:val="%1."/>
      <w:lvlJc w:val="left"/>
      <w:pPr>
        <w:ind w:left="630" w:hanging="360"/>
      </w:pPr>
      <w:rPr>
        <w:rFonts w:ascii="Century Gothic" w:eastAsia="Century Gothic,Times New Roman," w:hAnsi="Century Gothic" w:cs="Century Gothic,Times New Roman," w:hint="default"/>
        <w:color w:val="auto"/>
        <w:sz w:val="22"/>
        <w:szCs w:val="28"/>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1A834606"/>
    <w:multiLevelType w:val="hybridMultilevel"/>
    <w:tmpl w:val="2048E9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6B0D5F"/>
    <w:multiLevelType w:val="hybridMultilevel"/>
    <w:tmpl w:val="7BE8D4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4269B1"/>
    <w:multiLevelType w:val="hybridMultilevel"/>
    <w:tmpl w:val="3D94E670"/>
    <w:lvl w:ilvl="0" w:tplc="9AC4B928">
      <w:start w:val="1"/>
      <w:numFmt w:val="decimal"/>
      <w:lvlText w:val="%1)"/>
      <w:lvlJc w:val="left"/>
      <w:pPr>
        <w:ind w:left="360" w:hanging="216"/>
      </w:pPr>
      <w:rPr>
        <w:rFonts w:hint="default"/>
      </w:rPr>
    </w:lvl>
    <w:lvl w:ilvl="1" w:tplc="DB76D836">
      <w:start w:val="1"/>
      <w:numFmt w:val="upperLetter"/>
      <w:lvlText w:val="%2."/>
      <w:lvlJc w:val="left"/>
      <w:pPr>
        <w:ind w:left="1440" w:hanging="360"/>
      </w:pPr>
      <w:rPr>
        <w:rFonts w:hint="default"/>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6E4673"/>
    <w:multiLevelType w:val="hybridMultilevel"/>
    <w:tmpl w:val="2048E9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BE615C"/>
    <w:multiLevelType w:val="hybridMultilevel"/>
    <w:tmpl w:val="7BE8D4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5160B9"/>
    <w:multiLevelType w:val="hybridMultilevel"/>
    <w:tmpl w:val="238C0212"/>
    <w:lvl w:ilvl="0" w:tplc="D28266C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1E0335"/>
    <w:multiLevelType w:val="hybridMultilevel"/>
    <w:tmpl w:val="61BAB7EC"/>
    <w:lvl w:ilvl="0" w:tplc="E744AD6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4B56571"/>
    <w:multiLevelType w:val="hybridMultilevel"/>
    <w:tmpl w:val="C25CFB76"/>
    <w:lvl w:ilvl="0" w:tplc="A94095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E20559"/>
    <w:multiLevelType w:val="hybridMultilevel"/>
    <w:tmpl w:val="796EEB5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C6394F"/>
    <w:multiLevelType w:val="hybridMultilevel"/>
    <w:tmpl w:val="04CEB6F2"/>
    <w:lvl w:ilvl="0" w:tplc="D8E671D8">
      <w:start w:val="1"/>
      <w:numFmt w:val="upperLetter"/>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2" w15:restartNumberingAfterBreak="0">
    <w:nsid w:val="6A120F07"/>
    <w:multiLevelType w:val="hybridMultilevel"/>
    <w:tmpl w:val="3DC04F5A"/>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923633"/>
    <w:multiLevelType w:val="hybridMultilevel"/>
    <w:tmpl w:val="764E07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420399"/>
    <w:multiLevelType w:val="hybridMultilevel"/>
    <w:tmpl w:val="12A6CFA0"/>
    <w:lvl w:ilvl="0" w:tplc="5678A964">
      <w:start w:val="1"/>
      <w:numFmt w:val="decimal"/>
      <w:lvlText w:val="%1."/>
      <w:lvlJc w:val="left"/>
      <w:pPr>
        <w:ind w:left="720" w:hanging="360"/>
      </w:pPr>
      <w:rPr>
        <w:rFonts w:eastAsia="Century Gothic,Century Gothic,C" w:cs="Century Gothic,Century Gothic,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11"/>
  </w:num>
  <w:num w:numId="4">
    <w:abstractNumId w:val="8"/>
  </w:num>
  <w:num w:numId="5">
    <w:abstractNumId w:val="12"/>
  </w:num>
  <w:num w:numId="6">
    <w:abstractNumId w:val="6"/>
  </w:num>
  <w:num w:numId="7">
    <w:abstractNumId w:val="3"/>
  </w:num>
  <w:num w:numId="8">
    <w:abstractNumId w:val="5"/>
  </w:num>
  <w:num w:numId="9">
    <w:abstractNumId w:val="2"/>
  </w:num>
  <w:num w:numId="10">
    <w:abstractNumId w:val="13"/>
  </w:num>
  <w:num w:numId="11">
    <w:abstractNumId w:val="0"/>
  </w:num>
  <w:num w:numId="12">
    <w:abstractNumId w:val="10"/>
  </w:num>
  <w:num w:numId="13">
    <w:abstractNumId w:val="9"/>
  </w:num>
  <w:num w:numId="14">
    <w:abstractNumId w:val="14"/>
  </w:num>
  <w:num w:numId="15">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zM7cwNzI2MTcysjRU0lEKTi0uzszPAykwNK4FALirZfItAAAA"/>
  </w:docVars>
  <w:rsids>
    <w:rsidRoot w:val="006E6D4F"/>
    <w:rsid w:val="00000ACE"/>
    <w:rsid w:val="00000E80"/>
    <w:rsid w:val="000039B0"/>
    <w:rsid w:val="00004CC8"/>
    <w:rsid w:val="00005C0B"/>
    <w:rsid w:val="0000698B"/>
    <w:rsid w:val="0001185F"/>
    <w:rsid w:val="00015517"/>
    <w:rsid w:val="00022F30"/>
    <w:rsid w:val="00023B95"/>
    <w:rsid w:val="00023BF6"/>
    <w:rsid w:val="0002495D"/>
    <w:rsid w:val="00025704"/>
    <w:rsid w:val="0003276E"/>
    <w:rsid w:val="00036D18"/>
    <w:rsid w:val="00042676"/>
    <w:rsid w:val="000429BF"/>
    <w:rsid w:val="000473BA"/>
    <w:rsid w:val="0005174B"/>
    <w:rsid w:val="00053CB0"/>
    <w:rsid w:val="000562D5"/>
    <w:rsid w:val="00065C7E"/>
    <w:rsid w:val="00070863"/>
    <w:rsid w:val="0007694E"/>
    <w:rsid w:val="0008247D"/>
    <w:rsid w:val="0008265B"/>
    <w:rsid w:val="00083D8A"/>
    <w:rsid w:val="000840BF"/>
    <w:rsid w:val="000851EA"/>
    <w:rsid w:val="00085D13"/>
    <w:rsid w:val="00086F96"/>
    <w:rsid w:val="000871A9"/>
    <w:rsid w:val="00095B4F"/>
    <w:rsid w:val="00096C2E"/>
    <w:rsid w:val="000A2C6F"/>
    <w:rsid w:val="000A2D4E"/>
    <w:rsid w:val="000A2E77"/>
    <w:rsid w:val="000A748E"/>
    <w:rsid w:val="000A7734"/>
    <w:rsid w:val="000B64D9"/>
    <w:rsid w:val="000C1102"/>
    <w:rsid w:val="000C2EF8"/>
    <w:rsid w:val="000D1B88"/>
    <w:rsid w:val="000D57D6"/>
    <w:rsid w:val="000E4499"/>
    <w:rsid w:val="000E6039"/>
    <w:rsid w:val="000E6AF5"/>
    <w:rsid w:val="000F01DE"/>
    <w:rsid w:val="000F0553"/>
    <w:rsid w:val="000F3232"/>
    <w:rsid w:val="00107BD5"/>
    <w:rsid w:val="00110C7F"/>
    <w:rsid w:val="00110CA5"/>
    <w:rsid w:val="00111459"/>
    <w:rsid w:val="00113268"/>
    <w:rsid w:val="00113B8E"/>
    <w:rsid w:val="001140C5"/>
    <w:rsid w:val="001173E6"/>
    <w:rsid w:val="00117E44"/>
    <w:rsid w:val="00120F47"/>
    <w:rsid w:val="0012215E"/>
    <w:rsid w:val="00123166"/>
    <w:rsid w:val="00127BDE"/>
    <w:rsid w:val="00151902"/>
    <w:rsid w:val="00153146"/>
    <w:rsid w:val="0015552A"/>
    <w:rsid w:val="0015554E"/>
    <w:rsid w:val="00164E52"/>
    <w:rsid w:val="0016554B"/>
    <w:rsid w:val="00166041"/>
    <w:rsid w:val="00166382"/>
    <w:rsid w:val="001742E1"/>
    <w:rsid w:val="00177191"/>
    <w:rsid w:val="00183FEF"/>
    <w:rsid w:val="00185155"/>
    <w:rsid w:val="00192E75"/>
    <w:rsid w:val="00193413"/>
    <w:rsid w:val="0019770B"/>
    <w:rsid w:val="001A5582"/>
    <w:rsid w:val="001A5F1D"/>
    <w:rsid w:val="001A68B6"/>
    <w:rsid w:val="001A7841"/>
    <w:rsid w:val="001B3278"/>
    <w:rsid w:val="001B643D"/>
    <w:rsid w:val="001B67D9"/>
    <w:rsid w:val="001B6CE2"/>
    <w:rsid w:val="001C262A"/>
    <w:rsid w:val="001C45E4"/>
    <w:rsid w:val="001C67C5"/>
    <w:rsid w:val="001C7259"/>
    <w:rsid w:val="001C7DE4"/>
    <w:rsid w:val="001D1585"/>
    <w:rsid w:val="001D34A9"/>
    <w:rsid w:val="001D427C"/>
    <w:rsid w:val="001E13D1"/>
    <w:rsid w:val="001E2F59"/>
    <w:rsid w:val="001F4469"/>
    <w:rsid w:val="001F5169"/>
    <w:rsid w:val="00200B42"/>
    <w:rsid w:val="00202D26"/>
    <w:rsid w:val="00206037"/>
    <w:rsid w:val="002079C2"/>
    <w:rsid w:val="00212F64"/>
    <w:rsid w:val="00213969"/>
    <w:rsid w:val="00217E8C"/>
    <w:rsid w:val="00220A87"/>
    <w:rsid w:val="00220C66"/>
    <w:rsid w:val="00222A62"/>
    <w:rsid w:val="002256CB"/>
    <w:rsid w:val="00230129"/>
    <w:rsid w:val="00231B19"/>
    <w:rsid w:val="00234C0B"/>
    <w:rsid w:val="00241D99"/>
    <w:rsid w:val="0024464B"/>
    <w:rsid w:val="002475FD"/>
    <w:rsid w:val="00247F17"/>
    <w:rsid w:val="0025138B"/>
    <w:rsid w:val="002539D7"/>
    <w:rsid w:val="00262AAE"/>
    <w:rsid w:val="0026346A"/>
    <w:rsid w:val="002643AD"/>
    <w:rsid w:val="00264865"/>
    <w:rsid w:val="002656EC"/>
    <w:rsid w:val="00273516"/>
    <w:rsid w:val="00273B88"/>
    <w:rsid w:val="00274108"/>
    <w:rsid w:val="00276F5C"/>
    <w:rsid w:val="00281D45"/>
    <w:rsid w:val="00285DDE"/>
    <w:rsid w:val="002939CC"/>
    <w:rsid w:val="002A6AA2"/>
    <w:rsid w:val="002B01A4"/>
    <w:rsid w:val="002B0683"/>
    <w:rsid w:val="002B13A6"/>
    <w:rsid w:val="002C0C02"/>
    <w:rsid w:val="002C1C7B"/>
    <w:rsid w:val="002C1ECE"/>
    <w:rsid w:val="002E46F1"/>
    <w:rsid w:val="002F0413"/>
    <w:rsid w:val="002F1FCC"/>
    <w:rsid w:val="002F58E2"/>
    <w:rsid w:val="002F7C64"/>
    <w:rsid w:val="002F7E7F"/>
    <w:rsid w:val="0030509F"/>
    <w:rsid w:val="00307109"/>
    <w:rsid w:val="00310CD1"/>
    <w:rsid w:val="00311C83"/>
    <w:rsid w:val="00316424"/>
    <w:rsid w:val="00321404"/>
    <w:rsid w:val="00321C31"/>
    <w:rsid w:val="003243C2"/>
    <w:rsid w:val="003257A9"/>
    <w:rsid w:val="00326DE3"/>
    <w:rsid w:val="003279DD"/>
    <w:rsid w:val="00345303"/>
    <w:rsid w:val="003518C1"/>
    <w:rsid w:val="00353957"/>
    <w:rsid w:val="00362B2E"/>
    <w:rsid w:val="003711EC"/>
    <w:rsid w:val="00373F61"/>
    <w:rsid w:val="00375594"/>
    <w:rsid w:val="003758EC"/>
    <w:rsid w:val="003804A3"/>
    <w:rsid w:val="00385CE1"/>
    <w:rsid w:val="003863F2"/>
    <w:rsid w:val="003872B1"/>
    <w:rsid w:val="00393CB9"/>
    <w:rsid w:val="00397699"/>
    <w:rsid w:val="003A0D82"/>
    <w:rsid w:val="003A3ECB"/>
    <w:rsid w:val="003A4103"/>
    <w:rsid w:val="003A4C57"/>
    <w:rsid w:val="003A4D12"/>
    <w:rsid w:val="003C5CDD"/>
    <w:rsid w:val="003C6E5F"/>
    <w:rsid w:val="003D0F37"/>
    <w:rsid w:val="003D269D"/>
    <w:rsid w:val="003D2DA9"/>
    <w:rsid w:val="003D4B5F"/>
    <w:rsid w:val="003D5368"/>
    <w:rsid w:val="003D734B"/>
    <w:rsid w:val="003E19AD"/>
    <w:rsid w:val="003F0EA7"/>
    <w:rsid w:val="003F6B94"/>
    <w:rsid w:val="00401128"/>
    <w:rsid w:val="004027EF"/>
    <w:rsid w:val="004038C5"/>
    <w:rsid w:val="00410B74"/>
    <w:rsid w:val="004145C6"/>
    <w:rsid w:val="00422587"/>
    <w:rsid w:val="004230D0"/>
    <w:rsid w:val="00424FC6"/>
    <w:rsid w:val="004279B1"/>
    <w:rsid w:val="0043194F"/>
    <w:rsid w:val="004320E8"/>
    <w:rsid w:val="00432A89"/>
    <w:rsid w:val="00433CF0"/>
    <w:rsid w:val="004354F6"/>
    <w:rsid w:val="00435AB2"/>
    <w:rsid w:val="00444826"/>
    <w:rsid w:val="004544CF"/>
    <w:rsid w:val="00456A87"/>
    <w:rsid w:val="004576AE"/>
    <w:rsid w:val="00461F57"/>
    <w:rsid w:val="00463092"/>
    <w:rsid w:val="0046497C"/>
    <w:rsid w:val="00464EFA"/>
    <w:rsid w:val="004666C6"/>
    <w:rsid w:val="004678E9"/>
    <w:rsid w:val="004705E0"/>
    <w:rsid w:val="00473AA3"/>
    <w:rsid w:val="00476B94"/>
    <w:rsid w:val="0047795F"/>
    <w:rsid w:val="00481D79"/>
    <w:rsid w:val="00482005"/>
    <w:rsid w:val="00487F09"/>
    <w:rsid w:val="00490139"/>
    <w:rsid w:val="00491BA0"/>
    <w:rsid w:val="004951AA"/>
    <w:rsid w:val="00495C8B"/>
    <w:rsid w:val="00497D56"/>
    <w:rsid w:val="004A47C4"/>
    <w:rsid w:val="004A4B81"/>
    <w:rsid w:val="004A5052"/>
    <w:rsid w:val="004A5DF4"/>
    <w:rsid w:val="004B2B1F"/>
    <w:rsid w:val="004B34FF"/>
    <w:rsid w:val="004B3912"/>
    <w:rsid w:val="004C1E0E"/>
    <w:rsid w:val="004D6CAD"/>
    <w:rsid w:val="004E1B57"/>
    <w:rsid w:val="004E3482"/>
    <w:rsid w:val="004E3546"/>
    <w:rsid w:val="004E4026"/>
    <w:rsid w:val="004F05F7"/>
    <w:rsid w:val="004F3344"/>
    <w:rsid w:val="004F5EC8"/>
    <w:rsid w:val="005004EF"/>
    <w:rsid w:val="0050068C"/>
    <w:rsid w:val="00503234"/>
    <w:rsid w:val="005063EB"/>
    <w:rsid w:val="00506E6F"/>
    <w:rsid w:val="00511D83"/>
    <w:rsid w:val="00511DCE"/>
    <w:rsid w:val="00514AE7"/>
    <w:rsid w:val="00521B85"/>
    <w:rsid w:val="005230C8"/>
    <w:rsid w:val="00525D24"/>
    <w:rsid w:val="00526F62"/>
    <w:rsid w:val="00536F74"/>
    <w:rsid w:val="00537091"/>
    <w:rsid w:val="00544601"/>
    <w:rsid w:val="0054529C"/>
    <w:rsid w:val="00550B10"/>
    <w:rsid w:val="00550CF9"/>
    <w:rsid w:val="005511BC"/>
    <w:rsid w:val="00560CE4"/>
    <w:rsid w:val="005720D2"/>
    <w:rsid w:val="00574E63"/>
    <w:rsid w:val="00574EE5"/>
    <w:rsid w:val="00575CBC"/>
    <w:rsid w:val="00581692"/>
    <w:rsid w:val="00581B96"/>
    <w:rsid w:val="00582B6C"/>
    <w:rsid w:val="00592ACD"/>
    <w:rsid w:val="00596296"/>
    <w:rsid w:val="00597DFC"/>
    <w:rsid w:val="005A014C"/>
    <w:rsid w:val="005A0522"/>
    <w:rsid w:val="005A2D60"/>
    <w:rsid w:val="005A3024"/>
    <w:rsid w:val="005A3533"/>
    <w:rsid w:val="005A3A4B"/>
    <w:rsid w:val="005B4126"/>
    <w:rsid w:val="005B7DF3"/>
    <w:rsid w:val="005C0C4E"/>
    <w:rsid w:val="005C0C57"/>
    <w:rsid w:val="005D299D"/>
    <w:rsid w:val="005D2A15"/>
    <w:rsid w:val="005D722D"/>
    <w:rsid w:val="005D72E6"/>
    <w:rsid w:val="005E1DCC"/>
    <w:rsid w:val="005E2A78"/>
    <w:rsid w:val="005E2AF1"/>
    <w:rsid w:val="005E7845"/>
    <w:rsid w:val="005F012F"/>
    <w:rsid w:val="005F0C76"/>
    <w:rsid w:val="005F564D"/>
    <w:rsid w:val="005F5C34"/>
    <w:rsid w:val="005F7970"/>
    <w:rsid w:val="00604BC2"/>
    <w:rsid w:val="006058EB"/>
    <w:rsid w:val="006161CB"/>
    <w:rsid w:val="00623D28"/>
    <w:rsid w:val="00624853"/>
    <w:rsid w:val="00624EF5"/>
    <w:rsid w:val="00633559"/>
    <w:rsid w:val="00634B61"/>
    <w:rsid w:val="00636F54"/>
    <w:rsid w:val="006458C9"/>
    <w:rsid w:val="00645C5E"/>
    <w:rsid w:val="006468C9"/>
    <w:rsid w:val="006570AB"/>
    <w:rsid w:val="0065798A"/>
    <w:rsid w:val="006659F0"/>
    <w:rsid w:val="00667526"/>
    <w:rsid w:val="00667A01"/>
    <w:rsid w:val="0067180B"/>
    <w:rsid w:val="00671ACF"/>
    <w:rsid w:val="00673964"/>
    <w:rsid w:val="00680D4A"/>
    <w:rsid w:val="00687A7D"/>
    <w:rsid w:val="00694154"/>
    <w:rsid w:val="006973D1"/>
    <w:rsid w:val="00697ACB"/>
    <w:rsid w:val="006A01EB"/>
    <w:rsid w:val="006A0955"/>
    <w:rsid w:val="006A7603"/>
    <w:rsid w:val="006B09E7"/>
    <w:rsid w:val="006B2636"/>
    <w:rsid w:val="006C450A"/>
    <w:rsid w:val="006C5CA2"/>
    <w:rsid w:val="006D4FA5"/>
    <w:rsid w:val="006E09CB"/>
    <w:rsid w:val="006E2E9A"/>
    <w:rsid w:val="006E61A9"/>
    <w:rsid w:val="006E6D4F"/>
    <w:rsid w:val="006F2B67"/>
    <w:rsid w:val="006F2C10"/>
    <w:rsid w:val="006F44C6"/>
    <w:rsid w:val="007122E8"/>
    <w:rsid w:val="00715E17"/>
    <w:rsid w:val="00716941"/>
    <w:rsid w:val="007171B9"/>
    <w:rsid w:val="007200B6"/>
    <w:rsid w:val="00731B1F"/>
    <w:rsid w:val="00734C8A"/>
    <w:rsid w:val="00740747"/>
    <w:rsid w:val="00740F95"/>
    <w:rsid w:val="00746F3D"/>
    <w:rsid w:val="00747724"/>
    <w:rsid w:val="0075207A"/>
    <w:rsid w:val="00753896"/>
    <w:rsid w:val="007557C6"/>
    <w:rsid w:val="00756B7E"/>
    <w:rsid w:val="00756BD5"/>
    <w:rsid w:val="0076026C"/>
    <w:rsid w:val="00762388"/>
    <w:rsid w:val="00762B5B"/>
    <w:rsid w:val="0077094D"/>
    <w:rsid w:val="00771D15"/>
    <w:rsid w:val="00773DE2"/>
    <w:rsid w:val="00773E63"/>
    <w:rsid w:val="00777231"/>
    <w:rsid w:val="007774CC"/>
    <w:rsid w:val="0078010A"/>
    <w:rsid w:val="007843CD"/>
    <w:rsid w:val="00786C0A"/>
    <w:rsid w:val="0079004D"/>
    <w:rsid w:val="007A1877"/>
    <w:rsid w:val="007A2325"/>
    <w:rsid w:val="007A3F95"/>
    <w:rsid w:val="007B327F"/>
    <w:rsid w:val="007B3BD4"/>
    <w:rsid w:val="007B415E"/>
    <w:rsid w:val="007C1C6F"/>
    <w:rsid w:val="007C22A1"/>
    <w:rsid w:val="007C6146"/>
    <w:rsid w:val="007C7BB9"/>
    <w:rsid w:val="007D2EF0"/>
    <w:rsid w:val="007D3920"/>
    <w:rsid w:val="007D429C"/>
    <w:rsid w:val="007E1339"/>
    <w:rsid w:val="007E1CBC"/>
    <w:rsid w:val="007E541F"/>
    <w:rsid w:val="007E5F0E"/>
    <w:rsid w:val="007E5F3D"/>
    <w:rsid w:val="007E764D"/>
    <w:rsid w:val="007F00BA"/>
    <w:rsid w:val="007F0CF7"/>
    <w:rsid w:val="007F7982"/>
    <w:rsid w:val="00807994"/>
    <w:rsid w:val="008175F9"/>
    <w:rsid w:val="00825F0B"/>
    <w:rsid w:val="008261F6"/>
    <w:rsid w:val="0082768D"/>
    <w:rsid w:val="00837621"/>
    <w:rsid w:val="00840F26"/>
    <w:rsid w:val="00841FF0"/>
    <w:rsid w:val="0085000E"/>
    <w:rsid w:val="00851941"/>
    <w:rsid w:val="008541A1"/>
    <w:rsid w:val="0086320C"/>
    <w:rsid w:val="00863685"/>
    <w:rsid w:val="00873634"/>
    <w:rsid w:val="008753AD"/>
    <w:rsid w:val="00880662"/>
    <w:rsid w:val="00880AD9"/>
    <w:rsid w:val="00882BE7"/>
    <w:rsid w:val="00883EC5"/>
    <w:rsid w:val="008869AE"/>
    <w:rsid w:val="00890582"/>
    <w:rsid w:val="00891656"/>
    <w:rsid w:val="00892AFA"/>
    <w:rsid w:val="00892E59"/>
    <w:rsid w:val="00895BBB"/>
    <w:rsid w:val="00895CB4"/>
    <w:rsid w:val="008A465B"/>
    <w:rsid w:val="008A4DE3"/>
    <w:rsid w:val="008A4F5D"/>
    <w:rsid w:val="008A7875"/>
    <w:rsid w:val="008B183D"/>
    <w:rsid w:val="008B542B"/>
    <w:rsid w:val="008B5D9E"/>
    <w:rsid w:val="008C1B96"/>
    <w:rsid w:val="008C5941"/>
    <w:rsid w:val="008C5B53"/>
    <w:rsid w:val="008D6BB6"/>
    <w:rsid w:val="008F22D4"/>
    <w:rsid w:val="008F4E2E"/>
    <w:rsid w:val="008F5154"/>
    <w:rsid w:val="008F629E"/>
    <w:rsid w:val="008F6BD7"/>
    <w:rsid w:val="009000C6"/>
    <w:rsid w:val="00904275"/>
    <w:rsid w:val="0090462C"/>
    <w:rsid w:val="0090533D"/>
    <w:rsid w:val="009076C1"/>
    <w:rsid w:val="0091412C"/>
    <w:rsid w:val="00921979"/>
    <w:rsid w:val="0092519A"/>
    <w:rsid w:val="00927A55"/>
    <w:rsid w:val="00933DE7"/>
    <w:rsid w:val="00934D7D"/>
    <w:rsid w:val="00941295"/>
    <w:rsid w:val="00941D68"/>
    <w:rsid w:val="00942468"/>
    <w:rsid w:val="00947E1A"/>
    <w:rsid w:val="00951F0E"/>
    <w:rsid w:val="0095396A"/>
    <w:rsid w:val="00955118"/>
    <w:rsid w:val="00955A89"/>
    <w:rsid w:val="0096126D"/>
    <w:rsid w:val="009636AE"/>
    <w:rsid w:val="00964241"/>
    <w:rsid w:val="0096655D"/>
    <w:rsid w:val="00972068"/>
    <w:rsid w:val="00981966"/>
    <w:rsid w:val="0098654D"/>
    <w:rsid w:val="00987FCA"/>
    <w:rsid w:val="0099531D"/>
    <w:rsid w:val="009A4FDA"/>
    <w:rsid w:val="009A5072"/>
    <w:rsid w:val="009B30D0"/>
    <w:rsid w:val="009B4622"/>
    <w:rsid w:val="009B588D"/>
    <w:rsid w:val="009C118C"/>
    <w:rsid w:val="009C2B87"/>
    <w:rsid w:val="009D1286"/>
    <w:rsid w:val="009D2E7E"/>
    <w:rsid w:val="009E18C4"/>
    <w:rsid w:val="009F1894"/>
    <w:rsid w:val="009F20FA"/>
    <w:rsid w:val="009F25FA"/>
    <w:rsid w:val="009F77FE"/>
    <w:rsid w:val="00A06FF6"/>
    <w:rsid w:val="00A107F4"/>
    <w:rsid w:val="00A13508"/>
    <w:rsid w:val="00A244ED"/>
    <w:rsid w:val="00A24DDC"/>
    <w:rsid w:val="00A2566C"/>
    <w:rsid w:val="00A25755"/>
    <w:rsid w:val="00A257DA"/>
    <w:rsid w:val="00A26781"/>
    <w:rsid w:val="00A31FC4"/>
    <w:rsid w:val="00A372AF"/>
    <w:rsid w:val="00A3765C"/>
    <w:rsid w:val="00A41937"/>
    <w:rsid w:val="00A529E5"/>
    <w:rsid w:val="00A54510"/>
    <w:rsid w:val="00A56155"/>
    <w:rsid w:val="00A613AC"/>
    <w:rsid w:val="00A6304B"/>
    <w:rsid w:val="00A65B28"/>
    <w:rsid w:val="00A66012"/>
    <w:rsid w:val="00A66D2A"/>
    <w:rsid w:val="00A72899"/>
    <w:rsid w:val="00A73B87"/>
    <w:rsid w:val="00A76D8F"/>
    <w:rsid w:val="00A77178"/>
    <w:rsid w:val="00A776CB"/>
    <w:rsid w:val="00A82500"/>
    <w:rsid w:val="00A85601"/>
    <w:rsid w:val="00A86E75"/>
    <w:rsid w:val="00A878AC"/>
    <w:rsid w:val="00A878CC"/>
    <w:rsid w:val="00A9272B"/>
    <w:rsid w:val="00A928DE"/>
    <w:rsid w:val="00A96FA2"/>
    <w:rsid w:val="00A97080"/>
    <w:rsid w:val="00A971F0"/>
    <w:rsid w:val="00AA2A63"/>
    <w:rsid w:val="00AB2C43"/>
    <w:rsid w:val="00AB69BF"/>
    <w:rsid w:val="00AC456D"/>
    <w:rsid w:val="00AC540C"/>
    <w:rsid w:val="00AC7074"/>
    <w:rsid w:val="00AD0B8E"/>
    <w:rsid w:val="00AD2C32"/>
    <w:rsid w:val="00AD71AC"/>
    <w:rsid w:val="00AD7E74"/>
    <w:rsid w:val="00AE3360"/>
    <w:rsid w:val="00AE7391"/>
    <w:rsid w:val="00AE777D"/>
    <w:rsid w:val="00AE7E5A"/>
    <w:rsid w:val="00AF0229"/>
    <w:rsid w:val="00AF1987"/>
    <w:rsid w:val="00AF5841"/>
    <w:rsid w:val="00AF724C"/>
    <w:rsid w:val="00AF75D3"/>
    <w:rsid w:val="00B0115E"/>
    <w:rsid w:val="00B113A4"/>
    <w:rsid w:val="00B117AF"/>
    <w:rsid w:val="00B13F62"/>
    <w:rsid w:val="00B15600"/>
    <w:rsid w:val="00B2257A"/>
    <w:rsid w:val="00B227E7"/>
    <w:rsid w:val="00B27E2A"/>
    <w:rsid w:val="00B33599"/>
    <w:rsid w:val="00B341F7"/>
    <w:rsid w:val="00B366B4"/>
    <w:rsid w:val="00B454B6"/>
    <w:rsid w:val="00B45AD5"/>
    <w:rsid w:val="00B45DED"/>
    <w:rsid w:val="00B4689A"/>
    <w:rsid w:val="00B50690"/>
    <w:rsid w:val="00B50927"/>
    <w:rsid w:val="00B51032"/>
    <w:rsid w:val="00B52D7B"/>
    <w:rsid w:val="00B53CE7"/>
    <w:rsid w:val="00B54622"/>
    <w:rsid w:val="00B553EC"/>
    <w:rsid w:val="00B56151"/>
    <w:rsid w:val="00B60068"/>
    <w:rsid w:val="00B644EE"/>
    <w:rsid w:val="00B8292D"/>
    <w:rsid w:val="00B8744E"/>
    <w:rsid w:val="00B909E4"/>
    <w:rsid w:val="00B91E01"/>
    <w:rsid w:val="00B94145"/>
    <w:rsid w:val="00B94EE3"/>
    <w:rsid w:val="00B97908"/>
    <w:rsid w:val="00BA55CF"/>
    <w:rsid w:val="00BA6645"/>
    <w:rsid w:val="00BA7EBD"/>
    <w:rsid w:val="00BB08B3"/>
    <w:rsid w:val="00BB43CE"/>
    <w:rsid w:val="00BB63D9"/>
    <w:rsid w:val="00BC2644"/>
    <w:rsid w:val="00BC34BE"/>
    <w:rsid w:val="00BC4B28"/>
    <w:rsid w:val="00BC565B"/>
    <w:rsid w:val="00BC5E80"/>
    <w:rsid w:val="00BC630C"/>
    <w:rsid w:val="00BC67F9"/>
    <w:rsid w:val="00BD1B60"/>
    <w:rsid w:val="00BD552B"/>
    <w:rsid w:val="00BD5A6D"/>
    <w:rsid w:val="00BE0B29"/>
    <w:rsid w:val="00BE2BB7"/>
    <w:rsid w:val="00BF2502"/>
    <w:rsid w:val="00BF3717"/>
    <w:rsid w:val="00BF6149"/>
    <w:rsid w:val="00BF79B5"/>
    <w:rsid w:val="00BF7BEF"/>
    <w:rsid w:val="00C0601C"/>
    <w:rsid w:val="00C06D45"/>
    <w:rsid w:val="00C11111"/>
    <w:rsid w:val="00C12D31"/>
    <w:rsid w:val="00C14764"/>
    <w:rsid w:val="00C2109F"/>
    <w:rsid w:val="00C22175"/>
    <w:rsid w:val="00C247CC"/>
    <w:rsid w:val="00C27954"/>
    <w:rsid w:val="00C3310F"/>
    <w:rsid w:val="00C3371D"/>
    <w:rsid w:val="00C3568D"/>
    <w:rsid w:val="00C40271"/>
    <w:rsid w:val="00C44FAD"/>
    <w:rsid w:val="00C50D57"/>
    <w:rsid w:val="00C514B5"/>
    <w:rsid w:val="00C61453"/>
    <w:rsid w:val="00C63A4C"/>
    <w:rsid w:val="00C65F26"/>
    <w:rsid w:val="00C6694C"/>
    <w:rsid w:val="00C7300D"/>
    <w:rsid w:val="00C76332"/>
    <w:rsid w:val="00C77894"/>
    <w:rsid w:val="00C77A01"/>
    <w:rsid w:val="00C8134A"/>
    <w:rsid w:val="00C86C79"/>
    <w:rsid w:val="00C86ECA"/>
    <w:rsid w:val="00C87991"/>
    <w:rsid w:val="00C92D21"/>
    <w:rsid w:val="00C95CF1"/>
    <w:rsid w:val="00CA04B9"/>
    <w:rsid w:val="00CA0D6D"/>
    <w:rsid w:val="00CA5607"/>
    <w:rsid w:val="00CA6145"/>
    <w:rsid w:val="00CB3650"/>
    <w:rsid w:val="00CB3703"/>
    <w:rsid w:val="00CB6A75"/>
    <w:rsid w:val="00CB6CF2"/>
    <w:rsid w:val="00CC3C4A"/>
    <w:rsid w:val="00CC43C9"/>
    <w:rsid w:val="00CD1EDE"/>
    <w:rsid w:val="00CD1F25"/>
    <w:rsid w:val="00CD20C1"/>
    <w:rsid w:val="00CE2763"/>
    <w:rsid w:val="00CE6B86"/>
    <w:rsid w:val="00CF04B2"/>
    <w:rsid w:val="00CF0576"/>
    <w:rsid w:val="00CF3D8D"/>
    <w:rsid w:val="00CF621F"/>
    <w:rsid w:val="00D10677"/>
    <w:rsid w:val="00D10F5D"/>
    <w:rsid w:val="00D12687"/>
    <w:rsid w:val="00D1311E"/>
    <w:rsid w:val="00D16197"/>
    <w:rsid w:val="00D17B25"/>
    <w:rsid w:val="00D24953"/>
    <w:rsid w:val="00D25D57"/>
    <w:rsid w:val="00D30B30"/>
    <w:rsid w:val="00D32F02"/>
    <w:rsid w:val="00D34050"/>
    <w:rsid w:val="00D34DA6"/>
    <w:rsid w:val="00D35280"/>
    <w:rsid w:val="00D3534B"/>
    <w:rsid w:val="00D4031F"/>
    <w:rsid w:val="00D41C1F"/>
    <w:rsid w:val="00D44409"/>
    <w:rsid w:val="00D503D1"/>
    <w:rsid w:val="00D50B05"/>
    <w:rsid w:val="00D50DC5"/>
    <w:rsid w:val="00D55343"/>
    <w:rsid w:val="00D55723"/>
    <w:rsid w:val="00D564CD"/>
    <w:rsid w:val="00D57B0F"/>
    <w:rsid w:val="00D60684"/>
    <w:rsid w:val="00D72C0A"/>
    <w:rsid w:val="00D73A84"/>
    <w:rsid w:val="00D7790C"/>
    <w:rsid w:val="00D90BC0"/>
    <w:rsid w:val="00D93F6C"/>
    <w:rsid w:val="00DA28A2"/>
    <w:rsid w:val="00DA299F"/>
    <w:rsid w:val="00DA4075"/>
    <w:rsid w:val="00DA6AB0"/>
    <w:rsid w:val="00DB007C"/>
    <w:rsid w:val="00DB2805"/>
    <w:rsid w:val="00DB446A"/>
    <w:rsid w:val="00DB4863"/>
    <w:rsid w:val="00DB58A2"/>
    <w:rsid w:val="00DB610F"/>
    <w:rsid w:val="00DB75DF"/>
    <w:rsid w:val="00DB7C32"/>
    <w:rsid w:val="00DC091C"/>
    <w:rsid w:val="00DC1FBA"/>
    <w:rsid w:val="00DC39EA"/>
    <w:rsid w:val="00DC3AE1"/>
    <w:rsid w:val="00DC4A91"/>
    <w:rsid w:val="00DD059A"/>
    <w:rsid w:val="00DD2BC1"/>
    <w:rsid w:val="00DD4E00"/>
    <w:rsid w:val="00DD4FEF"/>
    <w:rsid w:val="00DD5E16"/>
    <w:rsid w:val="00DE5ACF"/>
    <w:rsid w:val="00DE5ADF"/>
    <w:rsid w:val="00DE5D82"/>
    <w:rsid w:val="00DF31D0"/>
    <w:rsid w:val="00DF3694"/>
    <w:rsid w:val="00DF7E4F"/>
    <w:rsid w:val="00E01021"/>
    <w:rsid w:val="00E011AB"/>
    <w:rsid w:val="00E04509"/>
    <w:rsid w:val="00E075A4"/>
    <w:rsid w:val="00E07BA8"/>
    <w:rsid w:val="00E11E2D"/>
    <w:rsid w:val="00E14D05"/>
    <w:rsid w:val="00E22D9F"/>
    <w:rsid w:val="00E2432E"/>
    <w:rsid w:val="00E314A2"/>
    <w:rsid w:val="00E325D3"/>
    <w:rsid w:val="00E32FBB"/>
    <w:rsid w:val="00E3577C"/>
    <w:rsid w:val="00E37A4C"/>
    <w:rsid w:val="00E37F5C"/>
    <w:rsid w:val="00E37F82"/>
    <w:rsid w:val="00E43135"/>
    <w:rsid w:val="00E44FF7"/>
    <w:rsid w:val="00E46372"/>
    <w:rsid w:val="00E51C38"/>
    <w:rsid w:val="00E52D30"/>
    <w:rsid w:val="00E54238"/>
    <w:rsid w:val="00E54625"/>
    <w:rsid w:val="00E57B49"/>
    <w:rsid w:val="00E60BB9"/>
    <w:rsid w:val="00E63103"/>
    <w:rsid w:val="00E74FA9"/>
    <w:rsid w:val="00E82C6C"/>
    <w:rsid w:val="00E839E4"/>
    <w:rsid w:val="00E85311"/>
    <w:rsid w:val="00E90BBF"/>
    <w:rsid w:val="00E92378"/>
    <w:rsid w:val="00E94C44"/>
    <w:rsid w:val="00EA51B4"/>
    <w:rsid w:val="00EB2CC9"/>
    <w:rsid w:val="00EB4145"/>
    <w:rsid w:val="00EB7BB9"/>
    <w:rsid w:val="00EC38E7"/>
    <w:rsid w:val="00ED3B97"/>
    <w:rsid w:val="00ED3BE3"/>
    <w:rsid w:val="00ED4D20"/>
    <w:rsid w:val="00ED592E"/>
    <w:rsid w:val="00ED6D19"/>
    <w:rsid w:val="00EE1E36"/>
    <w:rsid w:val="00EE21B7"/>
    <w:rsid w:val="00EE4CC5"/>
    <w:rsid w:val="00EE524D"/>
    <w:rsid w:val="00EE7EC8"/>
    <w:rsid w:val="00EF1CD6"/>
    <w:rsid w:val="00EF3598"/>
    <w:rsid w:val="00EF3822"/>
    <w:rsid w:val="00EF5527"/>
    <w:rsid w:val="00EF7FD7"/>
    <w:rsid w:val="00F00280"/>
    <w:rsid w:val="00F00939"/>
    <w:rsid w:val="00F01EB0"/>
    <w:rsid w:val="00F036D9"/>
    <w:rsid w:val="00F0545C"/>
    <w:rsid w:val="00F06A0E"/>
    <w:rsid w:val="00F1170A"/>
    <w:rsid w:val="00F13298"/>
    <w:rsid w:val="00F150F0"/>
    <w:rsid w:val="00F1706A"/>
    <w:rsid w:val="00F17C3D"/>
    <w:rsid w:val="00F24E43"/>
    <w:rsid w:val="00F257A4"/>
    <w:rsid w:val="00F32B5A"/>
    <w:rsid w:val="00F34F0F"/>
    <w:rsid w:val="00F35123"/>
    <w:rsid w:val="00F36732"/>
    <w:rsid w:val="00F377B8"/>
    <w:rsid w:val="00F377CF"/>
    <w:rsid w:val="00F40414"/>
    <w:rsid w:val="00F42D7B"/>
    <w:rsid w:val="00F43887"/>
    <w:rsid w:val="00F44530"/>
    <w:rsid w:val="00F464D8"/>
    <w:rsid w:val="00F57E5F"/>
    <w:rsid w:val="00F60273"/>
    <w:rsid w:val="00F63D47"/>
    <w:rsid w:val="00F650D9"/>
    <w:rsid w:val="00F67512"/>
    <w:rsid w:val="00F67531"/>
    <w:rsid w:val="00F73B7D"/>
    <w:rsid w:val="00F761FB"/>
    <w:rsid w:val="00F76432"/>
    <w:rsid w:val="00F773EF"/>
    <w:rsid w:val="00F81815"/>
    <w:rsid w:val="00F82F68"/>
    <w:rsid w:val="00F83EAF"/>
    <w:rsid w:val="00FA355C"/>
    <w:rsid w:val="00FA4A3F"/>
    <w:rsid w:val="00FA5DEB"/>
    <w:rsid w:val="00FA780B"/>
    <w:rsid w:val="00FA78F7"/>
    <w:rsid w:val="00FC1E41"/>
    <w:rsid w:val="00FD036B"/>
    <w:rsid w:val="00FD3ADD"/>
    <w:rsid w:val="00FE04F1"/>
    <w:rsid w:val="00FE3A29"/>
    <w:rsid w:val="00FE4BD1"/>
    <w:rsid w:val="00FE58AE"/>
    <w:rsid w:val="00FE6429"/>
    <w:rsid w:val="00FF5FBD"/>
    <w:rsid w:val="01E47B6A"/>
    <w:rsid w:val="0273A0E4"/>
    <w:rsid w:val="05CFB775"/>
    <w:rsid w:val="0AE742DC"/>
    <w:rsid w:val="0FD2475D"/>
    <w:rsid w:val="11641AD6"/>
    <w:rsid w:val="126C62F2"/>
    <w:rsid w:val="14228502"/>
    <w:rsid w:val="1823104F"/>
    <w:rsid w:val="1AB589A2"/>
    <w:rsid w:val="1C808E0E"/>
    <w:rsid w:val="20265571"/>
    <w:rsid w:val="23803A0B"/>
    <w:rsid w:val="23F30060"/>
    <w:rsid w:val="287722AD"/>
    <w:rsid w:val="2FEE4EA4"/>
    <w:rsid w:val="3745042C"/>
    <w:rsid w:val="3E08C53A"/>
    <w:rsid w:val="418C24AE"/>
    <w:rsid w:val="45A728E8"/>
    <w:rsid w:val="4B413015"/>
    <w:rsid w:val="4CF7F5F4"/>
    <w:rsid w:val="51951395"/>
    <w:rsid w:val="5403C3D7"/>
    <w:rsid w:val="562CD9FA"/>
    <w:rsid w:val="5C746E8E"/>
    <w:rsid w:val="634E64FC"/>
    <w:rsid w:val="64C51353"/>
    <w:rsid w:val="6B2ECE4D"/>
    <w:rsid w:val="6B7FBCE7"/>
    <w:rsid w:val="7637AF43"/>
    <w:rsid w:val="7F1A2F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0750ADF"/>
  <w15:docId w15:val="{935CD3DB-042C-4269-BE12-619ED24D3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0413"/>
  </w:style>
  <w:style w:type="paragraph" w:styleId="Heading1">
    <w:name w:val="heading 1"/>
    <w:basedOn w:val="Normal"/>
    <w:next w:val="Normal"/>
    <w:link w:val="Heading1Char"/>
    <w:uiPriority w:val="9"/>
    <w:qFormat/>
    <w:rsid w:val="00FD3ADD"/>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73DE2"/>
    <w:pPr>
      <w:spacing w:after="0" w:line="240" w:lineRule="auto"/>
    </w:pPr>
    <w:rPr>
      <w:rFonts w:eastAsiaTheme="minorEastAsia"/>
    </w:rPr>
  </w:style>
  <w:style w:type="table" w:customStyle="1" w:styleId="LightList1">
    <w:name w:val="Light List1"/>
    <w:basedOn w:val="TableNormal"/>
    <w:uiPriority w:val="61"/>
    <w:rsid w:val="00773DE2"/>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100" w:beforeAutospacing="1" w:afterLines="0" w:after="100" w:afterAutospacing="1" w:line="240" w:lineRule="auto"/>
      </w:pPr>
      <w:rPr>
        <w:b/>
        <w:bCs/>
        <w:color w:val="FFFFFF" w:themeColor="background1"/>
      </w:rPr>
      <w:tblPr/>
      <w:tcPr>
        <w:shd w:val="clear" w:color="auto" w:fill="000000" w:themeFill="text1"/>
      </w:tcPr>
    </w:tblStylePr>
    <w:tblStylePr w:type="lastRow">
      <w:pPr>
        <w:spacing w:beforeLines="0" w:before="100" w:beforeAutospacing="1" w:afterLines="0" w:after="100" w:afterAutospacing="1"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AB69BF"/>
    <w:pPr>
      <w:ind w:left="720"/>
      <w:contextualSpacing/>
    </w:pPr>
    <w:rPr>
      <w:rFonts w:eastAsiaTheme="minorEastAsia"/>
    </w:rPr>
  </w:style>
  <w:style w:type="paragraph" w:styleId="Header">
    <w:name w:val="header"/>
    <w:basedOn w:val="Normal"/>
    <w:link w:val="HeaderChar"/>
    <w:uiPriority w:val="99"/>
    <w:unhideWhenUsed/>
    <w:rsid w:val="002E4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6F1"/>
  </w:style>
  <w:style w:type="paragraph" w:styleId="Footer">
    <w:name w:val="footer"/>
    <w:basedOn w:val="Normal"/>
    <w:link w:val="FooterChar"/>
    <w:uiPriority w:val="99"/>
    <w:unhideWhenUsed/>
    <w:rsid w:val="002E4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6F1"/>
  </w:style>
  <w:style w:type="paragraph" w:styleId="BalloonText">
    <w:name w:val="Balloon Text"/>
    <w:basedOn w:val="Normal"/>
    <w:link w:val="BalloonTextChar"/>
    <w:uiPriority w:val="99"/>
    <w:semiHidden/>
    <w:unhideWhenUsed/>
    <w:rsid w:val="002E4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6F1"/>
    <w:rPr>
      <w:rFonts w:ascii="Tahoma" w:hAnsi="Tahoma" w:cs="Tahoma"/>
      <w:sz w:val="16"/>
      <w:szCs w:val="16"/>
    </w:rPr>
  </w:style>
  <w:style w:type="table" w:styleId="TableGrid">
    <w:name w:val="Table Grid"/>
    <w:basedOn w:val="TableNormal"/>
    <w:uiPriority w:val="39"/>
    <w:rsid w:val="00964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6694C"/>
  </w:style>
  <w:style w:type="paragraph" w:customStyle="1" w:styleId="TableGrid1">
    <w:name w:val="Table Grid1"/>
    <w:rsid w:val="00883EC5"/>
    <w:pPr>
      <w:spacing w:after="0" w:line="240" w:lineRule="auto"/>
    </w:pPr>
    <w:rPr>
      <w:rFonts w:ascii="Calibri" w:eastAsia="ヒラギノ角ゴ Pro W3" w:hAnsi="Calibri" w:cs="Times New Roman"/>
      <w:color w:val="FFFFFF"/>
      <w:szCs w:val="20"/>
    </w:rPr>
  </w:style>
  <w:style w:type="paragraph" w:customStyle="1" w:styleId="FreeForm">
    <w:name w:val="Free Form"/>
    <w:rsid w:val="00883EC5"/>
    <w:rPr>
      <w:rFonts w:ascii="Calibri" w:eastAsia="ヒラギノ角ゴ Pro W3" w:hAnsi="Calibri" w:cs="Times New Roman"/>
      <w:color w:val="000000"/>
      <w:szCs w:val="20"/>
    </w:rPr>
  </w:style>
  <w:style w:type="character" w:styleId="Hyperlink">
    <w:name w:val="Hyperlink"/>
    <w:basedOn w:val="DefaultParagraphFont"/>
    <w:uiPriority w:val="99"/>
    <w:unhideWhenUsed/>
    <w:rsid w:val="00C77894"/>
    <w:rPr>
      <w:color w:val="0000FF" w:themeColor="hyperlink"/>
      <w:u w:val="single"/>
    </w:rPr>
  </w:style>
  <w:style w:type="character" w:styleId="FollowedHyperlink">
    <w:name w:val="FollowedHyperlink"/>
    <w:basedOn w:val="DefaultParagraphFont"/>
    <w:uiPriority w:val="99"/>
    <w:semiHidden/>
    <w:unhideWhenUsed/>
    <w:rsid w:val="00F0545C"/>
    <w:rPr>
      <w:color w:val="800080" w:themeColor="followedHyperlink"/>
      <w:u w:val="single"/>
    </w:rPr>
  </w:style>
  <w:style w:type="table" w:customStyle="1" w:styleId="LightList2">
    <w:name w:val="Light List2"/>
    <w:basedOn w:val="TableNormal"/>
    <w:next w:val="LightList"/>
    <w:uiPriority w:val="61"/>
    <w:rsid w:val="00FE3A29"/>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unhideWhenUsed/>
    <w:rsid w:val="00FE3A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422587"/>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4">
    <w:name w:val="Light List4"/>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Default">
    <w:name w:val="Default"/>
    <w:rsid w:val="00285DDE"/>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285DDE"/>
    <w:pPr>
      <w:widowControl w:val="0"/>
      <w:spacing w:after="0" w:line="240" w:lineRule="auto"/>
    </w:pPr>
  </w:style>
  <w:style w:type="character" w:styleId="PlaceholderText">
    <w:name w:val="Placeholder Text"/>
    <w:basedOn w:val="DefaultParagraphFont"/>
    <w:uiPriority w:val="99"/>
    <w:semiHidden/>
    <w:rsid w:val="00285DDE"/>
    <w:rPr>
      <w:color w:val="808080"/>
    </w:rPr>
  </w:style>
  <w:style w:type="table" w:customStyle="1" w:styleId="LightList211">
    <w:name w:val="Light List211"/>
    <w:basedOn w:val="TableNormal"/>
    <w:next w:val="LightList"/>
    <w:uiPriority w:val="61"/>
    <w:rsid w:val="0019770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rmalWeb">
    <w:name w:val="Normal (Web)"/>
    <w:basedOn w:val="Normal"/>
    <w:uiPriority w:val="99"/>
    <w:unhideWhenUsed/>
    <w:rsid w:val="005A3A4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1Light-Accent11">
    <w:name w:val="Grid Table 1 Light - Accent 11"/>
    <w:basedOn w:val="TableNormal"/>
    <w:uiPriority w:val="46"/>
    <w:rsid w:val="00461F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2079C2"/>
    <w:rPr>
      <w:rFonts w:eastAsiaTheme="minorEastAsia"/>
    </w:rPr>
  </w:style>
  <w:style w:type="table" w:customStyle="1" w:styleId="LightList5">
    <w:name w:val="Light List5"/>
    <w:basedOn w:val="TableNormal"/>
    <w:next w:val="LightList"/>
    <w:uiPriority w:val="61"/>
    <w:rsid w:val="0085194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
    <w:name w:val="Table Grid2"/>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04B9"/>
    <w:rPr>
      <w:b/>
      <w:bCs/>
    </w:rPr>
  </w:style>
  <w:style w:type="character" w:styleId="CommentReference">
    <w:name w:val="annotation reference"/>
    <w:basedOn w:val="DefaultParagraphFont"/>
    <w:uiPriority w:val="99"/>
    <w:semiHidden/>
    <w:unhideWhenUsed/>
    <w:rsid w:val="00CA04B9"/>
    <w:rPr>
      <w:sz w:val="16"/>
      <w:szCs w:val="16"/>
    </w:rPr>
  </w:style>
  <w:style w:type="paragraph" w:styleId="CommentText">
    <w:name w:val="annotation text"/>
    <w:basedOn w:val="Normal"/>
    <w:link w:val="CommentTextChar"/>
    <w:uiPriority w:val="99"/>
    <w:semiHidden/>
    <w:unhideWhenUsed/>
    <w:rsid w:val="00CA04B9"/>
    <w:pPr>
      <w:spacing w:line="240" w:lineRule="auto"/>
    </w:pPr>
    <w:rPr>
      <w:sz w:val="20"/>
      <w:szCs w:val="20"/>
    </w:rPr>
  </w:style>
  <w:style w:type="character" w:customStyle="1" w:styleId="CommentTextChar">
    <w:name w:val="Comment Text Char"/>
    <w:basedOn w:val="DefaultParagraphFont"/>
    <w:link w:val="CommentText"/>
    <w:uiPriority w:val="99"/>
    <w:semiHidden/>
    <w:rsid w:val="00CA04B9"/>
    <w:rPr>
      <w:sz w:val="20"/>
      <w:szCs w:val="20"/>
    </w:rPr>
  </w:style>
  <w:style w:type="paragraph" w:styleId="CommentSubject">
    <w:name w:val="annotation subject"/>
    <w:basedOn w:val="CommentText"/>
    <w:next w:val="CommentText"/>
    <w:link w:val="CommentSubjectChar"/>
    <w:uiPriority w:val="99"/>
    <w:semiHidden/>
    <w:unhideWhenUsed/>
    <w:rsid w:val="00CA04B9"/>
    <w:rPr>
      <w:b/>
      <w:bCs/>
    </w:rPr>
  </w:style>
  <w:style w:type="character" w:customStyle="1" w:styleId="CommentSubjectChar">
    <w:name w:val="Comment Subject Char"/>
    <w:basedOn w:val="CommentTextChar"/>
    <w:link w:val="CommentSubject"/>
    <w:uiPriority w:val="99"/>
    <w:semiHidden/>
    <w:rsid w:val="00CA04B9"/>
    <w:rPr>
      <w:b/>
      <w:bCs/>
      <w:sz w:val="20"/>
      <w:szCs w:val="20"/>
    </w:rPr>
  </w:style>
  <w:style w:type="table" w:customStyle="1" w:styleId="TableGrid3">
    <w:name w:val="Table Grid3"/>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12">
    <w:name w:val="Light List212"/>
    <w:basedOn w:val="TableNormal"/>
    <w:next w:val="LightList"/>
    <w:uiPriority w:val="61"/>
    <w:rsid w:val="008F4E2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BC5E80"/>
    <w:pPr>
      <w:spacing w:after="0" w:line="240" w:lineRule="auto"/>
    </w:pPr>
  </w:style>
  <w:style w:type="table" w:customStyle="1" w:styleId="LightList213">
    <w:name w:val="Light List213"/>
    <w:basedOn w:val="TableNormal"/>
    <w:next w:val="LightList"/>
    <w:uiPriority w:val="61"/>
    <w:rsid w:val="00110CA5"/>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popup">
    <w:name w:val="popup"/>
    <w:basedOn w:val="DefaultParagraphFont"/>
    <w:rsid w:val="00D35280"/>
  </w:style>
  <w:style w:type="character" w:customStyle="1" w:styleId="Heading1Char">
    <w:name w:val="Heading 1 Char"/>
    <w:basedOn w:val="DefaultParagraphFont"/>
    <w:link w:val="Heading1"/>
    <w:uiPriority w:val="9"/>
    <w:rsid w:val="00FD3ADD"/>
    <w:rPr>
      <w:rFonts w:asciiTheme="majorHAnsi" w:eastAsiaTheme="majorEastAsia" w:hAnsiTheme="majorHAnsi" w:cstheme="majorBidi"/>
      <w:b/>
      <w:bCs/>
      <w:color w:val="345A8A"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269778">
      <w:bodyDiv w:val="1"/>
      <w:marLeft w:val="0"/>
      <w:marRight w:val="0"/>
      <w:marTop w:val="0"/>
      <w:marBottom w:val="0"/>
      <w:divBdr>
        <w:top w:val="none" w:sz="0" w:space="0" w:color="auto"/>
        <w:left w:val="none" w:sz="0" w:space="0" w:color="auto"/>
        <w:bottom w:val="none" w:sz="0" w:space="0" w:color="auto"/>
        <w:right w:val="none" w:sz="0" w:space="0" w:color="auto"/>
      </w:divBdr>
    </w:div>
    <w:div w:id="169221187">
      <w:bodyDiv w:val="1"/>
      <w:marLeft w:val="0"/>
      <w:marRight w:val="0"/>
      <w:marTop w:val="0"/>
      <w:marBottom w:val="0"/>
      <w:divBdr>
        <w:top w:val="none" w:sz="0" w:space="0" w:color="auto"/>
        <w:left w:val="none" w:sz="0" w:space="0" w:color="auto"/>
        <w:bottom w:val="none" w:sz="0" w:space="0" w:color="auto"/>
        <w:right w:val="none" w:sz="0" w:space="0" w:color="auto"/>
      </w:divBdr>
    </w:div>
    <w:div w:id="193232097">
      <w:bodyDiv w:val="1"/>
      <w:marLeft w:val="0"/>
      <w:marRight w:val="0"/>
      <w:marTop w:val="0"/>
      <w:marBottom w:val="0"/>
      <w:divBdr>
        <w:top w:val="none" w:sz="0" w:space="0" w:color="auto"/>
        <w:left w:val="none" w:sz="0" w:space="0" w:color="auto"/>
        <w:bottom w:val="none" w:sz="0" w:space="0" w:color="auto"/>
        <w:right w:val="none" w:sz="0" w:space="0" w:color="auto"/>
      </w:divBdr>
      <w:divsChild>
        <w:div w:id="579829172">
          <w:marLeft w:val="0"/>
          <w:marRight w:val="0"/>
          <w:marTop w:val="0"/>
          <w:marBottom w:val="0"/>
          <w:divBdr>
            <w:top w:val="none" w:sz="0" w:space="0" w:color="auto"/>
            <w:left w:val="none" w:sz="0" w:space="0" w:color="auto"/>
            <w:bottom w:val="none" w:sz="0" w:space="0" w:color="auto"/>
            <w:right w:val="none" w:sz="0" w:space="0" w:color="auto"/>
          </w:divBdr>
        </w:div>
      </w:divsChild>
    </w:div>
    <w:div w:id="244343076">
      <w:bodyDiv w:val="1"/>
      <w:marLeft w:val="0"/>
      <w:marRight w:val="0"/>
      <w:marTop w:val="0"/>
      <w:marBottom w:val="0"/>
      <w:divBdr>
        <w:top w:val="none" w:sz="0" w:space="0" w:color="auto"/>
        <w:left w:val="none" w:sz="0" w:space="0" w:color="auto"/>
        <w:bottom w:val="none" w:sz="0" w:space="0" w:color="auto"/>
        <w:right w:val="none" w:sz="0" w:space="0" w:color="auto"/>
      </w:divBdr>
    </w:div>
    <w:div w:id="283540269">
      <w:bodyDiv w:val="1"/>
      <w:marLeft w:val="0"/>
      <w:marRight w:val="0"/>
      <w:marTop w:val="0"/>
      <w:marBottom w:val="0"/>
      <w:divBdr>
        <w:top w:val="none" w:sz="0" w:space="0" w:color="auto"/>
        <w:left w:val="none" w:sz="0" w:space="0" w:color="auto"/>
        <w:bottom w:val="none" w:sz="0" w:space="0" w:color="auto"/>
        <w:right w:val="none" w:sz="0" w:space="0" w:color="auto"/>
      </w:divBdr>
      <w:divsChild>
        <w:div w:id="1442258520">
          <w:marLeft w:val="0"/>
          <w:marRight w:val="0"/>
          <w:marTop w:val="0"/>
          <w:marBottom w:val="0"/>
          <w:divBdr>
            <w:top w:val="none" w:sz="0" w:space="0" w:color="auto"/>
            <w:left w:val="none" w:sz="0" w:space="0" w:color="auto"/>
            <w:bottom w:val="none" w:sz="0" w:space="0" w:color="auto"/>
            <w:right w:val="none" w:sz="0" w:space="0" w:color="auto"/>
          </w:divBdr>
        </w:div>
        <w:div w:id="453796623">
          <w:marLeft w:val="0"/>
          <w:marRight w:val="0"/>
          <w:marTop w:val="0"/>
          <w:marBottom w:val="0"/>
          <w:divBdr>
            <w:top w:val="none" w:sz="0" w:space="0" w:color="auto"/>
            <w:left w:val="none" w:sz="0" w:space="0" w:color="auto"/>
            <w:bottom w:val="none" w:sz="0" w:space="0" w:color="auto"/>
            <w:right w:val="none" w:sz="0" w:space="0" w:color="auto"/>
          </w:divBdr>
        </w:div>
        <w:div w:id="1819498207">
          <w:marLeft w:val="0"/>
          <w:marRight w:val="0"/>
          <w:marTop w:val="0"/>
          <w:marBottom w:val="0"/>
          <w:divBdr>
            <w:top w:val="none" w:sz="0" w:space="0" w:color="auto"/>
            <w:left w:val="none" w:sz="0" w:space="0" w:color="auto"/>
            <w:bottom w:val="none" w:sz="0" w:space="0" w:color="auto"/>
            <w:right w:val="none" w:sz="0" w:space="0" w:color="auto"/>
          </w:divBdr>
        </w:div>
        <w:div w:id="1164316569">
          <w:marLeft w:val="0"/>
          <w:marRight w:val="0"/>
          <w:marTop w:val="0"/>
          <w:marBottom w:val="0"/>
          <w:divBdr>
            <w:top w:val="none" w:sz="0" w:space="0" w:color="auto"/>
            <w:left w:val="none" w:sz="0" w:space="0" w:color="auto"/>
            <w:bottom w:val="none" w:sz="0" w:space="0" w:color="auto"/>
            <w:right w:val="none" w:sz="0" w:space="0" w:color="auto"/>
          </w:divBdr>
        </w:div>
        <w:div w:id="1997298615">
          <w:marLeft w:val="0"/>
          <w:marRight w:val="0"/>
          <w:marTop w:val="0"/>
          <w:marBottom w:val="0"/>
          <w:divBdr>
            <w:top w:val="none" w:sz="0" w:space="0" w:color="auto"/>
            <w:left w:val="none" w:sz="0" w:space="0" w:color="auto"/>
            <w:bottom w:val="none" w:sz="0" w:space="0" w:color="auto"/>
            <w:right w:val="none" w:sz="0" w:space="0" w:color="auto"/>
          </w:divBdr>
        </w:div>
      </w:divsChild>
    </w:div>
    <w:div w:id="287051168">
      <w:bodyDiv w:val="1"/>
      <w:marLeft w:val="0"/>
      <w:marRight w:val="0"/>
      <w:marTop w:val="0"/>
      <w:marBottom w:val="0"/>
      <w:divBdr>
        <w:top w:val="none" w:sz="0" w:space="0" w:color="auto"/>
        <w:left w:val="none" w:sz="0" w:space="0" w:color="auto"/>
        <w:bottom w:val="none" w:sz="0" w:space="0" w:color="auto"/>
        <w:right w:val="none" w:sz="0" w:space="0" w:color="auto"/>
      </w:divBdr>
      <w:divsChild>
        <w:div w:id="1725714201">
          <w:marLeft w:val="0"/>
          <w:marRight w:val="0"/>
          <w:marTop w:val="0"/>
          <w:marBottom w:val="0"/>
          <w:divBdr>
            <w:top w:val="none" w:sz="0" w:space="0" w:color="auto"/>
            <w:left w:val="none" w:sz="0" w:space="0" w:color="auto"/>
            <w:bottom w:val="none" w:sz="0" w:space="0" w:color="auto"/>
            <w:right w:val="none" w:sz="0" w:space="0" w:color="auto"/>
          </w:divBdr>
        </w:div>
        <w:div w:id="290745552">
          <w:marLeft w:val="0"/>
          <w:marRight w:val="0"/>
          <w:marTop w:val="0"/>
          <w:marBottom w:val="0"/>
          <w:divBdr>
            <w:top w:val="none" w:sz="0" w:space="0" w:color="auto"/>
            <w:left w:val="none" w:sz="0" w:space="0" w:color="auto"/>
            <w:bottom w:val="none" w:sz="0" w:space="0" w:color="auto"/>
            <w:right w:val="none" w:sz="0" w:space="0" w:color="auto"/>
          </w:divBdr>
        </w:div>
      </w:divsChild>
    </w:div>
    <w:div w:id="287394055">
      <w:bodyDiv w:val="1"/>
      <w:marLeft w:val="0"/>
      <w:marRight w:val="0"/>
      <w:marTop w:val="0"/>
      <w:marBottom w:val="0"/>
      <w:divBdr>
        <w:top w:val="none" w:sz="0" w:space="0" w:color="auto"/>
        <w:left w:val="none" w:sz="0" w:space="0" w:color="auto"/>
        <w:bottom w:val="none" w:sz="0" w:space="0" w:color="auto"/>
        <w:right w:val="none" w:sz="0" w:space="0" w:color="auto"/>
      </w:divBdr>
    </w:div>
    <w:div w:id="712730321">
      <w:bodyDiv w:val="1"/>
      <w:marLeft w:val="0"/>
      <w:marRight w:val="0"/>
      <w:marTop w:val="0"/>
      <w:marBottom w:val="0"/>
      <w:divBdr>
        <w:top w:val="none" w:sz="0" w:space="0" w:color="auto"/>
        <w:left w:val="none" w:sz="0" w:space="0" w:color="auto"/>
        <w:bottom w:val="none" w:sz="0" w:space="0" w:color="auto"/>
        <w:right w:val="none" w:sz="0" w:space="0" w:color="auto"/>
      </w:divBdr>
      <w:divsChild>
        <w:div w:id="272322661">
          <w:marLeft w:val="0"/>
          <w:marRight w:val="0"/>
          <w:marTop w:val="0"/>
          <w:marBottom w:val="0"/>
          <w:divBdr>
            <w:top w:val="none" w:sz="0" w:space="0" w:color="auto"/>
            <w:left w:val="none" w:sz="0" w:space="0" w:color="auto"/>
            <w:bottom w:val="none" w:sz="0" w:space="0" w:color="auto"/>
            <w:right w:val="none" w:sz="0" w:space="0" w:color="auto"/>
          </w:divBdr>
        </w:div>
        <w:div w:id="1267272392">
          <w:marLeft w:val="0"/>
          <w:marRight w:val="0"/>
          <w:marTop w:val="0"/>
          <w:marBottom w:val="0"/>
          <w:divBdr>
            <w:top w:val="none" w:sz="0" w:space="0" w:color="auto"/>
            <w:left w:val="none" w:sz="0" w:space="0" w:color="auto"/>
            <w:bottom w:val="none" w:sz="0" w:space="0" w:color="auto"/>
            <w:right w:val="none" w:sz="0" w:space="0" w:color="auto"/>
          </w:divBdr>
        </w:div>
      </w:divsChild>
    </w:div>
    <w:div w:id="815102665">
      <w:bodyDiv w:val="1"/>
      <w:marLeft w:val="0"/>
      <w:marRight w:val="0"/>
      <w:marTop w:val="0"/>
      <w:marBottom w:val="0"/>
      <w:divBdr>
        <w:top w:val="none" w:sz="0" w:space="0" w:color="auto"/>
        <w:left w:val="none" w:sz="0" w:space="0" w:color="auto"/>
        <w:bottom w:val="none" w:sz="0" w:space="0" w:color="auto"/>
        <w:right w:val="none" w:sz="0" w:space="0" w:color="auto"/>
      </w:divBdr>
    </w:div>
    <w:div w:id="1107849976">
      <w:bodyDiv w:val="1"/>
      <w:marLeft w:val="0"/>
      <w:marRight w:val="0"/>
      <w:marTop w:val="0"/>
      <w:marBottom w:val="0"/>
      <w:divBdr>
        <w:top w:val="none" w:sz="0" w:space="0" w:color="auto"/>
        <w:left w:val="none" w:sz="0" w:space="0" w:color="auto"/>
        <w:bottom w:val="none" w:sz="0" w:space="0" w:color="auto"/>
        <w:right w:val="none" w:sz="0" w:space="0" w:color="auto"/>
      </w:divBdr>
    </w:div>
    <w:div w:id="1185636013">
      <w:bodyDiv w:val="1"/>
      <w:marLeft w:val="0"/>
      <w:marRight w:val="0"/>
      <w:marTop w:val="0"/>
      <w:marBottom w:val="0"/>
      <w:divBdr>
        <w:top w:val="none" w:sz="0" w:space="0" w:color="auto"/>
        <w:left w:val="none" w:sz="0" w:space="0" w:color="auto"/>
        <w:bottom w:val="none" w:sz="0" w:space="0" w:color="auto"/>
        <w:right w:val="none" w:sz="0" w:space="0" w:color="auto"/>
      </w:divBdr>
      <w:divsChild>
        <w:div w:id="187379347">
          <w:marLeft w:val="0"/>
          <w:marRight w:val="0"/>
          <w:marTop w:val="0"/>
          <w:marBottom w:val="0"/>
          <w:divBdr>
            <w:top w:val="none" w:sz="0" w:space="0" w:color="auto"/>
            <w:left w:val="none" w:sz="0" w:space="0" w:color="auto"/>
            <w:bottom w:val="none" w:sz="0" w:space="0" w:color="auto"/>
            <w:right w:val="none" w:sz="0" w:space="0" w:color="auto"/>
          </w:divBdr>
        </w:div>
      </w:divsChild>
    </w:div>
    <w:div w:id="1314483272">
      <w:bodyDiv w:val="1"/>
      <w:marLeft w:val="0"/>
      <w:marRight w:val="0"/>
      <w:marTop w:val="0"/>
      <w:marBottom w:val="0"/>
      <w:divBdr>
        <w:top w:val="none" w:sz="0" w:space="0" w:color="auto"/>
        <w:left w:val="none" w:sz="0" w:space="0" w:color="auto"/>
        <w:bottom w:val="none" w:sz="0" w:space="0" w:color="auto"/>
        <w:right w:val="none" w:sz="0" w:space="0" w:color="auto"/>
      </w:divBdr>
    </w:div>
    <w:div w:id="1331174929">
      <w:bodyDiv w:val="1"/>
      <w:marLeft w:val="0"/>
      <w:marRight w:val="0"/>
      <w:marTop w:val="0"/>
      <w:marBottom w:val="0"/>
      <w:divBdr>
        <w:top w:val="none" w:sz="0" w:space="0" w:color="auto"/>
        <w:left w:val="none" w:sz="0" w:space="0" w:color="auto"/>
        <w:bottom w:val="none" w:sz="0" w:space="0" w:color="auto"/>
        <w:right w:val="none" w:sz="0" w:space="0" w:color="auto"/>
      </w:divBdr>
      <w:divsChild>
        <w:div w:id="216817928">
          <w:marLeft w:val="0"/>
          <w:marRight w:val="0"/>
          <w:marTop w:val="0"/>
          <w:marBottom w:val="0"/>
          <w:divBdr>
            <w:top w:val="none" w:sz="0" w:space="0" w:color="auto"/>
            <w:left w:val="none" w:sz="0" w:space="0" w:color="auto"/>
            <w:bottom w:val="none" w:sz="0" w:space="0" w:color="auto"/>
            <w:right w:val="none" w:sz="0" w:space="0" w:color="auto"/>
          </w:divBdr>
        </w:div>
        <w:div w:id="395857289">
          <w:marLeft w:val="0"/>
          <w:marRight w:val="0"/>
          <w:marTop w:val="0"/>
          <w:marBottom w:val="0"/>
          <w:divBdr>
            <w:top w:val="none" w:sz="0" w:space="0" w:color="auto"/>
            <w:left w:val="none" w:sz="0" w:space="0" w:color="auto"/>
            <w:bottom w:val="none" w:sz="0" w:space="0" w:color="auto"/>
            <w:right w:val="none" w:sz="0" w:space="0" w:color="auto"/>
          </w:divBdr>
        </w:div>
        <w:div w:id="329144371">
          <w:marLeft w:val="0"/>
          <w:marRight w:val="0"/>
          <w:marTop w:val="0"/>
          <w:marBottom w:val="0"/>
          <w:divBdr>
            <w:top w:val="none" w:sz="0" w:space="0" w:color="auto"/>
            <w:left w:val="none" w:sz="0" w:space="0" w:color="auto"/>
            <w:bottom w:val="none" w:sz="0" w:space="0" w:color="auto"/>
            <w:right w:val="none" w:sz="0" w:space="0" w:color="auto"/>
          </w:divBdr>
        </w:div>
      </w:divsChild>
    </w:div>
    <w:div w:id="1573467250">
      <w:bodyDiv w:val="1"/>
      <w:marLeft w:val="0"/>
      <w:marRight w:val="0"/>
      <w:marTop w:val="0"/>
      <w:marBottom w:val="0"/>
      <w:divBdr>
        <w:top w:val="none" w:sz="0" w:space="0" w:color="auto"/>
        <w:left w:val="none" w:sz="0" w:space="0" w:color="auto"/>
        <w:bottom w:val="none" w:sz="0" w:space="0" w:color="auto"/>
        <w:right w:val="none" w:sz="0" w:space="0" w:color="auto"/>
      </w:divBdr>
    </w:div>
    <w:div w:id="1896042959">
      <w:bodyDiv w:val="1"/>
      <w:marLeft w:val="0"/>
      <w:marRight w:val="0"/>
      <w:marTop w:val="0"/>
      <w:marBottom w:val="0"/>
      <w:divBdr>
        <w:top w:val="none" w:sz="0" w:space="0" w:color="auto"/>
        <w:left w:val="none" w:sz="0" w:space="0" w:color="auto"/>
        <w:bottom w:val="none" w:sz="0" w:space="0" w:color="auto"/>
        <w:right w:val="none" w:sz="0" w:space="0" w:color="auto"/>
      </w:divBdr>
    </w:div>
    <w:div w:id="1972901315">
      <w:bodyDiv w:val="1"/>
      <w:marLeft w:val="0"/>
      <w:marRight w:val="0"/>
      <w:marTop w:val="0"/>
      <w:marBottom w:val="0"/>
      <w:divBdr>
        <w:top w:val="none" w:sz="0" w:space="0" w:color="auto"/>
        <w:left w:val="none" w:sz="0" w:space="0" w:color="auto"/>
        <w:bottom w:val="none" w:sz="0" w:space="0" w:color="auto"/>
        <w:right w:val="none" w:sz="0" w:space="0" w:color="auto"/>
      </w:divBdr>
    </w:div>
    <w:div w:id="2008708112">
      <w:bodyDiv w:val="1"/>
      <w:marLeft w:val="0"/>
      <w:marRight w:val="0"/>
      <w:marTop w:val="0"/>
      <w:marBottom w:val="0"/>
      <w:divBdr>
        <w:top w:val="none" w:sz="0" w:space="0" w:color="auto"/>
        <w:left w:val="none" w:sz="0" w:space="0" w:color="auto"/>
        <w:bottom w:val="none" w:sz="0" w:space="0" w:color="auto"/>
        <w:right w:val="none" w:sz="0" w:space="0" w:color="auto"/>
      </w:divBdr>
    </w:div>
    <w:div w:id="2010137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lementary.dmschools.org" TargetMode="External"/><Relationship Id="rId18" Type="http://schemas.openxmlformats.org/officeDocument/2006/relationships/hyperlink" Target="http://dmschools.org" TargetMode="External"/><Relationship Id="rId26" Type="http://schemas.openxmlformats.org/officeDocument/2006/relationships/hyperlink" Target="https://www.nextgenscience.org/sites/default/files/evidence_statement/black_white/K-2-ETS1-2%20Evidence%20Statements%20June%202015%20asterisks.pdf" TargetMode="External"/><Relationship Id="rId39" Type="http://schemas.openxmlformats.org/officeDocument/2006/relationships/hyperlink" Target="https://www.pebblego.com/modules/2/categories/2991" TargetMode="External"/><Relationship Id="rId21" Type="http://schemas.openxmlformats.org/officeDocument/2006/relationships/hyperlink" Target="https://www.pebblego.com/" TargetMode="External"/><Relationship Id="rId34" Type="http://schemas.openxmlformats.org/officeDocument/2006/relationships/hyperlink" Target="http://www.heartlandaea.org/library-and-digital-resources/online-resources/k-5th-grade/" TargetMode="External"/><Relationship Id="rId42" Type="http://schemas.openxmlformats.org/officeDocument/2006/relationships/hyperlink" Target="https://www.nextgenscience.org/sites/default/files/evidence_statement/black_white/K-2-ETS1-1%20Evidence%20Statements%20June%202015%20asterisks.pdf" TargetMode="External"/><Relationship Id="rId47" Type="http://schemas.openxmlformats.org/officeDocument/2006/relationships/hyperlink" Target="https://www.nextgenscience.org/sites/default/files/evidence_statement/black_white/K-ESS3-1%20Evidence%20Statements%20June%202015%20asterisks.pdf" TargetMode="External"/><Relationship Id="rId50" Type="http://schemas.openxmlformats.org/officeDocument/2006/relationships/hyperlink" Target="https://www.pebblego.com/modules/2/categories/2997"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elementary.dmschools.org" TargetMode="External"/><Relationship Id="rId29" Type="http://schemas.openxmlformats.org/officeDocument/2006/relationships/hyperlink" Target="http://www.heartlandaea.org/library-and-digital-resources/online-resources/k-5th-grade/" TargetMode="External"/><Relationship Id="rId11" Type="http://schemas.openxmlformats.org/officeDocument/2006/relationships/image" Target="media/image1.png"/><Relationship Id="rId24" Type="http://schemas.openxmlformats.org/officeDocument/2006/relationships/hyperlink" Target="https://www.nextgenscience.org/sites/default/files/evidence_statement/black_white/K-PS3-1%20Evidence%20Statements%20June%202015%20asterisks.pdf" TargetMode="External"/><Relationship Id="rId32" Type="http://schemas.openxmlformats.org/officeDocument/2006/relationships/hyperlink" Target="https://www.nextgenscience.org/sites/default/files/evidence_statement/black_white/K-2-ETS1-1%20Evidence%20Statements%20June%202015%20asterisks.pdf" TargetMode="External"/><Relationship Id="rId37" Type="http://schemas.openxmlformats.org/officeDocument/2006/relationships/hyperlink" Target="https://www.nextgenscience.org/sites/default/files/evidence_statement/black_white/K-2-ETS1-3%20Evidence%20Statements%20June%202015%20asterisks.pdf" TargetMode="External"/><Relationship Id="rId40" Type="http://schemas.openxmlformats.org/officeDocument/2006/relationships/hyperlink" Target="http://www.heartlandaea.org/library-and-digital-resources/online-resources/k-5th-grade/" TargetMode="External"/><Relationship Id="rId45" Type="http://schemas.openxmlformats.org/officeDocument/2006/relationships/hyperlink" Target="http://www.heartlandaea.org/library-and-digital-resources/online-resources/k-5th-grade/" TargetMode="External"/><Relationship Id="rId53"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mysteryscience.com/start?code=3728dj2s&amp;allow_skip=true" TargetMode="External"/><Relationship Id="rId31" Type="http://schemas.openxmlformats.org/officeDocument/2006/relationships/hyperlink" Target="https://www.nextgenscience.org/sites/default/files/evidence_statement/black_white/K-ESS3-2%20Evidence%20Statements%20June%202015%20asterisks.pdf" TargetMode="External"/><Relationship Id="rId44" Type="http://schemas.openxmlformats.org/officeDocument/2006/relationships/hyperlink" Target="https://www.pebblego.com/modules/2/categories/2949"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grading.dmschools.org" TargetMode="External"/><Relationship Id="rId22" Type="http://schemas.openxmlformats.org/officeDocument/2006/relationships/hyperlink" Target="http://www.discoveryeducation.com/" TargetMode="External"/><Relationship Id="rId27" Type="http://schemas.openxmlformats.org/officeDocument/2006/relationships/hyperlink" Target="https://mysteryscience.com/watching/weather-conditions-instruments-seasons" TargetMode="External"/><Relationship Id="rId30" Type="http://schemas.openxmlformats.org/officeDocument/2006/relationships/hyperlink" Target="https://www.nextgenscience.org/sites/default/files/evidence_statement/black_white/K-ESS2-1%20Evidence%20Statements%20June%202015%20asterisks.pdf" TargetMode="External"/><Relationship Id="rId35" Type="http://schemas.openxmlformats.org/officeDocument/2006/relationships/hyperlink" Target="https://www.nextgenscience.org/sites/default/files/evidence_statement/black_white/K-PS2-1%20Evidence%20Statements%20June%202015%20asterisks.pdf" TargetMode="External"/><Relationship Id="rId43" Type="http://schemas.openxmlformats.org/officeDocument/2006/relationships/hyperlink" Target="https://mysteryscience.com/secrets/plant-animal-needs" TargetMode="External"/><Relationship Id="rId48" Type="http://schemas.openxmlformats.org/officeDocument/2006/relationships/hyperlink" Target="https://www.nextgenscience.org/sites/default/files/evidence_statement/black_white/K-ESS2-2%20Evidence%20Statements%20June%202015%20asterisks.pdf" TargetMode="External"/><Relationship Id="rId8" Type="http://schemas.openxmlformats.org/officeDocument/2006/relationships/webSettings" Target="webSettings.xml"/><Relationship Id="rId51" Type="http://schemas.openxmlformats.org/officeDocument/2006/relationships/hyperlink" Target="http://www.heartlandaea.org/library-and-digital-resources/online-resources/k-5th-grade/" TargetMode="External"/><Relationship Id="rId3" Type="http://schemas.openxmlformats.org/officeDocument/2006/relationships/customXml" Target="../customXml/item3.xml"/><Relationship Id="rId12" Type="http://schemas.openxmlformats.org/officeDocument/2006/relationships/image" Target="media/image10.png"/><Relationship Id="rId17" Type="http://schemas.openxmlformats.org/officeDocument/2006/relationships/hyperlink" Target="http://grading.dmschools.org" TargetMode="External"/><Relationship Id="rId25" Type="http://schemas.openxmlformats.org/officeDocument/2006/relationships/hyperlink" Target="https://www.nextgenscience.org/sites/default/files/evidence_statement/black_white/K-PS3-2%20Evidence%20Statements%20June%202015%20asterisks.pdf" TargetMode="External"/><Relationship Id="rId33" Type="http://schemas.openxmlformats.org/officeDocument/2006/relationships/hyperlink" Target="https://www.pebblego.com/modules/2/categories/2995" TargetMode="External"/><Relationship Id="rId38" Type="http://schemas.openxmlformats.org/officeDocument/2006/relationships/hyperlink" Target="https://mysteryscience.com/pushes/forces-machines-engineering" TargetMode="External"/><Relationship Id="rId46" Type="http://schemas.openxmlformats.org/officeDocument/2006/relationships/hyperlink" Target="https://www.nextgenscience.org/sites/default/files/evidence_statement/black_white/K-LS1-1%20Evidence%20Statements%20June%202015%20asterisks.pdf" TargetMode="External"/><Relationship Id="rId20" Type="http://schemas.openxmlformats.org/officeDocument/2006/relationships/hyperlink" Target="https://mysteryscience.com/start?code=3728dj2s&amp;allow_skip=true" TargetMode="External"/><Relationship Id="rId41" Type="http://schemas.openxmlformats.org/officeDocument/2006/relationships/hyperlink" Target="https://www.nextgenscience.org/sites/default/files/evidence_statement/black_white/K-ESS3-3%20Evidence%20Statements%20June%202015%20asterisks.pdf"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dmschools.org" TargetMode="External"/><Relationship Id="rId23" Type="http://schemas.openxmlformats.org/officeDocument/2006/relationships/hyperlink" Target="http://www.heartlandaea.org/library-and-digital-resources/online-resources/k-5th-grade/" TargetMode="External"/><Relationship Id="rId28" Type="http://schemas.openxmlformats.org/officeDocument/2006/relationships/hyperlink" Target="https://www.pebblego.com/modules/2/categories/2995" TargetMode="External"/><Relationship Id="rId36" Type="http://schemas.openxmlformats.org/officeDocument/2006/relationships/hyperlink" Target="https://www.nextgenscience.org/sites/default/files/evidence_statement/black_white/K-PS2-2%20Evidence%20Statements%20June%202015%20asterisks.pdf" TargetMode="External"/><Relationship Id="rId49" Type="http://schemas.openxmlformats.org/officeDocument/2006/relationships/hyperlink" Target="https://mysteryscience.com/secrets/plant-animal-nee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b8d3d55c-eac1-4fb1-af49-7908ffd716eb">
      <UserInfo>
        <DisplayName>Tu, Kellie</DisplayName>
        <AccountId>4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ED839FBF893A4CBD9F13C27D43A091" ma:contentTypeVersion="2" ma:contentTypeDescription="Create a new document." ma:contentTypeScope="" ma:versionID="e5a5a90c6092c7588548927c73e8d970">
  <xsd:schema xmlns:xsd="http://www.w3.org/2001/XMLSchema" xmlns:xs="http://www.w3.org/2001/XMLSchema" xmlns:p="http://schemas.microsoft.com/office/2006/metadata/properties" xmlns:ns2="b8d3d55c-eac1-4fb1-af49-7908ffd716eb" targetNamespace="http://schemas.microsoft.com/office/2006/metadata/properties" ma:root="true" ma:fieldsID="5a04571d2b521570c68c4c2e4c996946" ns2:_="">
    <xsd:import namespace="b8d3d55c-eac1-4fb1-af49-7908ffd716eb"/>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3d55c-eac1-4fb1-af49-7908ffd716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914B83-E0C4-481F-835D-3DE1543C4E52}">
  <ds:schemaRefs>
    <ds:schemaRef ds:uri="http://schemas.microsoft.com/sharepoint/v3/contenttype/forms"/>
  </ds:schemaRefs>
</ds:datastoreItem>
</file>

<file path=customXml/itemProps2.xml><?xml version="1.0" encoding="utf-8"?>
<ds:datastoreItem xmlns:ds="http://schemas.openxmlformats.org/officeDocument/2006/customXml" ds:itemID="{02E46D30-5938-43FF-8843-E051979CBB27}">
  <ds:schemaRefs>
    <ds:schemaRef ds:uri="http://www.w3.org/XML/1998/namespace"/>
    <ds:schemaRef ds:uri="http://purl.org/dc/dcmitype/"/>
    <ds:schemaRef ds:uri="http://schemas.microsoft.com/office/infopath/2007/PartnerControls"/>
    <ds:schemaRef ds:uri="http://purl.org/dc/elements/1.1/"/>
    <ds:schemaRef ds:uri="http://schemas.microsoft.com/office/2006/documentManagement/types"/>
    <ds:schemaRef ds:uri="http://schemas.microsoft.com/office/2006/metadata/properties"/>
    <ds:schemaRef ds:uri="b8d3d55c-eac1-4fb1-af49-7908ffd716eb"/>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81C5EE48-82FF-4DF0-B856-018455049E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3d55c-eac1-4fb1-af49-7908ffd71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B09C81-F3AD-4339-85A7-63F92D5B4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2764</Words>
  <Characters>15759</Characters>
  <Application>Microsoft Office Word</Application>
  <DocSecurity>0</DocSecurity>
  <Lines>131</Lines>
  <Paragraphs>36</Paragraphs>
  <ScaleCrop>false</ScaleCrop>
  <Company>2016-2017</Company>
  <LinksUpToDate>false</LinksUpToDate>
  <CharactersWithSpaces>18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Literacy Curriculum Guide</dc:title>
  <dc:subject>Grade 1</dc:subject>
  <dc:creator>Griesel, Elizabeth</dc:creator>
  <cp:keywords/>
  <dc:description/>
  <cp:lastModifiedBy>Puderbaugh, Adam</cp:lastModifiedBy>
  <cp:revision>13</cp:revision>
  <cp:lastPrinted>2016-11-29T17:45:00Z</cp:lastPrinted>
  <dcterms:created xsi:type="dcterms:W3CDTF">2018-05-23T16:20:00Z</dcterms:created>
  <dcterms:modified xsi:type="dcterms:W3CDTF">2019-05-16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37134537</vt:i4>
  </property>
  <property fmtid="{D5CDD505-2E9C-101B-9397-08002B2CF9AE}" pid="3" name="_NewReviewCycle">
    <vt:lpwstr/>
  </property>
  <property fmtid="{D5CDD505-2E9C-101B-9397-08002B2CF9AE}" pid="4" name="_EmailSubject">
    <vt:lpwstr>3rd Grade</vt:lpwstr>
  </property>
  <property fmtid="{D5CDD505-2E9C-101B-9397-08002B2CF9AE}" pid="5" name="_AuthorEmail">
    <vt:lpwstr>sarah.pentek@dmschools.org</vt:lpwstr>
  </property>
  <property fmtid="{D5CDD505-2E9C-101B-9397-08002B2CF9AE}" pid="6" name="_AuthorEmailDisplayName">
    <vt:lpwstr>Pentek, Sarah</vt:lpwstr>
  </property>
  <property fmtid="{D5CDD505-2E9C-101B-9397-08002B2CF9AE}" pid="7" name="_ReviewingToolsShownOnce">
    <vt:lpwstr/>
  </property>
  <property fmtid="{D5CDD505-2E9C-101B-9397-08002B2CF9AE}" pid="8" name="ContentTypeId">
    <vt:lpwstr>0x01010001ED839FBF893A4CBD9F13C27D43A091</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724;#Video|294b9354-f379-4cd9-ba63-87b5603c93e3;#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aa59f6f3d8c84ea3908ae13699024c22">
    <vt:lpwstr>Video|294b9354-f379-4cd9-ba63-87b5603c93e3</vt:lpwstr>
  </property>
  <property fmtid="{D5CDD505-2E9C-101B-9397-08002B2CF9AE}" pid="13" name="ca00ff538dd14fe59d5b53d1f22a9316">
    <vt:lpwstr>Private|113bf3cc-48ed-4109-a09f-2ae25dfcc188</vt:lpwstr>
  </property>
  <property fmtid="{D5CDD505-2E9C-101B-9397-08002B2CF9AE}" pid="14" name="_dlc_DocIdItemGuid">
    <vt:lpwstr>e130240d-2b34-4a84-833b-99fe97d5aa77</vt:lpwstr>
  </property>
  <property fmtid="{D5CDD505-2E9C-101B-9397-08002B2CF9AE}" pid="15" name="OrganizationUnit">
    <vt:lpwstr>1;#District|2a9571eb-4e76-4fcf-9bbe-48a0552c7e7b</vt:lpwstr>
  </property>
  <property fmtid="{D5CDD505-2E9C-101B-9397-08002B2CF9AE}" pid="16" name="TaxKeyword">
    <vt:lpwstr/>
  </property>
  <property fmtid="{D5CDD505-2E9C-101B-9397-08002B2CF9AE}" pid="17" name="AppliesTo">
    <vt:lpwstr>224;#All Staff|36657c1c-e964-4ab6-a577-665ace83ff5b</vt:lpwstr>
  </property>
  <property fmtid="{D5CDD505-2E9C-101B-9397-08002B2CF9AE}" pid="18" name="ResourceType">
    <vt:lpwstr>724;#Video|294b9354-f379-4cd9-ba63-87b5603c93e3</vt:lpwstr>
  </property>
  <property fmtid="{D5CDD505-2E9C-101B-9397-08002B2CF9AE}" pid="19" name="TaxKeywordTaxHTField">
    <vt:lpwstr/>
  </property>
  <property fmtid="{D5CDD505-2E9C-101B-9397-08002B2CF9AE}" pid="20" name="DataClassification">
    <vt:lpwstr>3;#Private|113bf3cc-48ed-4109-a09f-2ae25dfcc188</vt:lpwstr>
  </property>
  <property fmtid="{D5CDD505-2E9C-101B-9397-08002B2CF9AE}" pid="21" name="Base Target">
    <vt:lpwstr>_top</vt:lpwstr>
  </property>
  <property fmtid="{D5CDD505-2E9C-101B-9397-08002B2CF9AE}" pid="22" name="Topic">
    <vt:lpwstr>1302;#Teaching and Learning|31f53edb-a488-4ac1-b2b5-61ea8dbed80d</vt:lpwstr>
  </property>
  <property fmtid="{D5CDD505-2E9C-101B-9397-08002B2CF9AE}" pid="23" name="ContentType1">
    <vt:lpwstr/>
  </property>
  <property fmtid="{D5CDD505-2E9C-101B-9397-08002B2CF9AE}" pid="24" name="FiscalYear">
    <vt:lpwstr/>
  </property>
  <property fmtid="{D5CDD505-2E9C-101B-9397-08002B2CF9AE}" pid="25" name="Subtopic">
    <vt:lpwstr>1301;#Curriculum|c8360fc5-24ef-44b5-9dbb-de8bcd856529</vt:lpwstr>
  </property>
</Properties>
</file>